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396F7B" w14:textId="265AE2DC" w:rsidR="00AD6EA5" w:rsidRPr="0057006E" w:rsidRDefault="00AD6EA5" w:rsidP="0057006E">
      <w:pPr>
        <w:pStyle w:val="Heading1"/>
        <w:keepLines w:val="0"/>
        <w:spacing w:before="0"/>
        <w:jc w:val="left"/>
        <w:rPr>
          <w:rFonts w:ascii="Trebuchet MS" w:eastAsia="Times New Roman" w:hAnsi="Trebuchet MS" w:cs="Arial"/>
          <w:b/>
          <w:color w:val="auto"/>
          <w:sz w:val="28"/>
          <w:szCs w:val="28"/>
        </w:rPr>
      </w:pPr>
      <w:bookmarkStart w:id="0" w:name="_Toc477956664"/>
      <w:bookmarkStart w:id="1" w:name="_Toc56762900"/>
      <w:r w:rsidRPr="0057006E">
        <w:rPr>
          <w:rFonts w:ascii="Trebuchet MS" w:eastAsia="Times New Roman" w:hAnsi="Trebuchet MS" w:cs="Arial"/>
          <w:b/>
          <w:color w:val="auto"/>
          <w:sz w:val="28"/>
          <w:szCs w:val="28"/>
        </w:rPr>
        <w:t>SCHEDULE C - Pricing Sheet</w:t>
      </w:r>
      <w:bookmarkEnd w:id="0"/>
      <w:bookmarkEnd w:id="1"/>
    </w:p>
    <w:p w14:paraId="250E1AAE" w14:textId="77777777" w:rsidR="00AD6EA5" w:rsidRPr="00C636FB" w:rsidRDefault="00AD6EA5" w:rsidP="00AD6EA5">
      <w:pPr>
        <w:jc w:val="center"/>
        <w:rPr>
          <w:rFonts w:ascii="Trebuchet MS" w:hAnsi="Trebuchet MS"/>
          <w:sz w:val="20"/>
        </w:rPr>
      </w:pPr>
    </w:p>
    <w:p w14:paraId="292250AA" w14:textId="77777777" w:rsidR="00AD6EA5" w:rsidRPr="00C636FB" w:rsidRDefault="00AD6EA5" w:rsidP="00AD6EA5">
      <w:pPr>
        <w:rPr>
          <w:rFonts w:ascii="Trebuchet MS" w:hAnsi="Trebuchet MS" w:cs="Arial"/>
          <w:b/>
        </w:rPr>
      </w:pPr>
      <w:r w:rsidRPr="00C636FB">
        <w:rPr>
          <w:rFonts w:ascii="Trebuchet MS" w:hAnsi="Trebuchet MS" w:cs="Arial"/>
          <w:b/>
        </w:rPr>
        <w:t xml:space="preserve">Table 1: Budget by </w:t>
      </w:r>
      <w:r>
        <w:rPr>
          <w:rFonts w:ascii="Trebuchet MS" w:hAnsi="Trebuchet MS" w:cs="Arial"/>
          <w:b/>
        </w:rPr>
        <w:t>Deliverable</w:t>
      </w:r>
      <w:r w:rsidRPr="00C636FB">
        <w:rPr>
          <w:rFonts w:ascii="Trebuchet MS" w:hAnsi="Trebuchet MS" w:cs="Arial"/>
          <w:b/>
        </w:rPr>
        <w:t xml:space="preserve">. </w:t>
      </w:r>
    </w:p>
    <w:p w14:paraId="247D603A" w14:textId="17E6FC58" w:rsidR="00AD6EA5" w:rsidRDefault="00AD6EA5" w:rsidP="00AD6EA5">
      <w:pPr>
        <w:rPr>
          <w:rFonts w:ascii="Trebuchet MS" w:hAnsi="Trebuchet MS" w:cs="Arial"/>
        </w:rPr>
      </w:pPr>
      <w:r w:rsidRPr="00C636FB">
        <w:rPr>
          <w:rFonts w:ascii="Trebuchet MS" w:hAnsi="Trebuchet MS" w:cs="Arial"/>
        </w:rPr>
        <w:t>Enter the budget</w:t>
      </w:r>
      <w:r w:rsidR="003D0427">
        <w:rPr>
          <w:rFonts w:ascii="Trebuchet MS" w:hAnsi="Trebuchet MS" w:cs="Arial"/>
        </w:rPr>
        <w:t xml:space="preserve"> and timelines</w:t>
      </w:r>
      <w:r w:rsidRPr="00C636FB">
        <w:rPr>
          <w:rFonts w:ascii="Trebuchet MS" w:hAnsi="Trebuchet MS" w:cs="Arial"/>
        </w:rPr>
        <w:t xml:space="preserve"> against each m</w:t>
      </w:r>
      <w:r>
        <w:rPr>
          <w:rFonts w:ascii="Trebuchet MS" w:hAnsi="Trebuchet MS" w:cs="Arial"/>
        </w:rPr>
        <w:t>ilestone specified in Schedule E</w:t>
      </w:r>
      <w:r w:rsidRPr="00C636FB">
        <w:rPr>
          <w:rFonts w:ascii="Trebuchet MS" w:hAnsi="Trebuchet MS" w:cs="Arial"/>
        </w:rPr>
        <w:t xml:space="preserve">: </w:t>
      </w:r>
      <w:r w:rsidR="0001232D" w:rsidRPr="00E31665">
        <w:rPr>
          <w:rFonts w:ascii="Trebuchet MS" w:hAnsi="Trebuchet MS" w:cs="Arial"/>
        </w:rPr>
        <w:t>Project Deliverables and Milestones</w:t>
      </w:r>
      <w:r w:rsidR="003D3105">
        <w:rPr>
          <w:rFonts w:ascii="Trebuchet MS" w:hAnsi="Trebuchet MS" w:cs="Arial"/>
        </w:rPr>
        <w:t>. Specify any assumption</w:t>
      </w:r>
      <w:r w:rsidR="00896A04">
        <w:rPr>
          <w:rFonts w:ascii="Trebuchet MS" w:hAnsi="Trebuchet MS" w:cs="Arial"/>
        </w:rPr>
        <w:t xml:space="preserve">s being considered as part of </w:t>
      </w:r>
      <w:r w:rsidR="00446E60">
        <w:rPr>
          <w:rFonts w:ascii="Trebuchet MS" w:hAnsi="Trebuchet MS" w:cs="Arial"/>
        </w:rPr>
        <w:t>estimated effort and cost.</w:t>
      </w:r>
    </w:p>
    <w:p w14:paraId="531FEE50" w14:textId="77777777" w:rsidR="003A6E36" w:rsidRDefault="003A6E36" w:rsidP="00AD6EA5">
      <w:pPr>
        <w:rPr>
          <w:rFonts w:ascii="Trebuchet MS" w:hAnsi="Trebuchet MS" w:cs="Arial"/>
        </w:rPr>
      </w:pPr>
    </w:p>
    <w:p w14:paraId="0FB7BDF1" w14:textId="318F130E" w:rsidR="003A6E36" w:rsidRDefault="00FA1CFA" w:rsidP="00AD6EA5">
      <w:pPr>
        <w:rPr>
          <w:rFonts w:ascii="Trebuchet MS" w:hAnsi="Trebuchet MS" w:cs="Arial"/>
        </w:rPr>
      </w:pPr>
      <w:r>
        <w:rPr>
          <w:rFonts w:ascii="Trebuchet MS" w:hAnsi="Trebuchet MS" w:cs="Arial"/>
        </w:rPr>
        <w:t xml:space="preserve">Please </w:t>
      </w:r>
      <w:r w:rsidR="0017365F">
        <w:rPr>
          <w:rFonts w:ascii="Trebuchet MS" w:hAnsi="Trebuchet MS" w:cs="Arial"/>
        </w:rPr>
        <w:t>provide the following</w:t>
      </w:r>
    </w:p>
    <w:p w14:paraId="335C6186" w14:textId="44169641" w:rsidR="0017365F" w:rsidRDefault="0017365F" w:rsidP="00990E63">
      <w:pPr>
        <w:pStyle w:val="ListParagraph"/>
        <w:numPr>
          <w:ilvl w:val="0"/>
          <w:numId w:val="2"/>
        </w:numPr>
        <w:rPr>
          <w:rFonts w:ascii="Trebuchet MS" w:hAnsi="Trebuchet MS" w:cs="Arial"/>
        </w:rPr>
      </w:pPr>
      <w:r>
        <w:rPr>
          <w:rFonts w:ascii="Trebuchet MS" w:hAnsi="Trebuchet MS" w:cs="Arial"/>
        </w:rPr>
        <w:t>Hourly rate:</w:t>
      </w:r>
    </w:p>
    <w:p w14:paraId="255743EC" w14:textId="366F62A8" w:rsidR="0048367F" w:rsidRDefault="0048367F" w:rsidP="00AD6EA5">
      <w:pPr>
        <w:rPr>
          <w:rFonts w:ascii="Trebuchet MS" w:hAnsi="Trebuchet MS" w:cs="Arial"/>
        </w:rPr>
      </w:pPr>
    </w:p>
    <w:tbl>
      <w:tblPr>
        <w:tblStyle w:val="TableGrid"/>
        <w:tblW w:w="91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420"/>
        <w:gridCol w:w="1530"/>
        <w:gridCol w:w="1530"/>
        <w:gridCol w:w="990"/>
        <w:gridCol w:w="1710"/>
      </w:tblGrid>
      <w:tr w:rsidR="00AC0FE1" w:rsidRPr="00752D4B" w14:paraId="54E2C9AE" w14:textId="60228317" w:rsidTr="00D73661">
        <w:trPr>
          <w:trHeight w:val="47"/>
        </w:trPr>
        <w:tc>
          <w:tcPr>
            <w:tcW w:w="3420" w:type="dxa"/>
            <w:vAlign w:val="center"/>
          </w:tcPr>
          <w:p w14:paraId="2CDC43B4" w14:textId="3F8D2DF3" w:rsidR="00AC0FE1" w:rsidRPr="002D4DDE" w:rsidRDefault="00AC0FE1" w:rsidP="00634030">
            <w:pPr>
              <w:rPr>
                <w:rFonts w:ascii="Trebuchet MS" w:hAnsi="Trebuchet MS" w:cs="Arial"/>
                <w:b/>
                <w:bCs/>
                <w:szCs w:val="22"/>
              </w:rPr>
            </w:pPr>
            <w:r w:rsidRPr="002D4DDE">
              <w:rPr>
                <w:rFonts w:ascii="Trebuchet MS" w:hAnsi="Trebuchet MS" w:cs="Arial"/>
                <w:b/>
                <w:bCs/>
                <w:szCs w:val="22"/>
              </w:rPr>
              <w:t>Deliverables</w:t>
            </w:r>
          </w:p>
        </w:tc>
        <w:tc>
          <w:tcPr>
            <w:tcW w:w="1530" w:type="dxa"/>
            <w:vAlign w:val="center"/>
          </w:tcPr>
          <w:p w14:paraId="59DEA983" w14:textId="6EAF39CC" w:rsidR="00AC0FE1" w:rsidRPr="00B715B7" w:rsidRDefault="00AC0FE1" w:rsidP="00634030">
            <w:pPr>
              <w:rPr>
                <w:rFonts w:ascii="Trebuchet MS" w:hAnsi="Trebuchet MS" w:cs="Arial"/>
                <w:b/>
                <w:bCs/>
                <w:szCs w:val="22"/>
              </w:rPr>
            </w:pPr>
            <w:r w:rsidRPr="00B715B7">
              <w:rPr>
                <w:rFonts w:ascii="Trebuchet MS" w:hAnsi="Trebuchet MS" w:cs="Arial"/>
                <w:b/>
                <w:bCs/>
                <w:szCs w:val="22"/>
              </w:rPr>
              <w:t>Effort</w:t>
            </w:r>
            <w:r>
              <w:rPr>
                <w:rFonts w:ascii="Trebuchet MS" w:hAnsi="Trebuchet MS" w:cs="Arial"/>
                <w:b/>
                <w:bCs/>
                <w:szCs w:val="22"/>
              </w:rPr>
              <w:t xml:space="preserve"> </w:t>
            </w:r>
            <w:r w:rsidRPr="00B715B7">
              <w:rPr>
                <w:rFonts w:ascii="Trebuchet MS" w:hAnsi="Trebuchet MS" w:cs="Arial"/>
                <w:b/>
                <w:bCs/>
                <w:szCs w:val="22"/>
              </w:rPr>
              <w:t>(</w:t>
            </w:r>
            <w:r>
              <w:rPr>
                <w:rFonts w:ascii="Trebuchet MS" w:hAnsi="Trebuchet MS" w:cs="Arial"/>
                <w:b/>
                <w:bCs/>
                <w:szCs w:val="22"/>
              </w:rPr>
              <w:t># or hours)</w:t>
            </w:r>
          </w:p>
        </w:tc>
        <w:tc>
          <w:tcPr>
            <w:tcW w:w="1530" w:type="dxa"/>
          </w:tcPr>
          <w:p w14:paraId="1BFE1FAD" w14:textId="54600825" w:rsidR="00AC0FE1" w:rsidRPr="00B715B7" w:rsidRDefault="00AC0FE1" w:rsidP="00D73661">
            <w:pPr>
              <w:jc w:val="left"/>
              <w:rPr>
                <w:rFonts w:ascii="Trebuchet MS" w:hAnsi="Trebuchet MS" w:cs="Arial"/>
                <w:b/>
                <w:bCs/>
                <w:szCs w:val="22"/>
              </w:rPr>
            </w:pPr>
            <w:r>
              <w:rPr>
                <w:rFonts w:ascii="Trebuchet MS" w:hAnsi="Trebuchet MS" w:cs="Arial"/>
                <w:b/>
                <w:bCs/>
                <w:szCs w:val="22"/>
              </w:rPr>
              <w:t>Rate (hourly rate)</w:t>
            </w:r>
          </w:p>
        </w:tc>
        <w:tc>
          <w:tcPr>
            <w:tcW w:w="990" w:type="dxa"/>
            <w:vAlign w:val="center"/>
          </w:tcPr>
          <w:p w14:paraId="4E19F542" w14:textId="193EDF02" w:rsidR="00AC0FE1" w:rsidRPr="00B715B7" w:rsidRDefault="00AC0FE1" w:rsidP="00634030">
            <w:pPr>
              <w:rPr>
                <w:rFonts w:ascii="Trebuchet MS" w:hAnsi="Trebuchet MS" w:cs="Arial"/>
                <w:b/>
                <w:bCs/>
                <w:szCs w:val="22"/>
              </w:rPr>
            </w:pPr>
            <w:r w:rsidRPr="00B715B7">
              <w:rPr>
                <w:rFonts w:ascii="Trebuchet MS" w:hAnsi="Trebuchet MS" w:cs="Arial"/>
                <w:b/>
                <w:bCs/>
                <w:szCs w:val="22"/>
              </w:rPr>
              <w:t>Cost</w:t>
            </w:r>
          </w:p>
        </w:tc>
        <w:tc>
          <w:tcPr>
            <w:tcW w:w="1710" w:type="dxa"/>
          </w:tcPr>
          <w:p w14:paraId="63E659ED" w14:textId="087F75C3" w:rsidR="00664FFD" w:rsidRDefault="00664FFD" w:rsidP="00634030">
            <w:pPr>
              <w:rPr>
                <w:rFonts w:ascii="Trebuchet MS" w:hAnsi="Trebuchet MS" w:cs="Arial"/>
                <w:b/>
                <w:bCs/>
                <w:szCs w:val="22"/>
              </w:rPr>
            </w:pPr>
            <w:r>
              <w:rPr>
                <w:rFonts w:ascii="Trebuchet MS" w:hAnsi="Trebuchet MS" w:cs="Arial"/>
                <w:b/>
                <w:bCs/>
                <w:szCs w:val="22"/>
              </w:rPr>
              <w:t>Assumptions/ Constraints</w:t>
            </w:r>
          </w:p>
        </w:tc>
      </w:tr>
      <w:tr w:rsidR="00AC0FE1" w:rsidRPr="00752D4B" w14:paraId="1657510E" w14:textId="0B64338B" w:rsidTr="00D73661">
        <w:trPr>
          <w:trHeight w:val="26"/>
        </w:trPr>
        <w:tc>
          <w:tcPr>
            <w:tcW w:w="3420" w:type="dxa"/>
            <w:vAlign w:val="center"/>
          </w:tcPr>
          <w:p w14:paraId="1B5FF6D9" w14:textId="2E890FBC" w:rsidR="00AC0FE1" w:rsidRPr="002D4DDE" w:rsidRDefault="00AC0FE1" w:rsidP="00634030">
            <w:pPr>
              <w:rPr>
                <w:rFonts w:ascii="Trebuchet MS" w:hAnsi="Trebuchet MS" w:cs="Arial"/>
                <w:b/>
                <w:szCs w:val="22"/>
              </w:rPr>
            </w:pPr>
            <w:r w:rsidRPr="002D4DDE">
              <w:rPr>
                <w:rFonts w:ascii="Trebuchet MS" w:hAnsi="Trebuchet MS" w:cs="Arial"/>
                <w:b/>
                <w:szCs w:val="22"/>
              </w:rPr>
              <w:t>Phase 1</w:t>
            </w:r>
            <w:r>
              <w:rPr>
                <w:rFonts w:ascii="Trebuchet MS" w:hAnsi="Trebuchet MS" w:cs="Arial"/>
                <w:b/>
                <w:szCs w:val="22"/>
              </w:rPr>
              <w:t>:</w:t>
            </w:r>
            <w:r w:rsidRPr="002D4DDE">
              <w:rPr>
                <w:rFonts w:ascii="Trebuchet MS" w:hAnsi="Trebuchet MS" w:cs="Arial"/>
                <w:b/>
                <w:szCs w:val="22"/>
              </w:rPr>
              <w:t xml:space="preserve"> Planning and Logistics (</w:t>
            </w:r>
            <w:r>
              <w:rPr>
                <w:rFonts w:ascii="Trebuchet MS" w:hAnsi="Trebuchet MS" w:cs="Arial"/>
                <w:b/>
                <w:szCs w:val="22"/>
              </w:rPr>
              <w:t>February – April 2021</w:t>
            </w:r>
            <w:r w:rsidRPr="002D4DDE">
              <w:rPr>
                <w:rFonts w:ascii="Trebuchet MS" w:hAnsi="Trebuchet MS" w:cs="Arial"/>
                <w:b/>
                <w:szCs w:val="22"/>
              </w:rPr>
              <w:t>)</w:t>
            </w:r>
          </w:p>
        </w:tc>
        <w:tc>
          <w:tcPr>
            <w:tcW w:w="1530" w:type="dxa"/>
            <w:vAlign w:val="center"/>
          </w:tcPr>
          <w:p w14:paraId="43F22AD5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65416850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3C61FDED" w14:textId="4DC6F8BE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13F667B6" w14:textId="77777777" w:rsidR="00664FFD" w:rsidRPr="00B715B7" w:rsidRDefault="00664FFD" w:rsidP="00634030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469D4A89" w14:textId="40ECAD49" w:rsidTr="00D73661">
        <w:trPr>
          <w:trHeight w:val="38"/>
        </w:trPr>
        <w:tc>
          <w:tcPr>
            <w:tcW w:w="3420" w:type="dxa"/>
          </w:tcPr>
          <w:p w14:paraId="2ECD4567" w14:textId="20BF853C" w:rsidR="00AC0FE1" w:rsidRPr="00F76146" w:rsidRDefault="00AC0FE1" w:rsidP="00F76146">
            <w:pPr>
              <w:rPr>
                <w:rFonts w:ascii="Trebuchet MS" w:hAnsi="Trebuchet MS" w:cs="Arial"/>
                <w:bCs/>
                <w:szCs w:val="22"/>
              </w:rPr>
            </w:pPr>
            <w:r w:rsidRPr="00F76146">
              <w:rPr>
                <w:rFonts w:ascii="Trebuchet MS" w:hAnsi="Trebuchet MS" w:cs="Arial"/>
                <w:bCs/>
                <w:szCs w:val="22"/>
              </w:rPr>
              <w:t>Kick</w:t>
            </w:r>
            <w:r>
              <w:rPr>
                <w:rFonts w:ascii="Trebuchet MS" w:hAnsi="Trebuchet MS" w:cs="Arial"/>
                <w:bCs/>
                <w:szCs w:val="22"/>
              </w:rPr>
              <w:t>-</w:t>
            </w:r>
            <w:r w:rsidRPr="00F76146">
              <w:rPr>
                <w:rFonts w:ascii="Trebuchet MS" w:hAnsi="Trebuchet MS" w:cs="Arial"/>
                <w:bCs/>
                <w:szCs w:val="22"/>
              </w:rPr>
              <w:t>off meeting (post contract signing) to set out project evaluation plan (</w:t>
            </w:r>
            <w:proofErr w:type="gramStart"/>
            <w:r w:rsidRPr="00F76146">
              <w:rPr>
                <w:rFonts w:ascii="Trebuchet MS" w:hAnsi="Trebuchet MS" w:cs="Arial"/>
                <w:bCs/>
                <w:szCs w:val="22"/>
              </w:rPr>
              <w:t>e.g.</w:t>
            </w:r>
            <w:proofErr w:type="gramEnd"/>
            <w:r w:rsidRPr="00F76146">
              <w:rPr>
                <w:rFonts w:ascii="Trebuchet MS" w:hAnsi="Trebuchet MS" w:cs="Arial"/>
                <w:bCs/>
                <w:szCs w:val="22"/>
              </w:rPr>
              <w:t xml:space="preserve"> deliverables, timelines and scope) and partner engagement plan (virtual and/or in-person) </w:t>
            </w:r>
          </w:p>
        </w:tc>
        <w:tc>
          <w:tcPr>
            <w:tcW w:w="1530" w:type="dxa"/>
            <w:vAlign w:val="center"/>
          </w:tcPr>
          <w:p w14:paraId="4FF15B73" w14:textId="77777777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3D7EDD94" w14:textId="77777777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794E298F" w14:textId="6BF55305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3797F99C" w14:textId="77777777" w:rsidR="00664FFD" w:rsidRPr="00B715B7" w:rsidRDefault="00664FFD" w:rsidP="00F76146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61B09C4B" w14:textId="4B80EB25" w:rsidTr="00D73661">
        <w:trPr>
          <w:trHeight w:val="54"/>
        </w:trPr>
        <w:tc>
          <w:tcPr>
            <w:tcW w:w="3420" w:type="dxa"/>
          </w:tcPr>
          <w:p w14:paraId="1B413FB7" w14:textId="58DAD8F3" w:rsidR="00AC0FE1" w:rsidRPr="00F76146" w:rsidRDefault="00AC0FE1" w:rsidP="00F76146">
            <w:pPr>
              <w:rPr>
                <w:rFonts w:ascii="Trebuchet MS" w:hAnsi="Trebuchet MS" w:cs="Arial"/>
                <w:bCs/>
                <w:szCs w:val="22"/>
              </w:rPr>
            </w:pPr>
            <w:r w:rsidRPr="00F76146">
              <w:rPr>
                <w:rFonts w:ascii="Trebuchet MS" w:hAnsi="Trebuchet MS" w:cs="Arial"/>
                <w:bCs/>
                <w:szCs w:val="22"/>
              </w:rPr>
              <w:t>Regularly scheduled touchpoint meetings through project duration; develop meeting agenda and prepare materials as necessary</w:t>
            </w:r>
          </w:p>
        </w:tc>
        <w:tc>
          <w:tcPr>
            <w:tcW w:w="1530" w:type="dxa"/>
            <w:vAlign w:val="center"/>
          </w:tcPr>
          <w:p w14:paraId="3959231B" w14:textId="77777777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7F243C90" w14:textId="77777777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2BA485E0" w14:textId="21F9970B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711D2CFE" w14:textId="77777777" w:rsidR="00664FFD" w:rsidRPr="00B715B7" w:rsidRDefault="00664FFD" w:rsidP="00F76146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1B0D57D2" w14:textId="6A1C30A3" w:rsidTr="00D73661">
        <w:trPr>
          <w:trHeight w:val="55"/>
        </w:trPr>
        <w:tc>
          <w:tcPr>
            <w:tcW w:w="3420" w:type="dxa"/>
          </w:tcPr>
          <w:p w14:paraId="4F68D2BF" w14:textId="23C727E6" w:rsidR="00AC0FE1" w:rsidRPr="00F76146" w:rsidRDefault="00AC0FE1" w:rsidP="00F76146">
            <w:pPr>
              <w:rPr>
                <w:rFonts w:ascii="Trebuchet MS" w:hAnsi="Trebuchet MS" w:cs="Arial"/>
                <w:bCs/>
                <w:szCs w:val="22"/>
              </w:rPr>
            </w:pPr>
            <w:r w:rsidRPr="00F76146">
              <w:rPr>
                <w:rFonts w:ascii="Trebuchet MS" w:hAnsi="Trebuchet MS" w:cs="Arial"/>
                <w:bCs/>
                <w:szCs w:val="22"/>
              </w:rPr>
              <w:t xml:space="preserve">Detailed workplan and engagement plan across phases 1-3, outlining key deliverable dates, analysis plan, and touchpoint meetings and review times </w:t>
            </w:r>
          </w:p>
        </w:tc>
        <w:tc>
          <w:tcPr>
            <w:tcW w:w="1530" w:type="dxa"/>
            <w:vAlign w:val="center"/>
          </w:tcPr>
          <w:p w14:paraId="4011B569" w14:textId="77777777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4A078444" w14:textId="77777777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026941C8" w14:textId="6AD35F9A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24DDD8D8" w14:textId="77777777" w:rsidR="00664FFD" w:rsidRPr="00B715B7" w:rsidRDefault="00664FFD" w:rsidP="00F76146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60FA311F" w14:textId="7DE44322" w:rsidTr="00D73661">
        <w:trPr>
          <w:trHeight w:val="38"/>
        </w:trPr>
        <w:tc>
          <w:tcPr>
            <w:tcW w:w="3420" w:type="dxa"/>
          </w:tcPr>
          <w:p w14:paraId="69EED5AD" w14:textId="5DA87CC3" w:rsidR="00AC0FE1" w:rsidRPr="00F76146" w:rsidRDefault="00AC0FE1" w:rsidP="00F76146">
            <w:pPr>
              <w:rPr>
                <w:rFonts w:ascii="Trebuchet MS" w:hAnsi="Trebuchet MS" w:cs="Arial"/>
                <w:bCs/>
                <w:szCs w:val="22"/>
              </w:rPr>
            </w:pPr>
            <w:r w:rsidRPr="00F76146">
              <w:rPr>
                <w:rFonts w:ascii="Trebuchet MS" w:hAnsi="Trebuchet MS" w:cs="Arial"/>
                <w:bCs/>
                <w:szCs w:val="22"/>
              </w:rPr>
              <w:t>Analysis of partner workbook feedback, including crafting the data collection plan</w:t>
            </w:r>
          </w:p>
        </w:tc>
        <w:tc>
          <w:tcPr>
            <w:tcW w:w="1530" w:type="dxa"/>
            <w:vAlign w:val="center"/>
          </w:tcPr>
          <w:p w14:paraId="456F9236" w14:textId="77777777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230F4DF0" w14:textId="77777777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64490964" w14:textId="41E25623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19DFECAA" w14:textId="77777777" w:rsidR="00664FFD" w:rsidRPr="00B715B7" w:rsidRDefault="00664FFD" w:rsidP="00F76146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5DDF5512" w14:textId="52B19F76" w:rsidTr="00D73661">
        <w:trPr>
          <w:trHeight w:val="98"/>
        </w:trPr>
        <w:tc>
          <w:tcPr>
            <w:tcW w:w="3420" w:type="dxa"/>
          </w:tcPr>
          <w:p w14:paraId="066F08BD" w14:textId="1F4984E0" w:rsidR="00AC0FE1" w:rsidRPr="00F76146" w:rsidRDefault="00AC0FE1" w:rsidP="00F76146">
            <w:pPr>
              <w:rPr>
                <w:rFonts w:ascii="Trebuchet MS" w:hAnsi="Trebuchet MS" w:cs="Arial"/>
                <w:bCs/>
                <w:szCs w:val="22"/>
              </w:rPr>
            </w:pPr>
            <w:r w:rsidRPr="00F76146">
              <w:rPr>
                <w:rFonts w:ascii="Trebuchet MS" w:hAnsi="Trebuchet MS" w:cs="Arial"/>
                <w:bCs/>
                <w:szCs w:val="22"/>
              </w:rPr>
              <w:t xml:space="preserve">Development of qualitative data collection tools (1 - focus group questions, 2 - semi-structured interview guides) </w:t>
            </w:r>
          </w:p>
        </w:tc>
        <w:tc>
          <w:tcPr>
            <w:tcW w:w="1530" w:type="dxa"/>
            <w:vAlign w:val="center"/>
          </w:tcPr>
          <w:p w14:paraId="6ED5966A" w14:textId="77777777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5A2C5B31" w14:textId="77777777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12F86249" w14:textId="04DAD50F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431A7C80" w14:textId="77777777" w:rsidR="00664FFD" w:rsidRPr="00B715B7" w:rsidRDefault="00664FFD" w:rsidP="00F76146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5B19E4CF" w14:textId="52D4668F" w:rsidTr="00D73661">
        <w:trPr>
          <w:trHeight w:val="98"/>
        </w:trPr>
        <w:tc>
          <w:tcPr>
            <w:tcW w:w="3420" w:type="dxa"/>
          </w:tcPr>
          <w:p w14:paraId="3A8054C4" w14:textId="047BDFE8" w:rsidR="00AC0FE1" w:rsidRPr="00F76146" w:rsidRDefault="00AC0FE1" w:rsidP="00F76146">
            <w:pPr>
              <w:rPr>
                <w:rFonts w:ascii="Trebuchet MS" w:hAnsi="Trebuchet MS" w:cs="Arial"/>
                <w:bCs/>
                <w:szCs w:val="22"/>
              </w:rPr>
            </w:pPr>
            <w:r w:rsidRPr="00F76146">
              <w:rPr>
                <w:rFonts w:ascii="Trebuchet MS" w:hAnsi="Trebuchet MS" w:cs="Arial"/>
                <w:bCs/>
                <w:szCs w:val="22"/>
              </w:rPr>
              <w:t>Development of methods to integrate qualitative and quantitative data analysis and findings</w:t>
            </w:r>
          </w:p>
        </w:tc>
        <w:tc>
          <w:tcPr>
            <w:tcW w:w="1530" w:type="dxa"/>
            <w:vAlign w:val="center"/>
          </w:tcPr>
          <w:p w14:paraId="389B5036" w14:textId="77777777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20E02755" w14:textId="77777777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39610C19" w14:textId="447D9594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77F66C07" w14:textId="77777777" w:rsidR="00664FFD" w:rsidRPr="00B715B7" w:rsidRDefault="00664FFD" w:rsidP="00F76146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53728882" w14:textId="6A708C04" w:rsidTr="00D73661">
        <w:trPr>
          <w:trHeight w:val="98"/>
        </w:trPr>
        <w:tc>
          <w:tcPr>
            <w:tcW w:w="3420" w:type="dxa"/>
          </w:tcPr>
          <w:p w14:paraId="76151BDE" w14:textId="74F7D775" w:rsidR="00AC0FE1" w:rsidRPr="002D2D95" w:rsidRDefault="00AC0FE1" w:rsidP="00F76146">
            <w:pPr>
              <w:rPr>
                <w:rFonts w:ascii="Trebuchet MS" w:hAnsi="Trebuchet MS" w:cs="Arial"/>
                <w:b/>
                <w:i/>
                <w:szCs w:val="22"/>
                <w:u w:val="single"/>
              </w:rPr>
            </w:pPr>
            <w:r w:rsidRPr="002D2D95">
              <w:rPr>
                <w:rFonts w:ascii="Trebuchet MS" w:hAnsi="Trebuchet MS" w:cs="Arial"/>
                <w:b/>
                <w:i/>
                <w:szCs w:val="22"/>
                <w:u w:val="single"/>
              </w:rPr>
              <w:t>Subtotal – Phase 1</w:t>
            </w:r>
          </w:p>
        </w:tc>
        <w:tc>
          <w:tcPr>
            <w:tcW w:w="3060" w:type="dxa"/>
            <w:gridSpan w:val="2"/>
          </w:tcPr>
          <w:p w14:paraId="1FDD84F8" w14:textId="77777777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</w:tcPr>
          <w:p w14:paraId="11826BE9" w14:textId="1DF6CB2F" w:rsidR="00AC0FE1" w:rsidRPr="00B715B7" w:rsidRDefault="00AC0FE1" w:rsidP="00F76146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392EADD6" w14:textId="77777777" w:rsidR="00664FFD" w:rsidRPr="00B715B7" w:rsidRDefault="00664FFD" w:rsidP="00F76146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377175B9" w14:textId="7E4E3F11" w:rsidTr="00D73661">
        <w:trPr>
          <w:trHeight w:val="35"/>
        </w:trPr>
        <w:tc>
          <w:tcPr>
            <w:tcW w:w="3420" w:type="dxa"/>
            <w:vAlign w:val="center"/>
          </w:tcPr>
          <w:p w14:paraId="5BCF897A" w14:textId="07961838" w:rsidR="00AC0FE1" w:rsidRPr="00040312" w:rsidRDefault="00AC0FE1" w:rsidP="00634030">
            <w:pPr>
              <w:rPr>
                <w:rFonts w:ascii="Trebuchet MS" w:hAnsi="Trebuchet MS" w:cs="Arial"/>
                <w:b/>
                <w:bCs/>
                <w:color w:val="538135" w:themeColor="accent6" w:themeShade="BF"/>
                <w:szCs w:val="22"/>
              </w:rPr>
            </w:pPr>
            <w:r w:rsidRPr="00B308F9">
              <w:rPr>
                <w:rFonts w:ascii="Trebuchet MS" w:hAnsi="Trebuchet MS" w:cs="Arial"/>
                <w:b/>
                <w:bCs/>
                <w:szCs w:val="22"/>
              </w:rPr>
              <w:t>Phase 2</w:t>
            </w:r>
            <w:r>
              <w:rPr>
                <w:rFonts w:ascii="Trebuchet MS" w:hAnsi="Trebuchet MS" w:cs="Arial"/>
                <w:b/>
                <w:bCs/>
                <w:szCs w:val="22"/>
              </w:rPr>
              <w:t>:</w:t>
            </w:r>
            <w:r w:rsidRPr="00B308F9">
              <w:rPr>
                <w:rFonts w:ascii="Trebuchet MS" w:hAnsi="Trebuchet MS" w:cs="Arial"/>
                <w:b/>
                <w:bCs/>
                <w:szCs w:val="22"/>
              </w:rPr>
              <w:t xml:space="preserve"> Evaluation Implementation (</w:t>
            </w:r>
            <w:r>
              <w:rPr>
                <w:rFonts w:ascii="Trebuchet MS" w:hAnsi="Trebuchet MS" w:cs="Arial"/>
                <w:b/>
                <w:bCs/>
                <w:szCs w:val="22"/>
              </w:rPr>
              <w:t>May</w:t>
            </w:r>
            <w:r w:rsidRPr="00B308F9">
              <w:rPr>
                <w:rFonts w:ascii="Trebuchet MS" w:hAnsi="Trebuchet MS" w:cs="Arial"/>
                <w:b/>
                <w:bCs/>
                <w:szCs w:val="22"/>
              </w:rPr>
              <w:t xml:space="preserve"> - </w:t>
            </w:r>
            <w:r>
              <w:rPr>
                <w:rFonts w:ascii="Trebuchet MS" w:hAnsi="Trebuchet MS" w:cs="Arial"/>
                <w:b/>
                <w:bCs/>
                <w:szCs w:val="22"/>
              </w:rPr>
              <w:t>December</w:t>
            </w:r>
            <w:r w:rsidRPr="00B308F9">
              <w:rPr>
                <w:rFonts w:ascii="Trebuchet MS" w:hAnsi="Trebuchet MS" w:cs="Arial"/>
                <w:b/>
                <w:bCs/>
                <w:szCs w:val="22"/>
              </w:rPr>
              <w:t xml:space="preserve"> 2021)</w:t>
            </w:r>
          </w:p>
        </w:tc>
        <w:tc>
          <w:tcPr>
            <w:tcW w:w="1530" w:type="dxa"/>
            <w:vAlign w:val="center"/>
          </w:tcPr>
          <w:p w14:paraId="366AA288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01FED36C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33EA1D43" w14:textId="5D50DB6D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1625381E" w14:textId="77777777" w:rsidR="00664FFD" w:rsidRPr="00B715B7" w:rsidRDefault="00664FFD" w:rsidP="00634030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62B4C213" w14:textId="1C021BD1" w:rsidTr="00D73661">
        <w:trPr>
          <w:trHeight w:val="548"/>
        </w:trPr>
        <w:tc>
          <w:tcPr>
            <w:tcW w:w="3420" w:type="dxa"/>
            <w:shd w:val="clear" w:color="auto" w:fill="auto"/>
          </w:tcPr>
          <w:p w14:paraId="073BDB52" w14:textId="4105C8D5" w:rsidR="00AC0FE1" w:rsidRPr="00B308F9" w:rsidRDefault="00AC0FE1" w:rsidP="00B308F9">
            <w:pPr>
              <w:jc w:val="left"/>
              <w:rPr>
                <w:rFonts w:ascii="Trebuchet MS" w:hAnsi="Trebuchet MS" w:cs="Arial"/>
                <w:bCs/>
                <w:szCs w:val="22"/>
              </w:rPr>
            </w:pPr>
            <w:r w:rsidRPr="00B308F9">
              <w:rPr>
                <w:rFonts w:ascii="Trebuchet MS" w:hAnsi="Trebuchet MS" w:cs="Arial"/>
                <w:bCs/>
                <w:szCs w:val="22"/>
              </w:rPr>
              <w:lastRenderedPageBreak/>
              <w:t>Qualitative data collection</w:t>
            </w:r>
            <w:r>
              <w:rPr>
                <w:rFonts w:ascii="Trebuchet MS" w:hAnsi="Trebuchet MS" w:cs="Arial"/>
                <w:bCs/>
                <w:szCs w:val="22"/>
              </w:rPr>
              <w:t xml:space="preserve"> via two methods to be determined</w:t>
            </w:r>
            <w:r w:rsidRPr="00B308F9">
              <w:rPr>
                <w:rFonts w:ascii="Trebuchet MS" w:hAnsi="Trebuchet MS" w:cs="Arial"/>
                <w:bCs/>
                <w:szCs w:val="22"/>
              </w:rPr>
              <w:t xml:space="preserve"> (</w:t>
            </w:r>
            <w:proofErr w:type="gramStart"/>
            <w:r>
              <w:rPr>
                <w:rFonts w:ascii="Trebuchet MS" w:hAnsi="Trebuchet MS" w:cs="Arial"/>
                <w:bCs/>
                <w:szCs w:val="22"/>
              </w:rPr>
              <w:t>e.g.</w:t>
            </w:r>
            <w:proofErr w:type="gramEnd"/>
            <w:r>
              <w:rPr>
                <w:rFonts w:ascii="Trebuchet MS" w:hAnsi="Trebuchet MS" w:cs="Arial"/>
                <w:bCs/>
                <w:szCs w:val="22"/>
              </w:rPr>
              <w:t xml:space="preserve"> </w:t>
            </w:r>
            <w:r w:rsidRPr="00B308F9">
              <w:rPr>
                <w:rFonts w:ascii="Trebuchet MS" w:hAnsi="Trebuchet MS" w:cs="Arial"/>
                <w:bCs/>
                <w:szCs w:val="22"/>
              </w:rPr>
              <w:t>interviews, focus groups, document review</w:t>
            </w:r>
            <w:r>
              <w:rPr>
                <w:rFonts w:ascii="Trebuchet MS" w:hAnsi="Trebuchet MS" w:cs="Arial"/>
                <w:bCs/>
                <w:szCs w:val="22"/>
              </w:rPr>
              <w:t>, surveys and/or</w:t>
            </w:r>
            <w:r w:rsidRPr="00B308F9">
              <w:rPr>
                <w:rFonts w:ascii="Trebuchet MS" w:hAnsi="Trebuchet MS" w:cs="Arial"/>
                <w:bCs/>
                <w:szCs w:val="22"/>
              </w:rPr>
              <w:t xml:space="preserve"> </w:t>
            </w:r>
            <w:r>
              <w:rPr>
                <w:rFonts w:ascii="Trebuchet MS" w:hAnsi="Trebuchet MS" w:cs="Arial"/>
                <w:bCs/>
                <w:szCs w:val="22"/>
              </w:rPr>
              <w:t xml:space="preserve">administrative </w:t>
            </w:r>
            <w:r w:rsidRPr="00B308F9">
              <w:rPr>
                <w:rFonts w:ascii="Trebuchet MS" w:hAnsi="Trebuchet MS" w:cs="Arial"/>
                <w:bCs/>
                <w:szCs w:val="22"/>
              </w:rPr>
              <w:t xml:space="preserve">data collected by </w:t>
            </w:r>
            <w:r>
              <w:rPr>
                <w:rFonts w:ascii="Trebuchet MS" w:hAnsi="Trebuchet MS" w:cs="Arial"/>
                <w:bCs/>
                <w:szCs w:val="22"/>
              </w:rPr>
              <w:t>the Partnership</w:t>
            </w:r>
            <w:r w:rsidRPr="00B308F9">
              <w:rPr>
                <w:rFonts w:ascii="Trebuchet MS" w:hAnsi="Trebuchet MS" w:cs="Arial"/>
                <w:bCs/>
                <w:szCs w:val="22"/>
              </w:rPr>
              <w:t>)</w:t>
            </w:r>
          </w:p>
        </w:tc>
        <w:tc>
          <w:tcPr>
            <w:tcW w:w="1530" w:type="dxa"/>
            <w:vAlign w:val="center"/>
          </w:tcPr>
          <w:p w14:paraId="48EA556A" w14:textId="77777777" w:rsidR="00AC0FE1" w:rsidRPr="00B715B7" w:rsidRDefault="00AC0FE1" w:rsidP="00B308F9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094ADFC1" w14:textId="77777777" w:rsidR="00AC0FE1" w:rsidRPr="00B715B7" w:rsidRDefault="00AC0FE1" w:rsidP="00B308F9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60DB9374" w14:textId="36B64391" w:rsidR="00AC0FE1" w:rsidRPr="00B715B7" w:rsidRDefault="00AC0FE1" w:rsidP="00B308F9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6515E766" w14:textId="77777777" w:rsidR="00664FFD" w:rsidRPr="00B715B7" w:rsidRDefault="00664FFD" w:rsidP="00B308F9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3933CCC0" w14:textId="168077AE" w:rsidTr="00D73661">
        <w:trPr>
          <w:trHeight w:val="35"/>
        </w:trPr>
        <w:tc>
          <w:tcPr>
            <w:tcW w:w="3420" w:type="dxa"/>
          </w:tcPr>
          <w:p w14:paraId="4B86332F" w14:textId="2A2A8A9F" w:rsidR="00AC0FE1" w:rsidRPr="00B308F9" w:rsidRDefault="00AC0FE1" w:rsidP="00B308F9">
            <w:pPr>
              <w:rPr>
                <w:rFonts w:ascii="Trebuchet MS" w:hAnsi="Trebuchet MS" w:cs="Arial"/>
                <w:bCs/>
                <w:szCs w:val="22"/>
              </w:rPr>
            </w:pPr>
            <w:r w:rsidRPr="00B308F9">
              <w:rPr>
                <w:rFonts w:ascii="Trebuchet MS" w:hAnsi="Trebuchet MS" w:cs="Arial"/>
                <w:bCs/>
                <w:szCs w:val="22"/>
              </w:rPr>
              <w:t>Quantitative data collection</w:t>
            </w:r>
            <w:r>
              <w:rPr>
                <w:rFonts w:ascii="Trebuchet MS" w:hAnsi="Trebuchet MS" w:cs="Arial"/>
                <w:bCs/>
                <w:szCs w:val="22"/>
              </w:rPr>
              <w:t xml:space="preserve"> via two methods to be determined</w:t>
            </w:r>
            <w:r w:rsidRPr="00B308F9">
              <w:rPr>
                <w:rFonts w:ascii="Trebuchet MS" w:hAnsi="Trebuchet MS" w:cs="Arial"/>
                <w:bCs/>
                <w:szCs w:val="22"/>
              </w:rPr>
              <w:t xml:space="preserve"> (</w:t>
            </w:r>
            <w:proofErr w:type="gramStart"/>
            <w:r>
              <w:rPr>
                <w:rFonts w:ascii="Trebuchet MS" w:hAnsi="Trebuchet MS" w:cs="Arial"/>
                <w:bCs/>
                <w:szCs w:val="22"/>
              </w:rPr>
              <w:t>e.g.</w:t>
            </w:r>
            <w:proofErr w:type="gramEnd"/>
            <w:r>
              <w:rPr>
                <w:rFonts w:ascii="Trebuchet MS" w:hAnsi="Trebuchet MS" w:cs="Arial"/>
                <w:bCs/>
                <w:szCs w:val="22"/>
              </w:rPr>
              <w:t xml:space="preserve"> partner’s projects-specific data, survey data and/or</w:t>
            </w:r>
            <w:r w:rsidRPr="00B308F9">
              <w:rPr>
                <w:rFonts w:ascii="Trebuchet MS" w:hAnsi="Trebuchet MS" w:cs="Arial"/>
                <w:bCs/>
                <w:szCs w:val="22"/>
              </w:rPr>
              <w:t xml:space="preserve"> </w:t>
            </w:r>
            <w:r>
              <w:rPr>
                <w:rFonts w:ascii="Trebuchet MS" w:hAnsi="Trebuchet MS" w:cs="Arial"/>
                <w:bCs/>
                <w:szCs w:val="22"/>
              </w:rPr>
              <w:t xml:space="preserve">administrative </w:t>
            </w:r>
            <w:r w:rsidRPr="00B308F9">
              <w:rPr>
                <w:rFonts w:ascii="Trebuchet MS" w:hAnsi="Trebuchet MS" w:cs="Arial"/>
                <w:bCs/>
                <w:szCs w:val="22"/>
              </w:rPr>
              <w:t xml:space="preserve">data collected by </w:t>
            </w:r>
            <w:r>
              <w:rPr>
                <w:rFonts w:ascii="Trebuchet MS" w:hAnsi="Trebuchet MS" w:cs="Arial"/>
                <w:bCs/>
                <w:szCs w:val="22"/>
              </w:rPr>
              <w:t>the Partnership</w:t>
            </w:r>
            <w:r w:rsidRPr="00B308F9">
              <w:rPr>
                <w:rFonts w:ascii="Trebuchet MS" w:hAnsi="Trebuchet MS" w:cs="Arial"/>
                <w:bCs/>
                <w:szCs w:val="22"/>
              </w:rPr>
              <w:t>)</w:t>
            </w:r>
          </w:p>
        </w:tc>
        <w:tc>
          <w:tcPr>
            <w:tcW w:w="1530" w:type="dxa"/>
            <w:vAlign w:val="center"/>
          </w:tcPr>
          <w:p w14:paraId="06FD7CD4" w14:textId="77777777" w:rsidR="00AC0FE1" w:rsidRPr="00B715B7" w:rsidRDefault="00AC0FE1" w:rsidP="00B308F9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5D1C9C88" w14:textId="77777777" w:rsidR="00AC0FE1" w:rsidRPr="00B715B7" w:rsidRDefault="00AC0FE1" w:rsidP="00B308F9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45AA816B" w14:textId="54A1C558" w:rsidR="00AC0FE1" w:rsidRPr="00B715B7" w:rsidRDefault="00AC0FE1" w:rsidP="00B308F9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56C6DC35" w14:textId="77777777" w:rsidR="00664FFD" w:rsidRPr="00B715B7" w:rsidRDefault="00664FFD" w:rsidP="00B308F9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33F165F3" w14:textId="1FA3FAC1" w:rsidTr="00D73661">
        <w:trPr>
          <w:trHeight w:val="35"/>
        </w:trPr>
        <w:tc>
          <w:tcPr>
            <w:tcW w:w="3420" w:type="dxa"/>
          </w:tcPr>
          <w:p w14:paraId="4CE1046A" w14:textId="5EA5A24D" w:rsidR="00AC0FE1" w:rsidRPr="00B308F9" w:rsidRDefault="00AC0FE1" w:rsidP="00D26891">
            <w:pPr>
              <w:jc w:val="left"/>
              <w:rPr>
                <w:rFonts w:ascii="Trebuchet MS" w:hAnsi="Trebuchet MS" w:cs="Arial"/>
                <w:bCs/>
                <w:szCs w:val="22"/>
              </w:rPr>
            </w:pPr>
            <w:r>
              <w:rPr>
                <w:rFonts w:ascii="Trebuchet MS" w:hAnsi="Trebuchet MS" w:cs="Arial"/>
                <w:bCs/>
                <w:szCs w:val="22"/>
              </w:rPr>
              <w:t xml:space="preserve">Preliminary </w:t>
            </w:r>
            <w:r w:rsidRPr="00D26891">
              <w:rPr>
                <w:rFonts w:ascii="Trebuchet MS" w:hAnsi="Trebuchet MS" w:cs="Arial"/>
                <w:bCs/>
                <w:szCs w:val="22"/>
              </w:rPr>
              <w:t>data analysis and sharing of preliminary findings with the Partnership</w:t>
            </w:r>
            <w:r>
              <w:rPr>
                <w:rFonts w:ascii="Trebuchet MS" w:hAnsi="Trebuchet MS" w:cs="Arial"/>
                <w:bCs/>
                <w:szCs w:val="22"/>
              </w:rPr>
              <w:t>; i</w:t>
            </w:r>
            <w:r w:rsidRPr="00FF033F">
              <w:rPr>
                <w:rFonts w:ascii="Trebuchet MS" w:hAnsi="Trebuchet MS" w:cs="Arial"/>
                <w:bCs/>
                <w:szCs w:val="22"/>
              </w:rPr>
              <w:t>ncludes engagement touchpoint with Partnership Executive team</w:t>
            </w:r>
            <w:r>
              <w:rPr>
                <w:rFonts w:ascii="Trebuchet MS" w:hAnsi="Trebuchet MS" w:cs="Arial"/>
                <w:bCs/>
                <w:szCs w:val="22"/>
              </w:rPr>
              <w:t>.</w:t>
            </w:r>
          </w:p>
        </w:tc>
        <w:tc>
          <w:tcPr>
            <w:tcW w:w="1530" w:type="dxa"/>
            <w:vAlign w:val="center"/>
          </w:tcPr>
          <w:p w14:paraId="2F5836A9" w14:textId="77777777" w:rsidR="00AC0FE1" w:rsidRPr="00B715B7" w:rsidRDefault="00AC0FE1" w:rsidP="00B308F9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68CB542E" w14:textId="77777777" w:rsidR="00AC0FE1" w:rsidRPr="00B715B7" w:rsidRDefault="00AC0FE1" w:rsidP="00B308F9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6635AB16" w14:textId="19262E4F" w:rsidR="00AC0FE1" w:rsidRPr="00B715B7" w:rsidRDefault="00AC0FE1" w:rsidP="00B308F9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7BE58F11" w14:textId="77777777" w:rsidR="00664FFD" w:rsidRPr="00B715B7" w:rsidRDefault="00664FFD" w:rsidP="00B308F9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7131C57D" w14:textId="0A56A573" w:rsidTr="00D73661">
        <w:trPr>
          <w:trHeight w:val="35"/>
        </w:trPr>
        <w:tc>
          <w:tcPr>
            <w:tcW w:w="3420" w:type="dxa"/>
          </w:tcPr>
          <w:p w14:paraId="49947D02" w14:textId="4CDA1C87" w:rsidR="00AC0FE1" w:rsidRPr="002D2D95" w:rsidRDefault="00AC0FE1" w:rsidP="00D26891">
            <w:pPr>
              <w:jc w:val="left"/>
              <w:rPr>
                <w:rFonts w:ascii="Trebuchet MS" w:hAnsi="Trebuchet MS" w:cs="Arial"/>
                <w:b/>
                <w:i/>
                <w:szCs w:val="22"/>
                <w:u w:val="single"/>
              </w:rPr>
            </w:pPr>
            <w:r w:rsidRPr="002D2D95">
              <w:rPr>
                <w:rFonts w:ascii="Trebuchet MS" w:hAnsi="Trebuchet MS" w:cs="Arial"/>
                <w:b/>
                <w:i/>
                <w:szCs w:val="22"/>
                <w:u w:val="single"/>
              </w:rPr>
              <w:t>Subtotal- Phase 2</w:t>
            </w:r>
          </w:p>
        </w:tc>
        <w:tc>
          <w:tcPr>
            <w:tcW w:w="3060" w:type="dxa"/>
            <w:gridSpan w:val="2"/>
          </w:tcPr>
          <w:p w14:paraId="32F66E09" w14:textId="77777777" w:rsidR="00AC0FE1" w:rsidRPr="00B715B7" w:rsidRDefault="00AC0FE1" w:rsidP="00B308F9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</w:tcPr>
          <w:p w14:paraId="21D48652" w14:textId="1DF74A9F" w:rsidR="00AC0FE1" w:rsidRPr="00B715B7" w:rsidRDefault="00AC0FE1" w:rsidP="00B308F9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28480444" w14:textId="77777777" w:rsidR="00664FFD" w:rsidRPr="00B715B7" w:rsidRDefault="00664FFD" w:rsidP="00B308F9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73DA0FAC" w14:textId="30A5C4BB" w:rsidTr="00D73661">
        <w:trPr>
          <w:trHeight w:val="35"/>
        </w:trPr>
        <w:tc>
          <w:tcPr>
            <w:tcW w:w="3420" w:type="dxa"/>
            <w:vAlign w:val="center"/>
          </w:tcPr>
          <w:p w14:paraId="1342A44A" w14:textId="3E1E89B7" w:rsidR="00AC0FE1" w:rsidRPr="00040312" w:rsidRDefault="00AC0FE1" w:rsidP="00634030">
            <w:pPr>
              <w:rPr>
                <w:rFonts w:ascii="Trebuchet MS" w:hAnsi="Trebuchet MS" w:cs="Arial"/>
                <w:b/>
                <w:bCs/>
                <w:color w:val="538135" w:themeColor="accent6" w:themeShade="BF"/>
                <w:szCs w:val="22"/>
              </w:rPr>
            </w:pPr>
            <w:r w:rsidRPr="00A2079B">
              <w:rPr>
                <w:rFonts w:ascii="Trebuchet MS" w:hAnsi="Trebuchet MS" w:cs="Arial"/>
                <w:b/>
                <w:bCs/>
                <w:szCs w:val="22"/>
              </w:rPr>
              <w:t>Phase 3: Evaluation Analysis and Synthesis (</w:t>
            </w:r>
            <w:r>
              <w:rPr>
                <w:rFonts w:ascii="Trebuchet MS" w:hAnsi="Trebuchet MS" w:cs="Arial"/>
                <w:b/>
                <w:bCs/>
                <w:szCs w:val="22"/>
              </w:rPr>
              <w:t>January</w:t>
            </w:r>
            <w:r w:rsidRPr="00A2079B">
              <w:rPr>
                <w:rFonts w:ascii="Trebuchet MS" w:hAnsi="Trebuchet MS" w:cs="Arial"/>
                <w:b/>
                <w:bCs/>
                <w:szCs w:val="22"/>
              </w:rPr>
              <w:t xml:space="preserve"> - </w:t>
            </w:r>
            <w:r>
              <w:rPr>
                <w:rFonts w:ascii="Trebuchet MS" w:hAnsi="Trebuchet MS" w:cs="Arial"/>
                <w:b/>
                <w:bCs/>
                <w:szCs w:val="22"/>
              </w:rPr>
              <w:t>June</w:t>
            </w:r>
            <w:r w:rsidRPr="00A2079B">
              <w:rPr>
                <w:rFonts w:ascii="Trebuchet MS" w:hAnsi="Trebuchet MS" w:cs="Arial"/>
                <w:b/>
                <w:bCs/>
                <w:szCs w:val="22"/>
              </w:rPr>
              <w:t xml:space="preserve"> 2022)</w:t>
            </w:r>
          </w:p>
        </w:tc>
        <w:tc>
          <w:tcPr>
            <w:tcW w:w="1530" w:type="dxa"/>
            <w:vAlign w:val="center"/>
          </w:tcPr>
          <w:p w14:paraId="08C86EA4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062D9C1E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0C4951F6" w14:textId="438FFEC5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46A431D8" w14:textId="77777777" w:rsidR="00664FFD" w:rsidRPr="00B715B7" w:rsidRDefault="00664FFD" w:rsidP="00634030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08DEF71B" w14:textId="416E941C" w:rsidTr="00D73661">
        <w:trPr>
          <w:trHeight w:val="38"/>
        </w:trPr>
        <w:tc>
          <w:tcPr>
            <w:tcW w:w="3420" w:type="dxa"/>
          </w:tcPr>
          <w:p w14:paraId="0F983A5D" w14:textId="5E9BC496" w:rsidR="00AC0FE1" w:rsidRPr="001A38DD" w:rsidRDefault="00AC0FE1" w:rsidP="001A38DD">
            <w:pPr>
              <w:rPr>
                <w:rFonts w:ascii="Trebuchet MS" w:hAnsi="Trebuchet MS" w:cs="Arial"/>
                <w:bCs/>
                <w:szCs w:val="22"/>
              </w:rPr>
            </w:pPr>
            <w:r w:rsidRPr="001A38DD">
              <w:rPr>
                <w:rFonts w:ascii="Trebuchet MS" w:hAnsi="Trebuchet MS"/>
                <w:bCs/>
                <w:szCs w:val="22"/>
              </w:rPr>
              <w:t xml:space="preserve">Prepare preliminary analysis and draft product(s) for review and validation (by </w:t>
            </w:r>
            <w:r>
              <w:rPr>
                <w:rFonts w:ascii="Trebuchet MS" w:hAnsi="Trebuchet MS"/>
                <w:bCs/>
                <w:szCs w:val="22"/>
              </w:rPr>
              <w:t>the Partnership</w:t>
            </w:r>
            <w:r w:rsidRPr="001A38DD">
              <w:rPr>
                <w:rFonts w:ascii="Trebuchet MS" w:hAnsi="Trebuchet MS"/>
                <w:bCs/>
                <w:szCs w:val="22"/>
              </w:rPr>
              <w:t xml:space="preserve"> and </w:t>
            </w:r>
            <w:proofErr w:type="gramStart"/>
            <w:r w:rsidRPr="001A38DD">
              <w:rPr>
                <w:rFonts w:ascii="Trebuchet MS" w:hAnsi="Trebuchet MS"/>
                <w:bCs/>
                <w:szCs w:val="22"/>
              </w:rPr>
              <w:t>partners)</w:t>
            </w:r>
            <w:r w:rsidRPr="001A38DD">
              <w:rPr>
                <w:rFonts w:ascii="Arial" w:hAnsi="Arial" w:cs="Arial"/>
                <w:bCs/>
                <w:szCs w:val="22"/>
              </w:rPr>
              <w:t>​</w:t>
            </w:r>
            <w:proofErr w:type="gramEnd"/>
          </w:p>
        </w:tc>
        <w:tc>
          <w:tcPr>
            <w:tcW w:w="1530" w:type="dxa"/>
            <w:vAlign w:val="center"/>
          </w:tcPr>
          <w:p w14:paraId="7AF6ADDC" w14:textId="77777777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743CDED9" w14:textId="77777777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6478C9B4" w14:textId="3A0BDD7D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088643B7" w14:textId="77777777" w:rsidR="00664FFD" w:rsidRPr="00B715B7" w:rsidRDefault="00664FFD" w:rsidP="001A38DD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0C9EA5DA" w14:textId="460316A5" w:rsidTr="00D73661">
        <w:trPr>
          <w:trHeight w:val="18"/>
        </w:trPr>
        <w:tc>
          <w:tcPr>
            <w:tcW w:w="3420" w:type="dxa"/>
          </w:tcPr>
          <w:p w14:paraId="6CBA6BD2" w14:textId="3C5914AB" w:rsidR="00AC0FE1" w:rsidRPr="001A38DD" w:rsidRDefault="00AC0FE1" w:rsidP="001A38DD">
            <w:pPr>
              <w:rPr>
                <w:rFonts w:ascii="Trebuchet MS" w:hAnsi="Trebuchet MS" w:cs="Arial"/>
                <w:bCs/>
                <w:szCs w:val="22"/>
              </w:rPr>
            </w:pPr>
            <w:r w:rsidRPr="001A38DD">
              <w:rPr>
                <w:rFonts w:ascii="Trebuchet MS" w:hAnsi="Trebuchet MS"/>
                <w:bCs/>
                <w:szCs w:val="22"/>
              </w:rPr>
              <w:t>Craft detailed evaluation report summarizing the methods, </w:t>
            </w:r>
            <w:proofErr w:type="gramStart"/>
            <w:r w:rsidRPr="001A38DD">
              <w:rPr>
                <w:rFonts w:ascii="Trebuchet MS" w:hAnsi="Trebuchet MS"/>
                <w:bCs/>
                <w:szCs w:val="22"/>
              </w:rPr>
              <w:t>results</w:t>
            </w:r>
            <w:proofErr w:type="gramEnd"/>
            <w:r w:rsidRPr="001A38DD">
              <w:rPr>
                <w:rFonts w:ascii="Trebuchet MS" w:hAnsi="Trebuchet MS"/>
                <w:bCs/>
                <w:szCs w:val="22"/>
              </w:rPr>
              <w:t xml:space="preserve"> and interpretation of the findings for the Initiative funded partners and </w:t>
            </w:r>
            <w:r>
              <w:rPr>
                <w:rFonts w:ascii="Trebuchet MS" w:hAnsi="Trebuchet MS"/>
                <w:bCs/>
                <w:szCs w:val="22"/>
              </w:rPr>
              <w:t>the Partnership</w:t>
            </w:r>
            <w:r w:rsidRPr="001A38DD">
              <w:rPr>
                <w:rFonts w:ascii="Arial" w:hAnsi="Arial" w:cs="Arial"/>
                <w:bCs/>
                <w:szCs w:val="22"/>
              </w:rPr>
              <w:t>​</w:t>
            </w:r>
          </w:p>
        </w:tc>
        <w:tc>
          <w:tcPr>
            <w:tcW w:w="1530" w:type="dxa"/>
            <w:vAlign w:val="center"/>
          </w:tcPr>
          <w:p w14:paraId="5F000FC3" w14:textId="77777777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7D050FAD" w14:textId="77777777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20698EF9" w14:textId="7227D436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723F6F1A" w14:textId="77777777" w:rsidR="00664FFD" w:rsidRPr="00B715B7" w:rsidRDefault="00664FFD" w:rsidP="001A38DD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23709939" w14:textId="215E35BA" w:rsidTr="00D73661">
        <w:trPr>
          <w:trHeight w:val="38"/>
        </w:trPr>
        <w:tc>
          <w:tcPr>
            <w:tcW w:w="3420" w:type="dxa"/>
          </w:tcPr>
          <w:p w14:paraId="3D4D42EF" w14:textId="7C167670" w:rsidR="00AC0FE1" w:rsidRPr="001A38DD" w:rsidRDefault="00AC0FE1" w:rsidP="001A38DD">
            <w:pPr>
              <w:rPr>
                <w:rFonts w:ascii="Trebuchet MS" w:hAnsi="Trebuchet MS" w:cs="Arial"/>
                <w:bCs/>
                <w:szCs w:val="22"/>
              </w:rPr>
            </w:pPr>
            <w:r w:rsidRPr="001A38DD">
              <w:rPr>
                <w:rFonts w:ascii="Trebuchet MS" w:hAnsi="Trebuchet MS"/>
                <w:bCs/>
                <w:szCs w:val="22"/>
              </w:rPr>
              <w:t>Summary deck highlighting key findings, stories of impact and recommendations for future work</w:t>
            </w:r>
            <w:r w:rsidRPr="001A38DD">
              <w:rPr>
                <w:rFonts w:ascii="Arial" w:hAnsi="Arial" w:cs="Arial"/>
                <w:bCs/>
                <w:szCs w:val="22"/>
              </w:rPr>
              <w:t>​</w:t>
            </w:r>
          </w:p>
        </w:tc>
        <w:tc>
          <w:tcPr>
            <w:tcW w:w="1530" w:type="dxa"/>
            <w:vAlign w:val="center"/>
          </w:tcPr>
          <w:p w14:paraId="7904E77C" w14:textId="77777777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12BBF376" w14:textId="77777777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4C318964" w14:textId="63175F9D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15BE69FB" w14:textId="77777777" w:rsidR="00664FFD" w:rsidRPr="00B715B7" w:rsidRDefault="00664FFD" w:rsidP="001A38DD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01209B6F" w14:textId="237EE85A" w:rsidTr="00D73661">
        <w:trPr>
          <w:trHeight w:val="58"/>
        </w:trPr>
        <w:tc>
          <w:tcPr>
            <w:tcW w:w="3420" w:type="dxa"/>
          </w:tcPr>
          <w:p w14:paraId="31B2D5A8" w14:textId="52BB510F" w:rsidR="00AC0FE1" w:rsidRPr="001A38DD" w:rsidRDefault="00AC0FE1" w:rsidP="001A38DD">
            <w:pPr>
              <w:rPr>
                <w:rFonts w:ascii="Trebuchet MS" w:hAnsi="Trebuchet MS" w:cs="Arial"/>
                <w:bCs/>
                <w:szCs w:val="22"/>
              </w:rPr>
            </w:pPr>
            <w:r w:rsidRPr="001A38DD">
              <w:rPr>
                <w:rFonts w:ascii="Trebuchet MS" w:hAnsi="Trebuchet MS"/>
                <w:bCs/>
                <w:szCs w:val="22"/>
              </w:rPr>
              <w:t>Presentation of findings back to the funded partners (virtual)</w:t>
            </w:r>
            <w:r w:rsidRPr="001A38DD">
              <w:rPr>
                <w:rFonts w:ascii="Arial" w:hAnsi="Arial" w:cs="Arial"/>
                <w:bCs/>
                <w:szCs w:val="22"/>
              </w:rPr>
              <w:t>​</w:t>
            </w:r>
          </w:p>
        </w:tc>
        <w:tc>
          <w:tcPr>
            <w:tcW w:w="1530" w:type="dxa"/>
            <w:vAlign w:val="center"/>
          </w:tcPr>
          <w:p w14:paraId="343B6A36" w14:textId="77777777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53177553" w14:textId="77777777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6666643E" w14:textId="7D80D926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6A0BCCDC" w14:textId="77777777" w:rsidR="00664FFD" w:rsidRPr="00B715B7" w:rsidRDefault="00664FFD" w:rsidP="001A38DD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48A690A3" w14:textId="422EA52A" w:rsidTr="00D73661">
        <w:trPr>
          <w:trHeight w:val="215"/>
        </w:trPr>
        <w:tc>
          <w:tcPr>
            <w:tcW w:w="3420" w:type="dxa"/>
          </w:tcPr>
          <w:p w14:paraId="5AF79CEE" w14:textId="3EF06263" w:rsidR="00AC0FE1" w:rsidRPr="001A38DD" w:rsidRDefault="00AC0FE1" w:rsidP="001A38DD">
            <w:pPr>
              <w:rPr>
                <w:rFonts w:ascii="Trebuchet MS" w:hAnsi="Trebuchet MS" w:cs="Arial"/>
                <w:bCs/>
                <w:szCs w:val="22"/>
              </w:rPr>
            </w:pPr>
            <w:r w:rsidRPr="001A38DD">
              <w:rPr>
                <w:rFonts w:ascii="Trebuchet MS" w:hAnsi="Trebuchet MS"/>
                <w:bCs/>
                <w:szCs w:val="22"/>
              </w:rPr>
              <w:t xml:space="preserve">Presentation of findings back to </w:t>
            </w:r>
            <w:r>
              <w:rPr>
                <w:rFonts w:ascii="Trebuchet MS" w:hAnsi="Trebuchet MS"/>
                <w:bCs/>
                <w:szCs w:val="22"/>
              </w:rPr>
              <w:t>the Partnership</w:t>
            </w:r>
          </w:p>
        </w:tc>
        <w:tc>
          <w:tcPr>
            <w:tcW w:w="1530" w:type="dxa"/>
            <w:vAlign w:val="center"/>
          </w:tcPr>
          <w:p w14:paraId="2E258287" w14:textId="77777777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</w:tcPr>
          <w:p w14:paraId="66211A73" w14:textId="77777777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700D4896" w14:textId="19AEE8AE" w:rsidR="00AC0FE1" w:rsidRPr="00B715B7" w:rsidRDefault="00AC0FE1" w:rsidP="001A38DD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</w:tcPr>
          <w:p w14:paraId="3196F204" w14:textId="77777777" w:rsidR="00664FFD" w:rsidRPr="00B715B7" w:rsidRDefault="00664FFD" w:rsidP="001A38DD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27671932" w14:textId="7F66A2A8" w:rsidTr="00D73661">
        <w:trPr>
          <w:trHeight w:val="19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6AA44" w14:textId="34C7ACFD" w:rsidR="00AC0FE1" w:rsidRPr="00D87FE3" w:rsidRDefault="00AC0FE1" w:rsidP="00634030">
            <w:pPr>
              <w:rPr>
                <w:rFonts w:ascii="Trebuchet MS" w:hAnsi="Trebuchet MS" w:cs="Arial"/>
                <w:b/>
                <w:bCs/>
                <w:szCs w:val="22"/>
              </w:rPr>
            </w:pPr>
            <w:r w:rsidRPr="00D87FE3">
              <w:rPr>
                <w:rFonts w:ascii="Trebuchet MS" w:hAnsi="Trebuchet MS" w:cs="Arial"/>
                <w:b/>
                <w:bCs/>
                <w:szCs w:val="22"/>
              </w:rPr>
              <w:t>Additional deliverabl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9947E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E3165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26E87" w14:textId="092934E0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30E7D" w14:textId="77777777" w:rsidR="00664FFD" w:rsidRPr="00B715B7" w:rsidRDefault="00664FFD" w:rsidP="00634030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2DC3DE81" w14:textId="6D850160" w:rsidTr="00D73661">
        <w:trPr>
          <w:trHeight w:val="19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C13E5" w14:textId="683C96F6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  <w:r>
              <w:rPr>
                <w:rFonts w:ascii="Trebuchet MS" w:hAnsi="Trebuchet MS" w:cs="Arial"/>
                <w:szCs w:val="22"/>
              </w:rPr>
              <w:t>[Please add additional deliverables, if required]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AFEDA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346BD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FBF1E" w14:textId="02180EFA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F87B5" w14:textId="77777777" w:rsidR="00664FFD" w:rsidRPr="00B715B7" w:rsidRDefault="00664FFD" w:rsidP="00634030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6747355E" w14:textId="4EEA53F0" w:rsidTr="00D73661">
        <w:trPr>
          <w:trHeight w:val="18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D753" w14:textId="7D85F8D3" w:rsidR="00AC0FE1" w:rsidRPr="002D2D95" w:rsidRDefault="00AC0FE1" w:rsidP="00634030">
            <w:pPr>
              <w:rPr>
                <w:rFonts w:ascii="Trebuchet MS" w:hAnsi="Trebuchet MS" w:cs="Arial"/>
                <w:b/>
                <w:i/>
                <w:szCs w:val="22"/>
                <w:u w:val="single"/>
              </w:rPr>
            </w:pPr>
            <w:r w:rsidRPr="002D2D95">
              <w:rPr>
                <w:rFonts w:ascii="Trebuchet MS" w:hAnsi="Trebuchet MS" w:cs="Arial"/>
                <w:b/>
                <w:i/>
                <w:szCs w:val="22"/>
                <w:u w:val="single"/>
              </w:rPr>
              <w:t>Subtotal – Phase 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FFA36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20CE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ED391" w14:textId="3E3526B1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BCF33" w14:textId="77777777" w:rsidR="00664FFD" w:rsidRPr="00B715B7" w:rsidRDefault="00664FFD" w:rsidP="00634030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51118B78" w14:textId="38DEF43C" w:rsidTr="00D73661">
        <w:trPr>
          <w:trHeight w:val="18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7533B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  <w:r w:rsidRPr="00B715B7">
              <w:rPr>
                <w:rFonts w:ascii="Trebuchet MS" w:hAnsi="Trebuchet MS" w:cs="Arial"/>
                <w:b/>
                <w:bCs/>
                <w:szCs w:val="22"/>
              </w:rPr>
              <w:t>HS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90536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B668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98FE2" w14:textId="2F587E36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6CD4" w14:textId="77777777" w:rsidR="00664FFD" w:rsidRPr="00B715B7" w:rsidRDefault="00664FFD" w:rsidP="00634030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5E9A5472" w14:textId="2114B0D4" w:rsidTr="00D73661">
        <w:trPr>
          <w:trHeight w:val="18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0678B" w14:textId="25142DED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  <w:r>
              <w:rPr>
                <w:rFonts w:ascii="Trebuchet MS" w:hAnsi="Trebuchet MS" w:cs="Arial"/>
                <w:b/>
                <w:bCs/>
                <w:szCs w:val="22"/>
              </w:rPr>
              <w:t>Additional Expens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67D78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C610E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86D69" w14:textId="0D6CD60D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55E9C" w14:textId="77777777" w:rsidR="00664FFD" w:rsidRPr="00B715B7" w:rsidRDefault="00664FFD" w:rsidP="00634030">
            <w:pPr>
              <w:rPr>
                <w:rFonts w:ascii="Trebuchet MS" w:hAnsi="Trebuchet MS" w:cs="Arial"/>
                <w:szCs w:val="22"/>
              </w:rPr>
            </w:pPr>
          </w:p>
        </w:tc>
      </w:tr>
      <w:tr w:rsidR="00AC0FE1" w:rsidRPr="00752D4B" w14:paraId="3D017647" w14:textId="289284E8" w:rsidTr="00D73661">
        <w:trPr>
          <w:trHeight w:val="18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C4990" w14:textId="5A4C3B04" w:rsidR="00AC0FE1" w:rsidRPr="00B715B7" w:rsidRDefault="00AC0FE1" w:rsidP="00634030">
            <w:pPr>
              <w:rPr>
                <w:rFonts w:ascii="Trebuchet MS" w:hAnsi="Trebuchet MS" w:cs="Arial"/>
                <w:b/>
                <w:bCs/>
                <w:szCs w:val="22"/>
              </w:rPr>
            </w:pPr>
            <w:r>
              <w:rPr>
                <w:rFonts w:ascii="Trebuchet MS" w:hAnsi="Trebuchet MS" w:cs="Arial"/>
                <w:b/>
                <w:bCs/>
                <w:szCs w:val="22"/>
              </w:rPr>
              <w:t xml:space="preserve">Grand Total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39436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F4BFC" w14:textId="77777777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99338" w14:textId="24C6E015" w:rsidR="00AC0FE1" w:rsidRPr="00B715B7" w:rsidRDefault="00AC0FE1" w:rsidP="00634030">
            <w:pPr>
              <w:rPr>
                <w:rFonts w:ascii="Trebuchet MS" w:hAnsi="Trebuchet MS" w:cs="Arial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EF809" w14:textId="77777777" w:rsidR="00664FFD" w:rsidRPr="00B715B7" w:rsidRDefault="00664FFD" w:rsidP="00634030">
            <w:pPr>
              <w:rPr>
                <w:rFonts w:ascii="Trebuchet MS" w:hAnsi="Trebuchet MS" w:cs="Arial"/>
                <w:szCs w:val="22"/>
              </w:rPr>
            </w:pPr>
          </w:p>
        </w:tc>
      </w:tr>
    </w:tbl>
    <w:p w14:paraId="0631C7DB" w14:textId="77777777" w:rsidR="00D10F49" w:rsidRPr="00752D4B" w:rsidRDefault="00D10F49" w:rsidP="00AD6EA5">
      <w:pPr>
        <w:rPr>
          <w:rFonts w:ascii="Trebuchet MS" w:hAnsi="Trebuchet MS" w:cs="Arial"/>
          <w:szCs w:val="22"/>
        </w:rPr>
      </w:pPr>
    </w:p>
    <w:p w14:paraId="4626F684" w14:textId="77777777" w:rsidR="00F55370" w:rsidRDefault="00F55370" w:rsidP="002D2D95">
      <w:pPr>
        <w:jc w:val="left"/>
        <w:rPr>
          <w:rFonts w:ascii="Trebuchet MS" w:hAnsi="Trebuchet MS"/>
          <w:szCs w:val="22"/>
        </w:rPr>
      </w:pPr>
    </w:p>
    <w:p w14:paraId="2EBF5054" w14:textId="77777777" w:rsidR="00F55370" w:rsidRDefault="00F55370" w:rsidP="00AD6EA5">
      <w:pPr>
        <w:jc w:val="center"/>
        <w:rPr>
          <w:rFonts w:ascii="Trebuchet MS" w:hAnsi="Trebuchet MS"/>
          <w:szCs w:val="22"/>
        </w:rPr>
      </w:pPr>
    </w:p>
    <w:p w14:paraId="57A649A0" w14:textId="77777777" w:rsidR="00F55370" w:rsidRPr="00B715B7" w:rsidRDefault="00F55370" w:rsidP="00AD6EA5">
      <w:pPr>
        <w:jc w:val="center"/>
        <w:rPr>
          <w:rFonts w:ascii="Trebuchet MS" w:hAnsi="Trebuchet MS"/>
          <w:szCs w:val="22"/>
        </w:rPr>
      </w:pPr>
    </w:p>
    <w:p w14:paraId="11DB69F4" w14:textId="35B55162" w:rsidR="00AD6EA5" w:rsidRPr="00C636FB" w:rsidRDefault="00AD6EA5" w:rsidP="00AD6EA5">
      <w:pPr>
        <w:rPr>
          <w:rFonts w:ascii="Trebuchet MS" w:hAnsi="Trebuchet MS" w:cs="Arial"/>
          <w:b/>
          <w:bCs/>
          <w:color w:val="000000"/>
        </w:rPr>
      </w:pPr>
      <w:r w:rsidRPr="00C636FB">
        <w:rPr>
          <w:rFonts w:ascii="Trebuchet MS" w:hAnsi="Trebuchet MS" w:cs="Arial"/>
          <w:b/>
          <w:bCs/>
          <w:color w:val="000000"/>
        </w:rPr>
        <w:t>Additional Expenses</w:t>
      </w:r>
      <w:r w:rsidR="00AC6429">
        <w:rPr>
          <w:rFonts w:ascii="Trebuchet MS" w:hAnsi="Trebuchet MS" w:cs="Arial"/>
          <w:b/>
          <w:bCs/>
          <w:color w:val="000000"/>
        </w:rPr>
        <w:t xml:space="preserve"> (by</w:t>
      </w:r>
      <w:r w:rsidR="00780F43">
        <w:rPr>
          <w:rFonts w:ascii="Trebuchet MS" w:hAnsi="Trebuchet MS" w:cs="Arial"/>
          <w:b/>
          <w:bCs/>
          <w:color w:val="000000"/>
        </w:rPr>
        <w:t xml:space="preserve"> Phase)</w:t>
      </w:r>
    </w:p>
    <w:p w14:paraId="297C78A1" w14:textId="77777777" w:rsidR="00AD6EA5" w:rsidRPr="00C636FB" w:rsidRDefault="00AD6EA5" w:rsidP="00AD6EA5">
      <w:pPr>
        <w:rPr>
          <w:rFonts w:ascii="Trebuchet MS" w:hAnsi="Trebuchet MS" w:cs="Arial"/>
          <w:bCs/>
          <w:color w:val="000000"/>
        </w:rPr>
      </w:pPr>
      <w:r w:rsidRPr="00C636FB">
        <w:rPr>
          <w:rFonts w:ascii="Trebuchet MS" w:hAnsi="Trebuchet MS" w:cs="Arial"/>
          <w:bCs/>
          <w:color w:val="000000"/>
        </w:rPr>
        <w:t xml:space="preserve">Please provide a list of all additional expenses including but not limited </w:t>
      </w:r>
      <w:proofErr w:type="gramStart"/>
      <w:r w:rsidRPr="00C636FB">
        <w:rPr>
          <w:rFonts w:ascii="Trebuchet MS" w:hAnsi="Trebuchet MS" w:cs="Arial"/>
          <w:bCs/>
          <w:color w:val="000000"/>
        </w:rPr>
        <w:t>to:</w:t>
      </w:r>
      <w:proofErr w:type="gramEnd"/>
      <w:r w:rsidRPr="00C636FB">
        <w:rPr>
          <w:rFonts w:ascii="Trebuchet MS" w:hAnsi="Trebuchet MS" w:cs="Arial"/>
          <w:bCs/>
          <w:color w:val="000000"/>
        </w:rPr>
        <w:t xml:space="preserve"> administrative costs, out of pocket expenses, transportation, food etc.</w:t>
      </w:r>
    </w:p>
    <w:p w14:paraId="272C7ACD" w14:textId="77777777" w:rsidR="00AD6EA5" w:rsidRPr="00C636FB" w:rsidRDefault="00AD6EA5" w:rsidP="00AD6EA5">
      <w:pPr>
        <w:rPr>
          <w:rFonts w:ascii="Trebuchet MS" w:hAnsi="Trebuchet MS" w:cs="Arial"/>
          <w:bCs/>
          <w:color w:val="000000"/>
        </w:rPr>
      </w:pPr>
    </w:p>
    <w:p w14:paraId="706FDACB" w14:textId="043EF99A" w:rsidR="00AD6EA5" w:rsidRPr="00C636FB" w:rsidRDefault="00AD6EA5" w:rsidP="00AD6EA5">
      <w:pPr>
        <w:rPr>
          <w:rFonts w:ascii="Trebuchet MS" w:hAnsi="Trebuchet MS"/>
        </w:rPr>
      </w:pPr>
      <w:r w:rsidRPr="00C636FB">
        <w:rPr>
          <w:rFonts w:ascii="Trebuchet MS" w:hAnsi="Trebuchet MS" w:cs="Arial"/>
          <w:bCs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04"/>
        <w:gridCol w:w="2281"/>
      </w:tblGrid>
      <w:tr w:rsidR="00AD6EA5" w:rsidRPr="00C636FB" w14:paraId="3DD24748" w14:textId="77777777" w:rsidTr="00C73DCB">
        <w:tc>
          <w:tcPr>
            <w:tcW w:w="6804" w:type="dxa"/>
            <w:tcBorders>
              <w:top w:val="nil"/>
              <w:left w:val="nil"/>
              <w:bottom w:val="nil"/>
            </w:tcBorders>
          </w:tcPr>
          <w:p w14:paraId="0E299329" w14:textId="77777777" w:rsidR="00AD6EA5" w:rsidRPr="00C636FB" w:rsidRDefault="00AD6EA5" w:rsidP="00C73DCB">
            <w:pPr>
              <w:keepNext/>
              <w:rPr>
                <w:rFonts w:ascii="Trebuchet MS" w:hAnsi="Trebuchet MS"/>
              </w:rPr>
            </w:pPr>
            <w:r w:rsidRPr="00C636FB">
              <w:rPr>
                <w:rFonts w:ascii="Trebuchet MS" w:hAnsi="Trebuchet MS" w:cs="Arial"/>
                <w:b/>
                <w:bCs/>
                <w:color w:val="000000"/>
              </w:rPr>
              <w:t>Total Proposed Price (Agreement Ceiling Price for fees)</w:t>
            </w:r>
          </w:p>
        </w:tc>
        <w:bookmarkStart w:id="2" w:name="Text19"/>
        <w:tc>
          <w:tcPr>
            <w:tcW w:w="2281" w:type="dxa"/>
          </w:tcPr>
          <w:p w14:paraId="6BFF57A5" w14:textId="77777777" w:rsidR="00AD6EA5" w:rsidRPr="00C636FB" w:rsidRDefault="00AD6EA5" w:rsidP="00C73DCB">
            <w:pPr>
              <w:keepNext/>
              <w:rPr>
                <w:rFonts w:ascii="Trebuchet MS" w:hAnsi="Trebuchet MS" w:cs="Arial"/>
                <w:b/>
              </w:rPr>
            </w:pPr>
            <w:r>
              <w:rPr>
                <w:rFonts w:ascii="Trebuchet MS" w:hAnsi="Trebuchet MS" w:cs="Arial"/>
                <w:b/>
              </w:rPr>
              <w:fldChar w:fldCharType="begin">
                <w:ffData>
                  <w:name w:val="Text19"/>
                  <w:enabled/>
                  <w:calcOnExit w:val="0"/>
                  <w:textInput>
                    <w:default w:val="$"/>
                  </w:textInput>
                </w:ffData>
              </w:fldChar>
            </w:r>
            <w:r>
              <w:rPr>
                <w:rFonts w:ascii="Trebuchet MS" w:hAnsi="Trebuchet MS" w:cs="Arial"/>
                <w:b/>
              </w:rPr>
              <w:instrText xml:space="preserve"> FORMTEXT </w:instrText>
            </w:r>
            <w:r>
              <w:rPr>
                <w:rFonts w:ascii="Trebuchet MS" w:hAnsi="Trebuchet MS" w:cs="Arial"/>
                <w:b/>
              </w:rPr>
            </w:r>
            <w:r>
              <w:rPr>
                <w:rFonts w:ascii="Trebuchet MS" w:hAnsi="Trebuchet MS" w:cs="Arial"/>
                <w:b/>
              </w:rPr>
              <w:fldChar w:fldCharType="separate"/>
            </w:r>
            <w:r>
              <w:rPr>
                <w:rFonts w:ascii="Trebuchet MS" w:hAnsi="Trebuchet MS" w:cs="Arial"/>
                <w:b/>
                <w:noProof/>
              </w:rPr>
              <w:t>$</w:t>
            </w:r>
            <w:r>
              <w:rPr>
                <w:rFonts w:ascii="Trebuchet MS" w:hAnsi="Trebuchet MS" w:cs="Arial"/>
                <w:b/>
              </w:rPr>
              <w:fldChar w:fldCharType="end"/>
            </w:r>
            <w:bookmarkEnd w:id="2"/>
          </w:p>
        </w:tc>
      </w:tr>
    </w:tbl>
    <w:p w14:paraId="4462D4A5" w14:textId="6E2C634A" w:rsidR="004308A6" w:rsidRDefault="004308A6" w:rsidP="008B2D62">
      <w:bookmarkStart w:id="3" w:name="_Toc137031147"/>
      <w:bookmarkStart w:id="4" w:name="_Toc137031274"/>
      <w:bookmarkStart w:id="5" w:name="_Toc137031148"/>
      <w:bookmarkStart w:id="6" w:name="_Toc137031275"/>
      <w:bookmarkEnd w:id="3"/>
      <w:bookmarkEnd w:id="4"/>
      <w:bookmarkEnd w:id="5"/>
      <w:bookmarkEnd w:id="6"/>
    </w:p>
    <w:p w14:paraId="651B3B9A" w14:textId="77777777" w:rsidR="004308A6" w:rsidRDefault="004308A6">
      <w:pPr>
        <w:jc w:val="left"/>
        <w:rPr>
          <w:rFonts w:asciiTheme="majorHAnsi" w:eastAsiaTheme="majorEastAsia" w:hAnsiTheme="majorHAnsi" w:cstheme="majorBidi"/>
          <w:color w:val="2E74B5" w:themeColor="accent1" w:themeShade="BF"/>
          <w:sz w:val="20"/>
          <w:szCs w:val="32"/>
        </w:rPr>
      </w:pPr>
      <w:r>
        <w:rPr>
          <w:sz w:val="20"/>
        </w:rPr>
        <w:br w:type="page"/>
      </w:r>
    </w:p>
    <w:p w14:paraId="224DF32E" w14:textId="2628994C" w:rsidR="004308A6" w:rsidRDefault="004308A6" w:rsidP="004308A6">
      <w:pPr>
        <w:pStyle w:val="Heading1"/>
        <w:keepLines w:val="0"/>
        <w:spacing w:before="0"/>
        <w:jc w:val="left"/>
        <w:rPr>
          <w:rFonts w:ascii="Trebuchet MS" w:eastAsia="Times New Roman" w:hAnsi="Trebuchet MS" w:cs="Arial"/>
          <w:b/>
          <w:color w:val="auto"/>
          <w:sz w:val="28"/>
          <w:szCs w:val="28"/>
        </w:rPr>
      </w:pPr>
      <w:bookmarkStart w:id="7" w:name="_Toc477956666"/>
      <w:bookmarkStart w:id="8" w:name="_Toc56762902"/>
      <w:r>
        <w:rPr>
          <w:rFonts w:ascii="Trebuchet MS" w:eastAsia="Times New Roman" w:hAnsi="Trebuchet MS" w:cs="Arial"/>
          <w:b/>
          <w:color w:val="auto"/>
          <w:sz w:val="28"/>
          <w:szCs w:val="28"/>
        </w:rPr>
        <w:lastRenderedPageBreak/>
        <w:t>SCHEDULE E - Project Deliverables and Milestones</w:t>
      </w:r>
      <w:bookmarkEnd w:id="7"/>
      <w:bookmarkEnd w:id="8"/>
    </w:p>
    <w:p w14:paraId="2376E2EF" w14:textId="77777777" w:rsidR="004308A6" w:rsidRDefault="004308A6" w:rsidP="004308A6">
      <w:pPr>
        <w:rPr>
          <w:rFonts w:ascii="Trebuchet MS" w:hAnsi="Trebuchet MS" w:cs="Arial"/>
          <w:b/>
          <w:sz w:val="32"/>
          <w:szCs w:val="32"/>
        </w:rPr>
      </w:pPr>
    </w:p>
    <w:p w14:paraId="22ECBFA5" w14:textId="3C217210" w:rsidR="004308A6" w:rsidRDefault="004308A6" w:rsidP="004308A6">
      <w:pPr>
        <w:rPr>
          <w:rFonts w:ascii="Trebuchet MS" w:hAnsi="Trebuchet MS" w:cs="Arial"/>
        </w:rPr>
      </w:pPr>
      <w:r>
        <w:rPr>
          <w:rFonts w:ascii="Trebuchet MS" w:hAnsi="Trebuchet MS" w:cs="Arial"/>
        </w:rPr>
        <w:t xml:space="preserve">The Proponent should provide a detailed work plan, including the deliverables, </w:t>
      </w:r>
      <w:proofErr w:type="gramStart"/>
      <w:r>
        <w:rPr>
          <w:rFonts w:ascii="Trebuchet MS" w:hAnsi="Trebuchet MS" w:cs="Arial"/>
        </w:rPr>
        <w:t>timelines</w:t>
      </w:r>
      <w:proofErr w:type="gramEnd"/>
      <w:r>
        <w:rPr>
          <w:rFonts w:ascii="Trebuchet MS" w:hAnsi="Trebuchet MS" w:cs="Arial"/>
        </w:rPr>
        <w:t xml:space="preserve"> and project team responsibilities for the performance of the Agreement. </w:t>
      </w:r>
    </w:p>
    <w:p w14:paraId="122BDF6F" w14:textId="77777777" w:rsidR="00990E63" w:rsidRDefault="00990E63" w:rsidP="004308A6">
      <w:pPr>
        <w:rPr>
          <w:rFonts w:ascii="Trebuchet MS" w:hAnsi="Trebuchet MS" w:cs="Arial"/>
        </w:rPr>
      </w:pPr>
    </w:p>
    <w:p w14:paraId="5A18F00A" w14:textId="402AA3B3" w:rsidR="00990E63" w:rsidRPr="006F1399" w:rsidRDefault="00990E63" w:rsidP="004308A6">
      <w:pPr>
        <w:rPr>
          <w:rFonts w:ascii="Trebuchet MS" w:hAnsi="Trebuchet MS" w:cs="Arial"/>
          <w:b/>
          <w:i/>
          <w:u w:val="single"/>
        </w:rPr>
      </w:pPr>
      <w:r w:rsidRPr="006F1399">
        <w:rPr>
          <w:rFonts w:ascii="Trebuchet MS" w:hAnsi="Trebuchet MS" w:cs="Arial"/>
          <w:b/>
          <w:i/>
          <w:u w:val="single"/>
        </w:rPr>
        <w:t xml:space="preserve">Note: Please use weeks to outline when work will be completed.  </w:t>
      </w:r>
      <w:r w:rsidR="006F1399" w:rsidRPr="006F1399">
        <w:rPr>
          <w:rFonts w:ascii="Trebuchet MS" w:hAnsi="Trebuchet MS" w:cs="Arial"/>
          <w:b/>
          <w:bCs/>
          <w:i/>
          <w:iCs/>
          <w:u w:val="single"/>
        </w:rPr>
        <w:t>Deliverables 1 &amp;</w:t>
      </w:r>
      <w:r w:rsidR="00D73661">
        <w:rPr>
          <w:rFonts w:ascii="Trebuchet MS" w:hAnsi="Trebuchet MS" w:cs="Arial"/>
          <w:b/>
          <w:bCs/>
          <w:i/>
          <w:iCs/>
          <w:u w:val="single"/>
        </w:rPr>
        <w:t xml:space="preserve"> </w:t>
      </w:r>
      <w:r w:rsidR="006F1399" w:rsidRPr="006F1399">
        <w:rPr>
          <w:rFonts w:ascii="Trebuchet MS" w:hAnsi="Trebuchet MS" w:cs="Arial"/>
          <w:b/>
          <w:bCs/>
          <w:i/>
          <w:iCs/>
          <w:u w:val="single"/>
        </w:rPr>
        <w:t>2</w:t>
      </w:r>
      <w:r w:rsidRPr="006F1399">
        <w:rPr>
          <w:rFonts w:ascii="Trebuchet MS" w:hAnsi="Trebuchet MS" w:cs="Arial"/>
          <w:b/>
          <w:i/>
          <w:u w:val="single"/>
        </w:rPr>
        <w:t xml:space="preserve"> has been added below </w:t>
      </w:r>
      <w:r w:rsidR="006F1399" w:rsidRPr="006F1399">
        <w:rPr>
          <w:rFonts w:ascii="Trebuchet MS" w:hAnsi="Trebuchet MS" w:cs="Arial"/>
          <w:b/>
          <w:bCs/>
          <w:i/>
          <w:iCs/>
          <w:u w:val="single"/>
        </w:rPr>
        <w:t>and examples</w:t>
      </w:r>
      <w:r w:rsidRPr="006F1399">
        <w:rPr>
          <w:rFonts w:ascii="Trebuchet MS" w:hAnsi="Trebuchet MS" w:cs="Arial"/>
          <w:b/>
          <w:bCs/>
          <w:i/>
          <w:iCs/>
          <w:u w:val="single"/>
        </w:rPr>
        <w:t xml:space="preserve"> </w:t>
      </w:r>
      <w:r w:rsidRPr="006F1399">
        <w:rPr>
          <w:rFonts w:ascii="Trebuchet MS" w:hAnsi="Trebuchet MS" w:cs="Arial"/>
          <w:b/>
          <w:i/>
          <w:u w:val="single"/>
        </w:rPr>
        <w:t>to demonstrate what is required.</w:t>
      </w:r>
      <w:r w:rsidR="006F1399" w:rsidRPr="006F1399">
        <w:rPr>
          <w:rFonts w:ascii="Trebuchet MS" w:hAnsi="Trebuchet MS" w:cs="Arial"/>
          <w:b/>
          <w:bCs/>
          <w:i/>
          <w:iCs/>
          <w:u w:val="single"/>
        </w:rPr>
        <w:t xml:space="preserve"> Please remove these deliverables and add the relevant deliverables required to support your approach.</w:t>
      </w:r>
    </w:p>
    <w:p w14:paraId="6F80E818" w14:textId="77777777" w:rsidR="004308A6" w:rsidRDefault="004308A6" w:rsidP="004308A6">
      <w:pPr>
        <w:rPr>
          <w:rFonts w:ascii="Trebuchet MS" w:hAnsi="Trebuchet MS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4"/>
        <w:gridCol w:w="1786"/>
        <w:gridCol w:w="2165"/>
        <w:gridCol w:w="2385"/>
      </w:tblGrid>
      <w:tr w:rsidR="004308A6" w14:paraId="52502F70" w14:textId="77777777" w:rsidTr="004308A6"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4C1AD" w14:textId="77777777" w:rsidR="004308A6" w:rsidRDefault="004308A6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Deliverable/Milestone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C6FB3" w14:textId="26BBEF22" w:rsidR="004308A6" w:rsidRDefault="004308A6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 xml:space="preserve">Start 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6E57C" w14:textId="65810EDD" w:rsidR="004308A6" w:rsidRDefault="004308A6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End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EA582" w14:textId="77777777" w:rsidR="004308A6" w:rsidRDefault="004308A6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Responsibility</w:t>
            </w:r>
          </w:p>
        </w:tc>
      </w:tr>
      <w:tr w:rsidR="004308A6" w14:paraId="30F04824" w14:textId="77777777" w:rsidTr="004308A6"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8B2E7" w14:textId="638CF52B" w:rsidR="004308A6" w:rsidRPr="00990E63" w:rsidRDefault="00990E63" w:rsidP="00D73661">
            <w:pPr>
              <w:pStyle w:val="ListParagraph"/>
              <w:numPr>
                <w:ilvl w:val="0"/>
                <w:numId w:val="3"/>
              </w:numPr>
              <w:ind w:left="250" w:hanging="250"/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Kick off meeting with Program team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52BE0" w14:textId="5311C327" w:rsidR="004308A6" w:rsidRDefault="00990E63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Week 1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4323E" w14:textId="13174E18" w:rsidR="004308A6" w:rsidRDefault="00990E63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Week 1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844B2" w14:textId="19438107" w:rsidR="004308A6" w:rsidRDefault="006F1399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Proponent</w:t>
            </w:r>
          </w:p>
        </w:tc>
      </w:tr>
      <w:tr w:rsidR="004308A6" w14:paraId="1AF7162D" w14:textId="77777777" w:rsidTr="004308A6"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C6100" w14:textId="039D2B7E" w:rsidR="004308A6" w:rsidRPr="00990E63" w:rsidRDefault="00CF1EBC" w:rsidP="00D73661">
            <w:pPr>
              <w:pStyle w:val="ListParagraph"/>
              <w:numPr>
                <w:ilvl w:val="0"/>
                <w:numId w:val="3"/>
              </w:numPr>
              <w:ind w:left="250" w:hanging="250"/>
              <w:jc w:val="left"/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 xml:space="preserve">Review </w:t>
            </w:r>
            <w:r w:rsidR="006F1399">
              <w:rPr>
                <w:rFonts w:ascii="Trebuchet MS" w:hAnsi="Trebuchet MS" w:cs="Arial"/>
              </w:rPr>
              <w:t>program information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EEAEF" w14:textId="21086BBE" w:rsidR="004308A6" w:rsidRDefault="006F1399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Week 1</w:t>
            </w: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20143" w14:textId="4EA3B738" w:rsidR="004308A6" w:rsidRDefault="006F1399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Week 3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72D07" w14:textId="15BD4AAA" w:rsidR="004308A6" w:rsidRDefault="006F1399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Proponent</w:t>
            </w:r>
          </w:p>
        </w:tc>
      </w:tr>
      <w:tr w:rsidR="004308A6" w14:paraId="2E60C6C2" w14:textId="77777777" w:rsidTr="004308A6"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A6B68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B44E5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72AF4" w14:textId="33EA3FB8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7B8FE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</w:tr>
      <w:tr w:rsidR="004308A6" w14:paraId="10809C41" w14:textId="77777777" w:rsidTr="004308A6"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5DC30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6A070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D03DD" w14:textId="61C664D1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A1ABC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</w:tr>
      <w:tr w:rsidR="004308A6" w14:paraId="258E4855" w14:textId="77777777" w:rsidTr="004308A6"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72A21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94698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687" w14:textId="65F372D5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957E8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</w:tr>
      <w:tr w:rsidR="004308A6" w14:paraId="5F5731FC" w14:textId="77777777" w:rsidTr="004308A6"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9B1AE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CBE6B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24104" w14:textId="78E8A707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52A5E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</w:tr>
      <w:tr w:rsidR="004308A6" w14:paraId="01C0E941" w14:textId="77777777" w:rsidTr="004308A6"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58895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749B2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2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59585" w14:textId="79DA9F89" w:rsidR="004308A6" w:rsidRDefault="004308A6">
            <w:pPr>
              <w:rPr>
                <w:rFonts w:ascii="Trebuchet MS" w:hAnsi="Trebuchet MS" w:cs="Arial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5DD8A" w14:textId="77777777" w:rsidR="004308A6" w:rsidRDefault="004308A6">
            <w:pPr>
              <w:rPr>
                <w:rFonts w:ascii="Trebuchet MS" w:hAnsi="Trebuchet MS" w:cs="Arial"/>
              </w:rPr>
            </w:pPr>
          </w:p>
        </w:tc>
      </w:tr>
    </w:tbl>
    <w:p w14:paraId="63EC75FE" w14:textId="77777777" w:rsidR="004308A6" w:rsidRPr="004308A6" w:rsidRDefault="004308A6" w:rsidP="004308A6"/>
    <w:sectPr w:rsidR="004308A6" w:rsidRPr="004308A6" w:rsidSect="008B2D62">
      <w:pgSz w:w="12240" w:h="15840"/>
      <w:pgMar w:top="2160" w:right="1350" w:bottom="1440" w:left="1800" w:header="45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2F2047" w14:textId="77777777" w:rsidR="009B3D5D" w:rsidRDefault="009B3D5D">
      <w:r>
        <w:separator/>
      </w:r>
    </w:p>
  </w:endnote>
  <w:endnote w:type="continuationSeparator" w:id="0">
    <w:p w14:paraId="11040B3A" w14:textId="77777777" w:rsidR="009B3D5D" w:rsidRDefault="009B3D5D">
      <w:r>
        <w:continuationSeparator/>
      </w:r>
    </w:p>
  </w:endnote>
  <w:endnote w:type="continuationNotice" w:id="1">
    <w:p w14:paraId="2C4CE08F" w14:textId="77777777" w:rsidR="009B3D5D" w:rsidRDefault="009B3D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BB45AF" w14:textId="77777777" w:rsidR="009B3D5D" w:rsidRDefault="009B3D5D">
      <w:r>
        <w:separator/>
      </w:r>
    </w:p>
  </w:footnote>
  <w:footnote w:type="continuationSeparator" w:id="0">
    <w:p w14:paraId="0A3786E4" w14:textId="77777777" w:rsidR="009B3D5D" w:rsidRDefault="009B3D5D">
      <w:r>
        <w:continuationSeparator/>
      </w:r>
    </w:p>
  </w:footnote>
  <w:footnote w:type="continuationNotice" w:id="1">
    <w:p w14:paraId="6D1AE3B2" w14:textId="77777777" w:rsidR="009B3D5D" w:rsidRDefault="009B3D5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79778B"/>
    <w:multiLevelType w:val="hybridMultilevel"/>
    <w:tmpl w:val="4D7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4B517C"/>
    <w:multiLevelType w:val="hybridMultilevel"/>
    <w:tmpl w:val="77546A6E"/>
    <w:lvl w:ilvl="0" w:tplc="38EADC00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1019A0"/>
    <w:multiLevelType w:val="hybridMultilevel"/>
    <w:tmpl w:val="EF764C30"/>
    <w:lvl w:ilvl="0" w:tplc="F2D205E6">
      <w:start w:val="1"/>
      <w:numFmt w:val="decimal"/>
      <w:pStyle w:val="MBL1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 w:tplc="876CAB02">
      <w:start w:val="1"/>
      <w:numFmt w:val="lowerLetter"/>
      <w:pStyle w:val="MBL2"/>
      <w:lvlText w:val="(%2)"/>
      <w:lvlJc w:val="left"/>
      <w:pPr>
        <w:tabs>
          <w:tab w:val="num" w:pos="360"/>
        </w:tabs>
        <w:ind w:left="720" w:hanging="720"/>
      </w:pPr>
      <w:rPr>
        <w:rFonts w:hint="default"/>
      </w:rPr>
    </w:lvl>
    <w:lvl w:ilvl="2" w:tplc="FFE475FE">
      <w:start w:val="1"/>
      <w:numFmt w:val="lowerRoman"/>
      <w:pStyle w:val="MBL3"/>
      <w:lvlText w:val="(%3)"/>
      <w:lvlJc w:val="left"/>
      <w:pPr>
        <w:tabs>
          <w:tab w:val="num" w:pos="720"/>
        </w:tabs>
        <w:ind w:left="1800" w:hanging="1080"/>
      </w:pPr>
      <w:rPr>
        <w:rFonts w:hint="default"/>
      </w:rPr>
    </w:lvl>
    <w:lvl w:ilvl="3" w:tplc="0F5C95FA">
      <w:start w:val="1"/>
      <w:numFmt w:val="decimal"/>
      <w:pStyle w:val="MBL4"/>
      <w:lvlText w:val="(%4)"/>
      <w:lvlJc w:val="left"/>
      <w:pPr>
        <w:tabs>
          <w:tab w:val="num" w:pos="0"/>
        </w:tabs>
        <w:ind w:left="2880" w:hanging="720"/>
      </w:pPr>
      <w:rPr>
        <w:rFonts w:hint="default"/>
      </w:rPr>
    </w:lvl>
    <w:lvl w:ilvl="4" w:tplc="1A36E29C">
      <w:start w:val="1"/>
      <w:numFmt w:val="upperLetter"/>
      <w:pStyle w:val="MBL5"/>
      <w:lvlText w:val="(%5)"/>
      <w:lvlJc w:val="left"/>
      <w:pPr>
        <w:tabs>
          <w:tab w:val="num" w:pos="0"/>
        </w:tabs>
        <w:ind w:left="3600" w:hanging="720"/>
      </w:pPr>
      <w:rPr>
        <w:rFonts w:hint="default"/>
      </w:rPr>
    </w:lvl>
    <w:lvl w:ilvl="5" w:tplc="35C43270">
      <w:start w:val="1"/>
      <w:numFmt w:val="upperRoman"/>
      <w:pStyle w:val="MBL6"/>
      <w:lvlText w:val="(%6)"/>
      <w:lvlJc w:val="left"/>
      <w:pPr>
        <w:tabs>
          <w:tab w:val="num" w:pos="0"/>
        </w:tabs>
        <w:ind w:left="4320" w:hanging="720"/>
      </w:pPr>
      <w:rPr>
        <w:rFonts w:hint="default"/>
      </w:rPr>
    </w:lvl>
    <w:lvl w:ilvl="6" w:tplc="6F8A7918">
      <w:start w:val="1"/>
      <w:numFmt w:val="decimal"/>
      <w:pStyle w:val="MBL7"/>
      <w:lvlText w:val="%7)"/>
      <w:lvlJc w:val="left"/>
      <w:pPr>
        <w:tabs>
          <w:tab w:val="num" w:pos="0"/>
        </w:tabs>
        <w:ind w:left="5040" w:hanging="720"/>
      </w:pPr>
      <w:rPr>
        <w:rFonts w:hint="default"/>
      </w:rPr>
    </w:lvl>
    <w:lvl w:ilvl="7" w:tplc="F51E31C4">
      <w:start w:val="1"/>
      <w:numFmt w:val="lowerLetter"/>
      <w:pStyle w:val="MBL8"/>
      <w:lvlText w:val="%8)"/>
      <w:lvlJc w:val="left"/>
      <w:pPr>
        <w:tabs>
          <w:tab w:val="num" w:pos="0"/>
        </w:tabs>
        <w:ind w:left="5760" w:hanging="720"/>
      </w:pPr>
      <w:rPr>
        <w:rFonts w:hint="default"/>
      </w:rPr>
    </w:lvl>
    <w:lvl w:ilvl="8" w:tplc="95F2F9A6">
      <w:start w:val="1"/>
      <w:numFmt w:val="lowerRoman"/>
      <w:pStyle w:val="MBL9"/>
      <w:lvlText w:val="%9)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7UwNDY2MTQxMTFV0lEKTi0uzszPAykwqQUAhKyZoiwAAAA="/>
  </w:docVars>
  <w:rsids>
    <w:rsidRoot w:val="005B3682"/>
    <w:rsid w:val="00000A0C"/>
    <w:rsid w:val="00000D08"/>
    <w:rsid w:val="00001303"/>
    <w:rsid w:val="00004181"/>
    <w:rsid w:val="00004D32"/>
    <w:rsid w:val="00004EFF"/>
    <w:rsid w:val="000053C9"/>
    <w:rsid w:val="000062DE"/>
    <w:rsid w:val="0000787E"/>
    <w:rsid w:val="00007939"/>
    <w:rsid w:val="000106A7"/>
    <w:rsid w:val="00011227"/>
    <w:rsid w:val="00011503"/>
    <w:rsid w:val="000117D3"/>
    <w:rsid w:val="00011974"/>
    <w:rsid w:val="0001232D"/>
    <w:rsid w:val="00012BEB"/>
    <w:rsid w:val="000135B3"/>
    <w:rsid w:val="00013920"/>
    <w:rsid w:val="000139FD"/>
    <w:rsid w:val="00013C3B"/>
    <w:rsid w:val="00013DC4"/>
    <w:rsid w:val="00013E38"/>
    <w:rsid w:val="00015F1C"/>
    <w:rsid w:val="000162AB"/>
    <w:rsid w:val="000176C9"/>
    <w:rsid w:val="000202F7"/>
    <w:rsid w:val="00020AB9"/>
    <w:rsid w:val="00021AF4"/>
    <w:rsid w:val="00021FC6"/>
    <w:rsid w:val="000224FE"/>
    <w:rsid w:val="00022AE3"/>
    <w:rsid w:val="0002323B"/>
    <w:rsid w:val="0002330A"/>
    <w:rsid w:val="00023ACA"/>
    <w:rsid w:val="00025824"/>
    <w:rsid w:val="000259EC"/>
    <w:rsid w:val="00025B75"/>
    <w:rsid w:val="00026729"/>
    <w:rsid w:val="00026871"/>
    <w:rsid w:val="00026894"/>
    <w:rsid w:val="00027477"/>
    <w:rsid w:val="0003004D"/>
    <w:rsid w:val="0003015C"/>
    <w:rsid w:val="0003074C"/>
    <w:rsid w:val="00031121"/>
    <w:rsid w:val="000316AF"/>
    <w:rsid w:val="000319EA"/>
    <w:rsid w:val="00032011"/>
    <w:rsid w:val="000327EA"/>
    <w:rsid w:val="00032FB3"/>
    <w:rsid w:val="000349B8"/>
    <w:rsid w:val="00034A2D"/>
    <w:rsid w:val="00034BE1"/>
    <w:rsid w:val="00034E51"/>
    <w:rsid w:val="00035264"/>
    <w:rsid w:val="00035E3D"/>
    <w:rsid w:val="000364E7"/>
    <w:rsid w:val="00036E22"/>
    <w:rsid w:val="000378B5"/>
    <w:rsid w:val="00040312"/>
    <w:rsid w:val="000418AD"/>
    <w:rsid w:val="00042759"/>
    <w:rsid w:val="000436C7"/>
    <w:rsid w:val="00043BC0"/>
    <w:rsid w:val="00043E5D"/>
    <w:rsid w:val="00050967"/>
    <w:rsid w:val="00050CB2"/>
    <w:rsid w:val="00050DF5"/>
    <w:rsid w:val="0005170B"/>
    <w:rsid w:val="00051E96"/>
    <w:rsid w:val="00053B27"/>
    <w:rsid w:val="00053D32"/>
    <w:rsid w:val="000550A6"/>
    <w:rsid w:val="000557D6"/>
    <w:rsid w:val="000600AE"/>
    <w:rsid w:val="00060F31"/>
    <w:rsid w:val="000625D1"/>
    <w:rsid w:val="00062B67"/>
    <w:rsid w:val="00064249"/>
    <w:rsid w:val="00065717"/>
    <w:rsid w:val="00065B09"/>
    <w:rsid w:val="000669FB"/>
    <w:rsid w:val="00066F3F"/>
    <w:rsid w:val="00066F86"/>
    <w:rsid w:val="000673BB"/>
    <w:rsid w:val="000679E1"/>
    <w:rsid w:val="00067CE2"/>
    <w:rsid w:val="00071089"/>
    <w:rsid w:val="000727FE"/>
    <w:rsid w:val="000728C4"/>
    <w:rsid w:val="00072FA4"/>
    <w:rsid w:val="00072FE5"/>
    <w:rsid w:val="00073347"/>
    <w:rsid w:val="0007357F"/>
    <w:rsid w:val="00073903"/>
    <w:rsid w:val="000739D8"/>
    <w:rsid w:val="00073A4D"/>
    <w:rsid w:val="000741C5"/>
    <w:rsid w:val="00074713"/>
    <w:rsid w:val="00075154"/>
    <w:rsid w:val="00077157"/>
    <w:rsid w:val="000773BD"/>
    <w:rsid w:val="00077602"/>
    <w:rsid w:val="00077C95"/>
    <w:rsid w:val="00077EC4"/>
    <w:rsid w:val="000807BD"/>
    <w:rsid w:val="00081C31"/>
    <w:rsid w:val="00081DE4"/>
    <w:rsid w:val="00081FD8"/>
    <w:rsid w:val="000830CA"/>
    <w:rsid w:val="0008335F"/>
    <w:rsid w:val="000838D7"/>
    <w:rsid w:val="0008396C"/>
    <w:rsid w:val="00085AF2"/>
    <w:rsid w:val="000879DB"/>
    <w:rsid w:val="00090B7F"/>
    <w:rsid w:val="00093A5B"/>
    <w:rsid w:val="00093DC9"/>
    <w:rsid w:val="00093F26"/>
    <w:rsid w:val="00094360"/>
    <w:rsid w:val="00094753"/>
    <w:rsid w:val="00094B4A"/>
    <w:rsid w:val="00094E60"/>
    <w:rsid w:val="000959D9"/>
    <w:rsid w:val="00096997"/>
    <w:rsid w:val="00097B18"/>
    <w:rsid w:val="000A036A"/>
    <w:rsid w:val="000A10EF"/>
    <w:rsid w:val="000A1590"/>
    <w:rsid w:val="000A201F"/>
    <w:rsid w:val="000A4864"/>
    <w:rsid w:val="000A5750"/>
    <w:rsid w:val="000A5D0C"/>
    <w:rsid w:val="000A5DE4"/>
    <w:rsid w:val="000A76EC"/>
    <w:rsid w:val="000B08BA"/>
    <w:rsid w:val="000B09F1"/>
    <w:rsid w:val="000B1151"/>
    <w:rsid w:val="000B38FF"/>
    <w:rsid w:val="000B419C"/>
    <w:rsid w:val="000B48D8"/>
    <w:rsid w:val="000B544F"/>
    <w:rsid w:val="000B627A"/>
    <w:rsid w:val="000B6481"/>
    <w:rsid w:val="000B69D1"/>
    <w:rsid w:val="000B6D23"/>
    <w:rsid w:val="000B751C"/>
    <w:rsid w:val="000C0737"/>
    <w:rsid w:val="000C0867"/>
    <w:rsid w:val="000C1989"/>
    <w:rsid w:val="000C4856"/>
    <w:rsid w:val="000C5971"/>
    <w:rsid w:val="000D28FE"/>
    <w:rsid w:val="000D298E"/>
    <w:rsid w:val="000D2DFD"/>
    <w:rsid w:val="000D2F49"/>
    <w:rsid w:val="000D3848"/>
    <w:rsid w:val="000D3EB2"/>
    <w:rsid w:val="000D473E"/>
    <w:rsid w:val="000D4F48"/>
    <w:rsid w:val="000D5314"/>
    <w:rsid w:val="000D5934"/>
    <w:rsid w:val="000D6646"/>
    <w:rsid w:val="000D68E2"/>
    <w:rsid w:val="000D7E67"/>
    <w:rsid w:val="000E1C2C"/>
    <w:rsid w:val="000E2A9D"/>
    <w:rsid w:val="000E2DAF"/>
    <w:rsid w:val="000E3532"/>
    <w:rsid w:val="000E37BD"/>
    <w:rsid w:val="000E39FF"/>
    <w:rsid w:val="000E3EA2"/>
    <w:rsid w:val="000E3F4A"/>
    <w:rsid w:val="000E3FC5"/>
    <w:rsid w:val="000E4CBD"/>
    <w:rsid w:val="000E5765"/>
    <w:rsid w:val="000E6BB8"/>
    <w:rsid w:val="000F0B9C"/>
    <w:rsid w:val="000F2493"/>
    <w:rsid w:val="000F2DC0"/>
    <w:rsid w:val="000F329C"/>
    <w:rsid w:val="000F5097"/>
    <w:rsid w:val="000F5170"/>
    <w:rsid w:val="000F59AE"/>
    <w:rsid w:val="000F5E6B"/>
    <w:rsid w:val="000F60DE"/>
    <w:rsid w:val="000F69D6"/>
    <w:rsid w:val="000F6D3F"/>
    <w:rsid w:val="000F701E"/>
    <w:rsid w:val="000F7B18"/>
    <w:rsid w:val="00100DCD"/>
    <w:rsid w:val="00101213"/>
    <w:rsid w:val="00103786"/>
    <w:rsid w:val="00103928"/>
    <w:rsid w:val="00104109"/>
    <w:rsid w:val="001045FC"/>
    <w:rsid w:val="00105423"/>
    <w:rsid w:val="001060D8"/>
    <w:rsid w:val="001066B1"/>
    <w:rsid w:val="0010672E"/>
    <w:rsid w:val="0010774F"/>
    <w:rsid w:val="00107D90"/>
    <w:rsid w:val="00107F63"/>
    <w:rsid w:val="00110629"/>
    <w:rsid w:val="001111A0"/>
    <w:rsid w:val="00111899"/>
    <w:rsid w:val="00111C04"/>
    <w:rsid w:val="0011261E"/>
    <w:rsid w:val="00112F94"/>
    <w:rsid w:val="00113DA3"/>
    <w:rsid w:val="00114D87"/>
    <w:rsid w:val="00115055"/>
    <w:rsid w:val="00116B44"/>
    <w:rsid w:val="00116D30"/>
    <w:rsid w:val="0011733C"/>
    <w:rsid w:val="001177FA"/>
    <w:rsid w:val="00117816"/>
    <w:rsid w:val="00121A58"/>
    <w:rsid w:val="00121C1E"/>
    <w:rsid w:val="00123857"/>
    <w:rsid w:val="001247C4"/>
    <w:rsid w:val="0012563B"/>
    <w:rsid w:val="00125A7D"/>
    <w:rsid w:val="00126645"/>
    <w:rsid w:val="0012686D"/>
    <w:rsid w:val="00127434"/>
    <w:rsid w:val="00127A0C"/>
    <w:rsid w:val="00127DEC"/>
    <w:rsid w:val="00131D0F"/>
    <w:rsid w:val="00131F4C"/>
    <w:rsid w:val="00131FD5"/>
    <w:rsid w:val="00132AF1"/>
    <w:rsid w:val="00132BF8"/>
    <w:rsid w:val="0013322E"/>
    <w:rsid w:val="00133D80"/>
    <w:rsid w:val="00134601"/>
    <w:rsid w:val="00135004"/>
    <w:rsid w:val="001350F1"/>
    <w:rsid w:val="001351B9"/>
    <w:rsid w:val="001351F0"/>
    <w:rsid w:val="00135A60"/>
    <w:rsid w:val="001361C1"/>
    <w:rsid w:val="00136B1C"/>
    <w:rsid w:val="0013741A"/>
    <w:rsid w:val="00137651"/>
    <w:rsid w:val="00137889"/>
    <w:rsid w:val="00137E75"/>
    <w:rsid w:val="0014019D"/>
    <w:rsid w:val="00141CD3"/>
    <w:rsid w:val="00142B56"/>
    <w:rsid w:val="00142CA4"/>
    <w:rsid w:val="00143CDA"/>
    <w:rsid w:val="00144396"/>
    <w:rsid w:val="001447FB"/>
    <w:rsid w:val="001448F6"/>
    <w:rsid w:val="00144A26"/>
    <w:rsid w:val="00144EC2"/>
    <w:rsid w:val="00145357"/>
    <w:rsid w:val="00145D1D"/>
    <w:rsid w:val="00145E2A"/>
    <w:rsid w:val="001462AA"/>
    <w:rsid w:val="0014728A"/>
    <w:rsid w:val="00147B4D"/>
    <w:rsid w:val="00150997"/>
    <w:rsid w:val="0015180C"/>
    <w:rsid w:val="00151B89"/>
    <w:rsid w:val="00151EB2"/>
    <w:rsid w:val="0015235B"/>
    <w:rsid w:val="00152D59"/>
    <w:rsid w:val="001533BB"/>
    <w:rsid w:val="0015420F"/>
    <w:rsid w:val="001547A1"/>
    <w:rsid w:val="001557C1"/>
    <w:rsid w:val="00155A8B"/>
    <w:rsid w:val="001569E2"/>
    <w:rsid w:val="00157171"/>
    <w:rsid w:val="00157251"/>
    <w:rsid w:val="001572C4"/>
    <w:rsid w:val="0015779F"/>
    <w:rsid w:val="00157D96"/>
    <w:rsid w:val="001601D3"/>
    <w:rsid w:val="00161395"/>
    <w:rsid w:val="00162E03"/>
    <w:rsid w:val="00163293"/>
    <w:rsid w:val="00163780"/>
    <w:rsid w:val="00163812"/>
    <w:rsid w:val="00163A44"/>
    <w:rsid w:val="00164553"/>
    <w:rsid w:val="001645D6"/>
    <w:rsid w:val="00165AB1"/>
    <w:rsid w:val="00165CE5"/>
    <w:rsid w:val="001661EC"/>
    <w:rsid w:val="00166248"/>
    <w:rsid w:val="00167393"/>
    <w:rsid w:val="001679F9"/>
    <w:rsid w:val="00167B57"/>
    <w:rsid w:val="0017161D"/>
    <w:rsid w:val="00173074"/>
    <w:rsid w:val="0017308B"/>
    <w:rsid w:val="0017365F"/>
    <w:rsid w:val="001739A6"/>
    <w:rsid w:val="00173E13"/>
    <w:rsid w:val="00173EE5"/>
    <w:rsid w:val="00174189"/>
    <w:rsid w:val="0017465C"/>
    <w:rsid w:val="0017565B"/>
    <w:rsid w:val="00175A92"/>
    <w:rsid w:val="00175C12"/>
    <w:rsid w:val="0017623A"/>
    <w:rsid w:val="00177836"/>
    <w:rsid w:val="00177FF6"/>
    <w:rsid w:val="00180613"/>
    <w:rsid w:val="00184A8C"/>
    <w:rsid w:val="00184B27"/>
    <w:rsid w:val="001850C0"/>
    <w:rsid w:val="0018661D"/>
    <w:rsid w:val="00187397"/>
    <w:rsid w:val="0018768A"/>
    <w:rsid w:val="00187B1B"/>
    <w:rsid w:val="001909A6"/>
    <w:rsid w:val="0019159B"/>
    <w:rsid w:val="00191F7A"/>
    <w:rsid w:val="00192F28"/>
    <w:rsid w:val="001943AE"/>
    <w:rsid w:val="00195E9A"/>
    <w:rsid w:val="00196215"/>
    <w:rsid w:val="0019648A"/>
    <w:rsid w:val="00196AA7"/>
    <w:rsid w:val="001A1101"/>
    <w:rsid w:val="001A1E62"/>
    <w:rsid w:val="001A1F50"/>
    <w:rsid w:val="001A2255"/>
    <w:rsid w:val="001A27F3"/>
    <w:rsid w:val="001A2A63"/>
    <w:rsid w:val="001A38DD"/>
    <w:rsid w:val="001A3FB6"/>
    <w:rsid w:val="001A5E2A"/>
    <w:rsid w:val="001A6605"/>
    <w:rsid w:val="001A6845"/>
    <w:rsid w:val="001A698A"/>
    <w:rsid w:val="001A6BDC"/>
    <w:rsid w:val="001B02B5"/>
    <w:rsid w:val="001B1060"/>
    <w:rsid w:val="001B1220"/>
    <w:rsid w:val="001B23B4"/>
    <w:rsid w:val="001B2FF5"/>
    <w:rsid w:val="001B30E1"/>
    <w:rsid w:val="001B3383"/>
    <w:rsid w:val="001B56A2"/>
    <w:rsid w:val="001B603C"/>
    <w:rsid w:val="001B7817"/>
    <w:rsid w:val="001B7B37"/>
    <w:rsid w:val="001C097B"/>
    <w:rsid w:val="001C36C2"/>
    <w:rsid w:val="001C4EC6"/>
    <w:rsid w:val="001C54B2"/>
    <w:rsid w:val="001C62A1"/>
    <w:rsid w:val="001C65E8"/>
    <w:rsid w:val="001D06D5"/>
    <w:rsid w:val="001D0C3A"/>
    <w:rsid w:val="001D2E3B"/>
    <w:rsid w:val="001D2EA8"/>
    <w:rsid w:val="001D3957"/>
    <w:rsid w:val="001D3AB2"/>
    <w:rsid w:val="001D51DC"/>
    <w:rsid w:val="001D7467"/>
    <w:rsid w:val="001E1619"/>
    <w:rsid w:val="001E18FB"/>
    <w:rsid w:val="001E1986"/>
    <w:rsid w:val="001E1BFB"/>
    <w:rsid w:val="001E1C17"/>
    <w:rsid w:val="001E1F9F"/>
    <w:rsid w:val="001E3416"/>
    <w:rsid w:val="001E40E4"/>
    <w:rsid w:val="001E5191"/>
    <w:rsid w:val="001E66F0"/>
    <w:rsid w:val="001E69D9"/>
    <w:rsid w:val="001E741F"/>
    <w:rsid w:val="001F2024"/>
    <w:rsid w:val="001F3FF9"/>
    <w:rsid w:val="001F5750"/>
    <w:rsid w:val="001F722A"/>
    <w:rsid w:val="001F72AD"/>
    <w:rsid w:val="001F72FB"/>
    <w:rsid w:val="001F7B29"/>
    <w:rsid w:val="002001FB"/>
    <w:rsid w:val="002012F6"/>
    <w:rsid w:val="0020148D"/>
    <w:rsid w:val="00201827"/>
    <w:rsid w:val="00201947"/>
    <w:rsid w:val="00202533"/>
    <w:rsid w:val="00202949"/>
    <w:rsid w:val="00203346"/>
    <w:rsid w:val="0020478D"/>
    <w:rsid w:val="00204D24"/>
    <w:rsid w:val="00204D2B"/>
    <w:rsid w:val="00204E3B"/>
    <w:rsid w:val="002057F7"/>
    <w:rsid w:val="00205A39"/>
    <w:rsid w:val="002069DD"/>
    <w:rsid w:val="00206B5F"/>
    <w:rsid w:val="002101F9"/>
    <w:rsid w:val="00210E94"/>
    <w:rsid w:val="002117C7"/>
    <w:rsid w:val="002127AD"/>
    <w:rsid w:val="00212B36"/>
    <w:rsid w:val="00212F69"/>
    <w:rsid w:val="0021384F"/>
    <w:rsid w:val="00213C7A"/>
    <w:rsid w:val="002142AD"/>
    <w:rsid w:val="002144A8"/>
    <w:rsid w:val="0021490B"/>
    <w:rsid w:val="00215383"/>
    <w:rsid w:val="002155E3"/>
    <w:rsid w:val="002157FE"/>
    <w:rsid w:val="002159D4"/>
    <w:rsid w:val="00215FE1"/>
    <w:rsid w:val="00220797"/>
    <w:rsid w:val="002207F2"/>
    <w:rsid w:val="002222EC"/>
    <w:rsid w:val="00222A23"/>
    <w:rsid w:val="00222C64"/>
    <w:rsid w:val="002241A0"/>
    <w:rsid w:val="00224961"/>
    <w:rsid w:val="00224C5A"/>
    <w:rsid w:val="00225E6F"/>
    <w:rsid w:val="0022632A"/>
    <w:rsid w:val="00226AC0"/>
    <w:rsid w:val="00227FEA"/>
    <w:rsid w:val="00230403"/>
    <w:rsid w:val="00230C4A"/>
    <w:rsid w:val="0023123C"/>
    <w:rsid w:val="002315BF"/>
    <w:rsid w:val="00232C9E"/>
    <w:rsid w:val="002337AC"/>
    <w:rsid w:val="00233AE4"/>
    <w:rsid w:val="00234224"/>
    <w:rsid w:val="00235115"/>
    <w:rsid w:val="0023517C"/>
    <w:rsid w:val="0023635B"/>
    <w:rsid w:val="00237363"/>
    <w:rsid w:val="0023739F"/>
    <w:rsid w:val="00237BB6"/>
    <w:rsid w:val="00237C8B"/>
    <w:rsid w:val="00240040"/>
    <w:rsid w:val="00240077"/>
    <w:rsid w:val="0024071C"/>
    <w:rsid w:val="0024167A"/>
    <w:rsid w:val="00241DAA"/>
    <w:rsid w:val="00242DB6"/>
    <w:rsid w:val="00243311"/>
    <w:rsid w:val="0024475C"/>
    <w:rsid w:val="00244B35"/>
    <w:rsid w:val="0024559D"/>
    <w:rsid w:val="00245F12"/>
    <w:rsid w:val="0024652A"/>
    <w:rsid w:val="0024671E"/>
    <w:rsid w:val="00246E29"/>
    <w:rsid w:val="00247286"/>
    <w:rsid w:val="002477D9"/>
    <w:rsid w:val="002478A9"/>
    <w:rsid w:val="00247D1E"/>
    <w:rsid w:val="00250100"/>
    <w:rsid w:val="0025052F"/>
    <w:rsid w:val="00251889"/>
    <w:rsid w:val="00252CC8"/>
    <w:rsid w:val="002534DC"/>
    <w:rsid w:val="002537C0"/>
    <w:rsid w:val="00254858"/>
    <w:rsid w:val="00254EFC"/>
    <w:rsid w:val="00254F46"/>
    <w:rsid w:val="00255B6B"/>
    <w:rsid w:val="00256750"/>
    <w:rsid w:val="00256EDC"/>
    <w:rsid w:val="00257014"/>
    <w:rsid w:val="00257202"/>
    <w:rsid w:val="002574EF"/>
    <w:rsid w:val="00257A12"/>
    <w:rsid w:val="002608C5"/>
    <w:rsid w:val="0026227C"/>
    <w:rsid w:val="0026280D"/>
    <w:rsid w:val="002630B8"/>
    <w:rsid w:val="0026384F"/>
    <w:rsid w:val="00264659"/>
    <w:rsid w:val="00265596"/>
    <w:rsid w:val="002655EA"/>
    <w:rsid w:val="00265E32"/>
    <w:rsid w:val="002709AF"/>
    <w:rsid w:val="002726ED"/>
    <w:rsid w:val="002742E9"/>
    <w:rsid w:val="00274DCF"/>
    <w:rsid w:val="00274EA2"/>
    <w:rsid w:val="00275583"/>
    <w:rsid w:val="00275853"/>
    <w:rsid w:val="00275E88"/>
    <w:rsid w:val="002772C0"/>
    <w:rsid w:val="00277A20"/>
    <w:rsid w:val="00277A6A"/>
    <w:rsid w:val="00277B31"/>
    <w:rsid w:val="00277F8E"/>
    <w:rsid w:val="002802EA"/>
    <w:rsid w:val="0028092A"/>
    <w:rsid w:val="0028152E"/>
    <w:rsid w:val="00281742"/>
    <w:rsid w:val="00281939"/>
    <w:rsid w:val="002835CF"/>
    <w:rsid w:val="00283878"/>
    <w:rsid w:val="002844D1"/>
    <w:rsid w:val="00284FEF"/>
    <w:rsid w:val="00285405"/>
    <w:rsid w:val="002854DE"/>
    <w:rsid w:val="00285C2C"/>
    <w:rsid w:val="00285EF5"/>
    <w:rsid w:val="00287A24"/>
    <w:rsid w:val="00287E91"/>
    <w:rsid w:val="002906FA"/>
    <w:rsid w:val="00291B7A"/>
    <w:rsid w:val="0029206A"/>
    <w:rsid w:val="002937D6"/>
    <w:rsid w:val="00293BCA"/>
    <w:rsid w:val="00296287"/>
    <w:rsid w:val="002965EF"/>
    <w:rsid w:val="002A0752"/>
    <w:rsid w:val="002A0F32"/>
    <w:rsid w:val="002A20EE"/>
    <w:rsid w:val="002A3128"/>
    <w:rsid w:val="002B08E7"/>
    <w:rsid w:val="002B1222"/>
    <w:rsid w:val="002B3C1C"/>
    <w:rsid w:val="002B3FFC"/>
    <w:rsid w:val="002B5934"/>
    <w:rsid w:val="002B6FE6"/>
    <w:rsid w:val="002B76A4"/>
    <w:rsid w:val="002B770A"/>
    <w:rsid w:val="002C12DF"/>
    <w:rsid w:val="002C1653"/>
    <w:rsid w:val="002C16E7"/>
    <w:rsid w:val="002C1F65"/>
    <w:rsid w:val="002C29F5"/>
    <w:rsid w:val="002C3402"/>
    <w:rsid w:val="002C3D47"/>
    <w:rsid w:val="002C3F8D"/>
    <w:rsid w:val="002C5335"/>
    <w:rsid w:val="002C545C"/>
    <w:rsid w:val="002C5BD7"/>
    <w:rsid w:val="002C73CE"/>
    <w:rsid w:val="002C7996"/>
    <w:rsid w:val="002D090B"/>
    <w:rsid w:val="002D0DE2"/>
    <w:rsid w:val="002D16F2"/>
    <w:rsid w:val="002D2D95"/>
    <w:rsid w:val="002D2DDD"/>
    <w:rsid w:val="002D2FFE"/>
    <w:rsid w:val="002D4234"/>
    <w:rsid w:val="002D4342"/>
    <w:rsid w:val="002D4DDE"/>
    <w:rsid w:val="002D4F41"/>
    <w:rsid w:val="002D5E70"/>
    <w:rsid w:val="002D721A"/>
    <w:rsid w:val="002E03AD"/>
    <w:rsid w:val="002E06A0"/>
    <w:rsid w:val="002E080E"/>
    <w:rsid w:val="002E2930"/>
    <w:rsid w:val="002E2D83"/>
    <w:rsid w:val="002E3169"/>
    <w:rsid w:val="002E403C"/>
    <w:rsid w:val="002E41A7"/>
    <w:rsid w:val="002E4CDF"/>
    <w:rsid w:val="002E701B"/>
    <w:rsid w:val="002E728B"/>
    <w:rsid w:val="002E76F6"/>
    <w:rsid w:val="002E7B96"/>
    <w:rsid w:val="002E7D79"/>
    <w:rsid w:val="002F00F5"/>
    <w:rsid w:val="002F059E"/>
    <w:rsid w:val="002F0CEA"/>
    <w:rsid w:val="002F16F3"/>
    <w:rsid w:val="002F2281"/>
    <w:rsid w:val="002F249B"/>
    <w:rsid w:val="002F2D86"/>
    <w:rsid w:val="002F2E31"/>
    <w:rsid w:val="002F4038"/>
    <w:rsid w:val="002F4094"/>
    <w:rsid w:val="002F5395"/>
    <w:rsid w:val="002F541C"/>
    <w:rsid w:val="002F6D61"/>
    <w:rsid w:val="002F77A3"/>
    <w:rsid w:val="002F7E25"/>
    <w:rsid w:val="00300034"/>
    <w:rsid w:val="00300905"/>
    <w:rsid w:val="003018C9"/>
    <w:rsid w:val="00302540"/>
    <w:rsid w:val="00302E32"/>
    <w:rsid w:val="00303427"/>
    <w:rsid w:val="00304EBA"/>
    <w:rsid w:val="00305614"/>
    <w:rsid w:val="00305B1F"/>
    <w:rsid w:val="00305BAD"/>
    <w:rsid w:val="0030624D"/>
    <w:rsid w:val="003063FE"/>
    <w:rsid w:val="00306696"/>
    <w:rsid w:val="0030682B"/>
    <w:rsid w:val="003078C9"/>
    <w:rsid w:val="00310B0D"/>
    <w:rsid w:val="00311815"/>
    <w:rsid w:val="0031199B"/>
    <w:rsid w:val="00312D73"/>
    <w:rsid w:val="00314DF2"/>
    <w:rsid w:val="00315EEB"/>
    <w:rsid w:val="003163D9"/>
    <w:rsid w:val="00316DF3"/>
    <w:rsid w:val="00317322"/>
    <w:rsid w:val="0031741E"/>
    <w:rsid w:val="0032036A"/>
    <w:rsid w:val="003203D7"/>
    <w:rsid w:val="00321C69"/>
    <w:rsid w:val="00322270"/>
    <w:rsid w:val="00323476"/>
    <w:rsid w:val="00323673"/>
    <w:rsid w:val="003242BA"/>
    <w:rsid w:val="003254FD"/>
    <w:rsid w:val="00325C20"/>
    <w:rsid w:val="00326385"/>
    <w:rsid w:val="003268DF"/>
    <w:rsid w:val="00330C6B"/>
    <w:rsid w:val="003315D4"/>
    <w:rsid w:val="00331B87"/>
    <w:rsid w:val="00331C89"/>
    <w:rsid w:val="0033382F"/>
    <w:rsid w:val="003342D5"/>
    <w:rsid w:val="003346D6"/>
    <w:rsid w:val="003356C6"/>
    <w:rsid w:val="003356DD"/>
    <w:rsid w:val="00336438"/>
    <w:rsid w:val="00337C3B"/>
    <w:rsid w:val="00340513"/>
    <w:rsid w:val="00340827"/>
    <w:rsid w:val="00340CE1"/>
    <w:rsid w:val="003410EC"/>
    <w:rsid w:val="00341133"/>
    <w:rsid w:val="003412D2"/>
    <w:rsid w:val="00341DE0"/>
    <w:rsid w:val="00342316"/>
    <w:rsid w:val="00342DD9"/>
    <w:rsid w:val="003440D4"/>
    <w:rsid w:val="003441DD"/>
    <w:rsid w:val="00344468"/>
    <w:rsid w:val="003447D4"/>
    <w:rsid w:val="003449A7"/>
    <w:rsid w:val="00344FEE"/>
    <w:rsid w:val="003450DB"/>
    <w:rsid w:val="0034555E"/>
    <w:rsid w:val="0034583E"/>
    <w:rsid w:val="003467DD"/>
    <w:rsid w:val="0034798E"/>
    <w:rsid w:val="00350D74"/>
    <w:rsid w:val="00351DE6"/>
    <w:rsid w:val="0035359E"/>
    <w:rsid w:val="0035506E"/>
    <w:rsid w:val="00355F7C"/>
    <w:rsid w:val="00356157"/>
    <w:rsid w:val="0035667D"/>
    <w:rsid w:val="0035670E"/>
    <w:rsid w:val="003570E8"/>
    <w:rsid w:val="003579E0"/>
    <w:rsid w:val="003618AD"/>
    <w:rsid w:val="003636B7"/>
    <w:rsid w:val="00364301"/>
    <w:rsid w:val="00364F9F"/>
    <w:rsid w:val="00365FD8"/>
    <w:rsid w:val="00371B62"/>
    <w:rsid w:val="003723C9"/>
    <w:rsid w:val="003723DA"/>
    <w:rsid w:val="0037256B"/>
    <w:rsid w:val="00372EB5"/>
    <w:rsid w:val="003739B9"/>
    <w:rsid w:val="003740EB"/>
    <w:rsid w:val="00375B1C"/>
    <w:rsid w:val="00377FC8"/>
    <w:rsid w:val="003803C9"/>
    <w:rsid w:val="003811A0"/>
    <w:rsid w:val="00381301"/>
    <w:rsid w:val="003815EB"/>
    <w:rsid w:val="00381AA2"/>
    <w:rsid w:val="00382BF6"/>
    <w:rsid w:val="00382CFE"/>
    <w:rsid w:val="00384225"/>
    <w:rsid w:val="00384B0B"/>
    <w:rsid w:val="00384FC4"/>
    <w:rsid w:val="00385015"/>
    <w:rsid w:val="0038517E"/>
    <w:rsid w:val="00385202"/>
    <w:rsid w:val="0038555C"/>
    <w:rsid w:val="003856EB"/>
    <w:rsid w:val="003874C0"/>
    <w:rsid w:val="00391082"/>
    <w:rsid w:val="00391937"/>
    <w:rsid w:val="003936A1"/>
    <w:rsid w:val="0039396E"/>
    <w:rsid w:val="00393A7F"/>
    <w:rsid w:val="00393FB9"/>
    <w:rsid w:val="003959D0"/>
    <w:rsid w:val="00396524"/>
    <w:rsid w:val="0039692A"/>
    <w:rsid w:val="003969D6"/>
    <w:rsid w:val="003979A0"/>
    <w:rsid w:val="003A01E7"/>
    <w:rsid w:val="003A0B89"/>
    <w:rsid w:val="003A3107"/>
    <w:rsid w:val="003A43A4"/>
    <w:rsid w:val="003A6262"/>
    <w:rsid w:val="003A6E36"/>
    <w:rsid w:val="003B06CB"/>
    <w:rsid w:val="003B0852"/>
    <w:rsid w:val="003B0F0A"/>
    <w:rsid w:val="003B14B2"/>
    <w:rsid w:val="003B218E"/>
    <w:rsid w:val="003B22CD"/>
    <w:rsid w:val="003B3751"/>
    <w:rsid w:val="003B39F2"/>
    <w:rsid w:val="003B3E94"/>
    <w:rsid w:val="003B5806"/>
    <w:rsid w:val="003B6C35"/>
    <w:rsid w:val="003B7A30"/>
    <w:rsid w:val="003C0189"/>
    <w:rsid w:val="003C0669"/>
    <w:rsid w:val="003C14A4"/>
    <w:rsid w:val="003C1872"/>
    <w:rsid w:val="003C21E0"/>
    <w:rsid w:val="003C2A63"/>
    <w:rsid w:val="003C2CD9"/>
    <w:rsid w:val="003C2F5B"/>
    <w:rsid w:val="003C39F8"/>
    <w:rsid w:val="003C4F91"/>
    <w:rsid w:val="003C5F98"/>
    <w:rsid w:val="003C750A"/>
    <w:rsid w:val="003C7E95"/>
    <w:rsid w:val="003D0427"/>
    <w:rsid w:val="003D0802"/>
    <w:rsid w:val="003D1BEB"/>
    <w:rsid w:val="003D21EF"/>
    <w:rsid w:val="003D2F62"/>
    <w:rsid w:val="003D3105"/>
    <w:rsid w:val="003D36B2"/>
    <w:rsid w:val="003D42FB"/>
    <w:rsid w:val="003D648A"/>
    <w:rsid w:val="003D784A"/>
    <w:rsid w:val="003D7A4F"/>
    <w:rsid w:val="003D7CD0"/>
    <w:rsid w:val="003E13F6"/>
    <w:rsid w:val="003E2300"/>
    <w:rsid w:val="003E27F7"/>
    <w:rsid w:val="003E2A93"/>
    <w:rsid w:val="003E3A3F"/>
    <w:rsid w:val="003E3D66"/>
    <w:rsid w:val="003E549B"/>
    <w:rsid w:val="003E5A00"/>
    <w:rsid w:val="003E6039"/>
    <w:rsid w:val="003F11A6"/>
    <w:rsid w:val="003F42E4"/>
    <w:rsid w:val="003F5621"/>
    <w:rsid w:val="003F56F8"/>
    <w:rsid w:val="003F7501"/>
    <w:rsid w:val="003F7743"/>
    <w:rsid w:val="00400864"/>
    <w:rsid w:val="00401003"/>
    <w:rsid w:val="00401CE8"/>
    <w:rsid w:val="00402030"/>
    <w:rsid w:val="00402B6F"/>
    <w:rsid w:val="00403161"/>
    <w:rsid w:val="00403282"/>
    <w:rsid w:val="004038A3"/>
    <w:rsid w:val="00404D6C"/>
    <w:rsid w:val="0040503A"/>
    <w:rsid w:val="0040540B"/>
    <w:rsid w:val="00405427"/>
    <w:rsid w:val="004057C0"/>
    <w:rsid w:val="00405A04"/>
    <w:rsid w:val="004060FE"/>
    <w:rsid w:val="0040621D"/>
    <w:rsid w:val="00406DF6"/>
    <w:rsid w:val="00407176"/>
    <w:rsid w:val="00407888"/>
    <w:rsid w:val="00407B54"/>
    <w:rsid w:val="00410305"/>
    <w:rsid w:val="00410A77"/>
    <w:rsid w:val="00411F86"/>
    <w:rsid w:val="00412CCE"/>
    <w:rsid w:val="0041393D"/>
    <w:rsid w:val="00414454"/>
    <w:rsid w:val="00414A21"/>
    <w:rsid w:val="0041545A"/>
    <w:rsid w:val="00417AFC"/>
    <w:rsid w:val="00417B29"/>
    <w:rsid w:val="00417DE9"/>
    <w:rsid w:val="00420521"/>
    <w:rsid w:val="00420695"/>
    <w:rsid w:val="00422280"/>
    <w:rsid w:val="00422601"/>
    <w:rsid w:val="00423453"/>
    <w:rsid w:val="004245CD"/>
    <w:rsid w:val="004248BB"/>
    <w:rsid w:val="00424EC7"/>
    <w:rsid w:val="0042682B"/>
    <w:rsid w:val="004278DA"/>
    <w:rsid w:val="00430242"/>
    <w:rsid w:val="004302F1"/>
    <w:rsid w:val="004308A6"/>
    <w:rsid w:val="00430E26"/>
    <w:rsid w:val="004319BB"/>
    <w:rsid w:val="00431B79"/>
    <w:rsid w:val="00431C3E"/>
    <w:rsid w:val="00432387"/>
    <w:rsid w:val="00432918"/>
    <w:rsid w:val="00433B50"/>
    <w:rsid w:val="00434195"/>
    <w:rsid w:val="00434256"/>
    <w:rsid w:val="004406E7"/>
    <w:rsid w:val="004407ED"/>
    <w:rsid w:val="00442140"/>
    <w:rsid w:val="004439F7"/>
    <w:rsid w:val="00444526"/>
    <w:rsid w:val="00444DD2"/>
    <w:rsid w:val="0044609F"/>
    <w:rsid w:val="00446C50"/>
    <w:rsid w:val="00446C73"/>
    <w:rsid w:val="00446D38"/>
    <w:rsid w:val="00446E60"/>
    <w:rsid w:val="00446F5C"/>
    <w:rsid w:val="00447034"/>
    <w:rsid w:val="00450A93"/>
    <w:rsid w:val="00450EF7"/>
    <w:rsid w:val="004511B6"/>
    <w:rsid w:val="00451288"/>
    <w:rsid w:val="00451742"/>
    <w:rsid w:val="004519A0"/>
    <w:rsid w:val="00452F42"/>
    <w:rsid w:val="0045356F"/>
    <w:rsid w:val="004536AE"/>
    <w:rsid w:val="00453CD6"/>
    <w:rsid w:val="004542B2"/>
    <w:rsid w:val="00455DFC"/>
    <w:rsid w:val="00455F06"/>
    <w:rsid w:val="00456B74"/>
    <w:rsid w:val="00457C15"/>
    <w:rsid w:val="00460D3B"/>
    <w:rsid w:val="004610BA"/>
    <w:rsid w:val="00461193"/>
    <w:rsid w:val="0046199A"/>
    <w:rsid w:val="00462F7D"/>
    <w:rsid w:val="00464E81"/>
    <w:rsid w:val="004651CF"/>
    <w:rsid w:val="00466A5E"/>
    <w:rsid w:val="00466F26"/>
    <w:rsid w:val="00471698"/>
    <w:rsid w:val="0047252C"/>
    <w:rsid w:val="00472EF9"/>
    <w:rsid w:val="00473233"/>
    <w:rsid w:val="004767A2"/>
    <w:rsid w:val="00480662"/>
    <w:rsid w:val="00480ACF"/>
    <w:rsid w:val="0048247D"/>
    <w:rsid w:val="00482DCD"/>
    <w:rsid w:val="00482EED"/>
    <w:rsid w:val="0048367F"/>
    <w:rsid w:val="004838C9"/>
    <w:rsid w:val="00483B55"/>
    <w:rsid w:val="00484288"/>
    <w:rsid w:val="00484705"/>
    <w:rsid w:val="00485C72"/>
    <w:rsid w:val="00486063"/>
    <w:rsid w:val="004867F4"/>
    <w:rsid w:val="00486C67"/>
    <w:rsid w:val="00486CE4"/>
    <w:rsid w:val="00486F41"/>
    <w:rsid w:val="00486FE3"/>
    <w:rsid w:val="0048718E"/>
    <w:rsid w:val="00487509"/>
    <w:rsid w:val="00487BF5"/>
    <w:rsid w:val="004901CB"/>
    <w:rsid w:val="004912A9"/>
    <w:rsid w:val="00492BFC"/>
    <w:rsid w:val="00493354"/>
    <w:rsid w:val="00494956"/>
    <w:rsid w:val="00494D96"/>
    <w:rsid w:val="00495261"/>
    <w:rsid w:val="004960AC"/>
    <w:rsid w:val="00496567"/>
    <w:rsid w:val="00496E55"/>
    <w:rsid w:val="004A1343"/>
    <w:rsid w:val="004A1874"/>
    <w:rsid w:val="004A1BD8"/>
    <w:rsid w:val="004A1EDA"/>
    <w:rsid w:val="004A27EA"/>
    <w:rsid w:val="004A32E5"/>
    <w:rsid w:val="004A3A81"/>
    <w:rsid w:val="004A3C8C"/>
    <w:rsid w:val="004A4EF8"/>
    <w:rsid w:val="004A5686"/>
    <w:rsid w:val="004A6489"/>
    <w:rsid w:val="004A71C7"/>
    <w:rsid w:val="004B0354"/>
    <w:rsid w:val="004B0D10"/>
    <w:rsid w:val="004B2803"/>
    <w:rsid w:val="004B2AF8"/>
    <w:rsid w:val="004B2CD4"/>
    <w:rsid w:val="004B2FFD"/>
    <w:rsid w:val="004B3D99"/>
    <w:rsid w:val="004B66BD"/>
    <w:rsid w:val="004B6773"/>
    <w:rsid w:val="004B6B90"/>
    <w:rsid w:val="004B6DC1"/>
    <w:rsid w:val="004B767B"/>
    <w:rsid w:val="004B7C22"/>
    <w:rsid w:val="004B7C31"/>
    <w:rsid w:val="004C0567"/>
    <w:rsid w:val="004C0B35"/>
    <w:rsid w:val="004C1884"/>
    <w:rsid w:val="004C1EF6"/>
    <w:rsid w:val="004C3963"/>
    <w:rsid w:val="004C3ADD"/>
    <w:rsid w:val="004C65FC"/>
    <w:rsid w:val="004C6C21"/>
    <w:rsid w:val="004D3175"/>
    <w:rsid w:val="004D4E90"/>
    <w:rsid w:val="004D5A21"/>
    <w:rsid w:val="004D5A22"/>
    <w:rsid w:val="004D5FA0"/>
    <w:rsid w:val="004D6DF2"/>
    <w:rsid w:val="004D7BFF"/>
    <w:rsid w:val="004D7F3B"/>
    <w:rsid w:val="004E08B8"/>
    <w:rsid w:val="004E2FED"/>
    <w:rsid w:val="004E35D6"/>
    <w:rsid w:val="004E3FF6"/>
    <w:rsid w:val="004E4EF3"/>
    <w:rsid w:val="004E511A"/>
    <w:rsid w:val="004E69A9"/>
    <w:rsid w:val="004E6C71"/>
    <w:rsid w:val="004E7D19"/>
    <w:rsid w:val="004F040E"/>
    <w:rsid w:val="004F0425"/>
    <w:rsid w:val="004F1085"/>
    <w:rsid w:val="004F13C6"/>
    <w:rsid w:val="004F2D38"/>
    <w:rsid w:val="004F4247"/>
    <w:rsid w:val="004F46D5"/>
    <w:rsid w:val="004F49A4"/>
    <w:rsid w:val="004F57B8"/>
    <w:rsid w:val="004F5882"/>
    <w:rsid w:val="004F59A7"/>
    <w:rsid w:val="004F59B6"/>
    <w:rsid w:val="004F6C27"/>
    <w:rsid w:val="005013DD"/>
    <w:rsid w:val="00501523"/>
    <w:rsid w:val="005042AD"/>
    <w:rsid w:val="00504CA7"/>
    <w:rsid w:val="00507336"/>
    <w:rsid w:val="00507D3A"/>
    <w:rsid w:val="00507DB5"/>
    <w:rsid w:val="0051145F"/>
    <w:rsid w:val="00511BFE"/>
    <w:rsid w:val="00511D56"/>
    <w:rsid w:val="00512450"/>
    <w:rsid w:val="0051267B"/>
    <w:rsid w:val="005126B0"/>
    <w:rsid w:val="00512AB0"/>
    <w:rsid w:val="00512E73"/>
    <w:rsid w:val="005137DF"/>
    <w:rsid w:val="00513B31"/>
    <w:rsid w:val="00515FEC"/>
    <w:rsid w:val="0051610B"/>
    <w:rsid w:val="005168ED"/>
    <w:rsid w:val="00517494"/>
    <w:rsid w:val="00517B2E"/>
    <w:rsid w:val="00520568"/>
    <w:rsid w:val="005214D5"/>
    <w:rsid w:val="00522A2F"/>
    <w:rsid w:val="00523B72"/>
    <w:rsid w:val="0052479B"/>
    <w:rsid w:val="0052533C"/>
    <w:rsid w:val="00527528"/>
    <w:rsid w:val="00527AD9"/>
    <w:rsid w:val="00530A95"/>
    <w:rsid w:val="00530FDF"/>
    <w:rsid w:val="0053213D"/>
    <w:rsid w:val="00532716"/>
    <w:rsid w:val="00533BC7"/>
    <w:rsid w:val="0053427E"/>
    <w:rsid w:val="00534C10"/>
    <w:rsid w:val="00534C25"/>
    <w:rsid w:val="00535B43"/>
    <w:rsid w:val="005363C9"/>
    <w:rsid w:val="00536504"/>
    <w:rsid w:val="005366A9"/>
    <w:rsid w:val="0053752E"/>
    <w:rsid w:val="0054070C"/>
    <w:rsid w:val="00540F22"/>
    <w:rsid w:val="005418C9"/>
    <w:rsid w:val="00541F27"/>
    <w:rsid w:val="0054235E"/>
    <w:rsid w:val="005438A7"/>
    <w:rsid w:val="00543901"/>
    <w:rsid w:val="00545088"/>
    <w:rsid w:val="0054509A"/>
    <w:rsid w:val="0054551B"/>
    <w:rsid w:val="005456C4"/>
    <w:rsid w:val="005462DC"/>
    <w:rsid w:val="005474F9"/>
    <w:rsid w:val="00547BC7"/>
    <w:rsid w:val="00547BFE"/>
    <w:rsid w:val="00551291"/>
    <w:rsid w:val="00551C55"/>
    <w:rsid w:val="00551CC8"/>
    <w:rsid w:val="005520CD"/>
    <w:rsid w:val="0055289A"/>
    <w:rsid w:val="00552E59"/>
    <w:rsid w:val="00553732"/>
    <w:rsid w:val="00553DE5"/>
    <w:rsid w:val="00554E0F"/>
    <w:rsid w:val="00556156"/>
    <w:rsid w:val="00556241"/>
    <w:rsid w:val="0055656C"/>
    <w:rsid w:val="0055776D"/>
    <w:rsid w:val="0056009C"/>
    <w:rsid w:val="005615CA"/>
    <w:rsid w:val="0056170E"/>
    <w:rsid w:val="0056181D"/>
    <w:rsid w:val="005622F7"/>
    <w:rsid w:val="00562C12"/>
    <w:rsid w:val="00564FAE"/>
    <w:rsid w:val="005654C3"/>
    <w:rsid w:val="0056706D"/>
    <w:rsid w:val="00567C88"/>
    <w:rsid w:val="00567EA1"/>
    <w:rsid w:val="0057006E"/>
    <w:rsid w:val="00571DFD"/>
    <w:rsid w:val="005722F9"/>
    <w:rsid w:val="00572430"/>
    <w:rsid w:val="005725F2"/>
    <w:rsid w:val="00572ADF"/>
    <w:rsid w:val="00572C96"/>
    <w:rsid w:val="00573158"/>
    <w:rsid w:val="00573238"/>
    <w:rsid w:val="00573AB8"/>
    <w:rsid w:val="00574684"/>
    <w:rsid w:val="00574FCD"/>
    <w:rsid w:val="00575729"/>
    <w:rsid w:val="00576072"/>
    <w:rsid w:val="0057676C"/>
    <w:rsid w:val="00576F7C"/>
    <w:rsid w:val="00581517"/>
    <w:rsid w:val="00581D6A"/>
    <w:rsid w:val="005822BA"/>
    <w:rsid w:val="005836F5"/>
    <w:rsid w:val="005838C5"/>
    <w:rsid w:val="00583C86"/>
    <w:rsid w:val="00585B20"/>
    <w:rsid w:val="0058641D"/>
    <w:rsid w:val="005866A5"/>
    <w:rsid w:val="00586BF0"/>
    <w:rsid w:val="00586D88"/>
    <w:rsid w:val="00586E48"/>
    <w:rsid w:val="0058742F"/>
    <w:rsid w:val="00587987"/>
    <w:rsid w:val="00591C8C"/>
    <w:rsid w:val="005946E7"/>
    <w:rsid w:val="00596791"/>
    <w:rsid w:val="00597059"/>
    <w:rsid w:val="005A0283"/>
    <w:rsid w:val="005A0367"/>
    <w:rsid w:val="005A11FD"/>
    <w:rsid w:val="005A1520"/>
    <w:rsid w:val="005A1806"/>
    <w:rsid w:val="005A25AD"/>
    <w:rsid w:val="005A292B"/>
    <w:rsid w:val="005A36EB"/>
    <w:rsid w:val="005A39AB"/>
    <w:rsid w:val="005A55BA"/>
    <w:rsid w:val="005B155E"/>
    <w:rsid w:val="005B1B40"/>
    <w:rsid w:val="005B2AC1"/>
    <w:rsid w:val="005B3682"/>
    <w:rsid w:val="005B4491"/>
    <w:rsid w:val="005B5456"/>
    <w:rsid w:val="005B57A4"/>
    <w:rsid w:val="005B5BBF"/>
    <w:rsid w:val="005B5FBC"/>
    <w:rsid w:val="005B7984"/>
    <w:rsid w:val="005B7C81"/>
    <w:rsid w:val="005C0052"/>
    <w:rsid w:val="005C0359"/>
    <w:rsid w:val="005C0E1E"/>
    <w:rsid w:val="005C18A2"/>
    <w:rsid w:val="005C18CF"/>
    <w:rsid w:val="005C1D7C"/>
    <w:rsid w:val="005C1F00"/>
    <w:rsid w:val="005C29CC"/>
    <w:rsid w:val="005C2BFA"/>
    <w:rsid w:val="005C3166"/>
    <w:rsid w:val="005C34B6"/>
    <w:rsid w:val="005C36A6"/>
    <w:rsid w:val="005C5FAD"/>
    <w:rsid w:val="005C77FE"/>
    <w:rsid w:val="005D109E"/>
    <w:rsid w:val="005D22F9"/>
    <w:rsid w:val="005D235E"/>
    <w:rsid w:val="005D4436"/>
    <w:rsid w:val="005D4C51"/>
    <w:rsid w:val="005D6E27"/>
    <w:rsid w:val="005D7824"/>
    <w:rsid w:val="005E0846"/>
    <w:rsid w:val="005E0980"/>
    <w:rsid w:val="005E0A52"/>
    <w:rsid w:val="005E0ED8"/>
    <w:rsid w:val="005E16AA"/>
    <w:rsid w:val="005E2ED7"/>
    <w:rsid w:val="005E3173"/>
    <w:rsid w:val="005E4103"/>
    <w:rsid w:val="005E4373"/>
    <w:rsid w:val="005E6A1E"/>
    <w:rsid w:val="005E6D2D"/>
    <w:rsid w:val="005E6F51"/>
    <w:rsid w:val="005E7365"/>
    <w:rsid w:val="005F1EA6"/>
    <w:rsid w:val="005F2775"/>
    <w:rsid w:val="005F28F9"/>
    <w:rsid w:val="005F3AEA"/>
    <w:rsid w:val="005F465D"/>
    <w:rsid w:val="005F5854"/>
    <w:rsid w:val="005F6118"/>
    <w:rsid w:val="005F7093"/>
    <w:rsid w:val="0060055A"/>
    <w:rsid w:val="00602897"/>
    <w:rsid w:val="006030FA"/>
    <w:rsid w:val="006033C0"/>
    <w:rsid w:val="00605B11"/>
    <w:rsid w:val="006065C1"/>
    <w:rsid w:val="0060781C"/>
    <w:rsid w:val="00610615"/>
    <w:rsid w:val="0061234A"/>
    <w:rsid w:val="006138E3"/>
    <w:rsid w:val="00613E25"/>
    <w:rsid w:val="0061459B"/>
    <w:rsid w:val="00614742"/>
    <w:rsid w:val="0061494E"/>
    <w:rsid w:val="00615593"/>
    <w:rsid w:val="00615F5C"/>
    <w:rsid w:val="00616E45"/>
    <w:rsid w:val="0062063C"/>
    <w:rsid w:val="00620BB1"/>
    <w:rsid w:val="00621381"/>
    <w:rsid w:val="00621599"/>
    <w:rsid w:val="006220B9"/>
    <w:rsid w:val="00622714"/>
    <w:rsid w:val="00622B7B"/>
    <w:rsid w:val="006251A7"/>
    <w:rsid w:val="006258DD"/>
    <w:rsid w:val="00626F61"/>
    <w:rsid w:val="0062756D"/>
    <w:rsid w:val="00627B47"/>
    <w:rsid w:val="00630061"/>
    <w:rsid w:val="006302F2"/>
    <w:rsid w:val="006304D0"/>
    <w:rsid w:val="00630C08"/>
    <w:rsid w:val="00633741"/>
    <w:rsid w:val="00633942"/>
    <w:rsid w:val="00633AD5"/>
    <w:rsid w:val="00634030"/>
    <w:rsid w:val="0063495D"/>
    <w:rsid w:val="00634D4E"/>
    <w:rsid w:val="006360B9"/>
    <w:rsid w:val="00636D39"/>
    <w:rsid w:val="00637E28"/>
    <w:rsid w:val="00637E86"/>
    <w:rsid w:val="00637FBF"/>
    <w:rsid w:val="0064015F"/>
    <w:rsid w:val="00640481"/>
    <w:rsid w:val="00641D5D"/>
    <w:rsid w:val="0064251F"/>
    <w:rsid w:val="006432AE"/>
    <w:rsid w:val="00643836"/>
    <w:rsid w:val="00643F13"/>
    <w:rsid w:val="0064407E"/>
    <w:rsid w:val="006445AF"/>
    <w:rsid w:val="0064580A"/>
    <w:rsid w:val="00646120"/>
    <w:rsid w:val="0064739B"/>
    <w:rsid w:val="006508E0"/>
    <w:rsid w:val="00650A66"/>
    <w:rsid w:val="00650B6C"/>
    <w:rsid w:val="00650CAB"/>
    <w:rsid w:val="0065132B"/>
    <w:rsid w:val="00651EFF"/>
    <w:rsid w:val="006528F3"/>
    <w:rsid w:val="0065374C"/>
    <w:rsid w:val="006568A8"/>
    <w:rsid w:val="00656E22"/>
    <w:rsid w:val="00657AB2"/>
    <w:rsid w:val="00657F65"/>
    <w:rsid w:val="0066079B"/>
    <w:rsid w:val="006608B9"/>
    <w:rsid w:val="00660934"/>
    <w:rsid w:val="00660B78"/>
    <w:rsid w:val="00662752"/>
    <w:rsid w:val="00663162"/>
    <w:rsid w:val="006631F1"/>
    <w:rsid w:val="00664FFD"/>
    <w:rsid w:val="00666293"/>
    <w:rsid w:val="00666D4A"/>
    <w:rsid w:val="00667168"/>
    <w:rsid w:val="00667B81"/>
    <w:rsid w:val="006712E8"/>
    <w:rsid w:val="00671C7D"/>
    <w:rsid w:val="00671F0D"/>
    <w:rsid w:val="00672ADF"/>
    <w:rsid w:val="00672E6E"/>
    <w:rsid w:val="00672F6E"/>
    <w:rsid w:val="006745B2"/>
    <w:rsid w:val="00674801"/>
    <w:rsid w:val="00674809"/>
    <w:rsid w:val="00674D81"/>
    <w:rsid w:val="0067508F"/>
    <w:rsid w:val="00676B67"/>
    <w:rsid w:val="00676D4C"/>
    <w:rsid w:val="006800C0"/>
    <w:rsid w:val="00680D69"/>
    <w:rsid w:val="0068143E"/>
    <w:rsid w:val="0068268C"/>
    <w:rsid w:val="0068303D"/>
    <w:rsid w:val="006835F8"/>
    <w:rsid w:val="0068368A"/>
    <w:rsid w:val="006837D4"/>
    <w:rsid w:val="00683BEB"/>
    <w:rsid w:val="00684343"/>
    <w:rsid w:val="00684C5B"/>
    <w:rsid w:val="00685EE0"/>
    <w:rsid w:val="0068742E"/>
    <w:rsid w:val="006874DC"/>
    <w:rsid w:val="006908A7"/>
    <w:rsid w:val="00690B93"/>
    <w:rsid w:val="006923B0"/>
    <w:rsid w:val="00692422"/>
    <w:rsid w:val="00693E46"/>
    <w:rsid w:val="006950F3"/>
    <w:rsid w:val="0069716B"/>
    <w:rsid w:val="006A094D"/>
    <w:rsid w:val="006A17CA"/>
    <w:rsid w:val="006A23AC"/>
    <w:rsid w:val="006A2804"/>
    <w:rsid w:val="006A3656"/>
    <w:rsid w:val="006A4A6D"/>
    <w:rsid w:val="006A532F"/>
    <w:rsid w:val="006A55F1"/>
    <w:rsid w:val="006A58F0"/>
    <w:rsid w:val="006A6033"/>
    <w:rsid w:val="006A6E35"/>
    <w:rsid w:val="006A77F3"/>
    <w:rsid w:val="006B05B2"/>
    <w:rsid w:val="006B0681"/>
    <w:rsid w:val="006B1496"/>
    <w:rsid w:val="006B1887"/>
    <w:rsid w:val="006B1EAC"/>
    <w:rsid w:val="006B4264"/>
    <w:rsid w:val="006B427B"/>
    <w:rsid w:val="006B4559"/>
    <w:rsid w:val="006B46C8"/>
    <w:rsid w:val="006B5A40"/>
    <w:rsid w:val="006B656F"/>
    <w:rsid w:val="006B6784"/>
    <w:rsid w:val="006B6999"/>
    <w:rsid w:val="006B78AA"/>
    <w:rsid w:val="006C19AF"/>
    <w:rsid w:val="006C668C"/>
    <w:rsid w:val="006C7790"/>
    <w:rsid w:val="006D024D"/>
    <w:rsid w:val="006D07A1"/>
    <w:rsid w:val="006D07A9"/>
    <w:rsid w:val="006D0F61"/>
    <w:rsid w:val="006D13D7"/>
    <w:rsid w:val="006D14CD"/>
    <w:rsid w:val="006D1884"/>
    <w:rsid w:val="006D224A"/>
    <w:rsid w:val="006D2840"/>
    <w:rsid w:val="006D349A"/>
    <w:rsid w:val="006D4577"/>
    <w:rsid w:val="006D4650"/>
    <w:rsid w:val="006D476A"/>
    <w:rsid w:val="006D55A4"/>
    <w:rsid w:val="006D6A2D"/>
    <w:rsid w:val="006D6D1A"/>
    <w:rsid w:val="006E078B"/>
    <w:rsid w:val="006E1317"/>
    <w:rsid w:val="006E1961"/>
    <w:rsid w:val="006E19CE"/>
    <w:rsid w:val="006E1BD3"/>
    <w:rsid w:val="006E316C"/>
    <w:rsid w:val="006E4BAA"/>
    <w:rsid w:val="006E54F2"/>
    <w:rsid w:val="006E562B"/>
    <w:rsid w:val="006F0149"/>
    <w:rsid w:val="006F0157"/>
    <w:rsid w:val="006F0E7B"/>
    <w:rsid w:val="006F0FD8"/>
    <w:rsid w:val="006F1372"/>
    <w:rsid w:val="006F1399"/>
    <w:rsid w:val="006F4497"/>
    <w:rsid w:val="006F5DE5"/>
    <w:rsid w:val="006F5EB8"/>
    <w:rsid w:val="006F67DF"/>
    <w:rsid w:val="006F6D69"/>
    <w:rsid w:val="00700767"/>
    <w:rsid w:val="007013AD"/>
    <w:rsid w:val="00702075"/>
    <w:rsid w:val="00703078"/>
    <w:rsid w:val="0070341D"/>
    <w:rsid w:val="0070358A"/>
    <w:rsid w:val="00704541"/>
    <w:rsid w:val="00704849"/>
    <w:rsid w:val="007052C2"/>
    <w:rsid w:val="0070550C"/>
    <w:rsid w:val="007055AB"/>
    <w:rsid w:val="007057A0"/>
    <w:rsid w:val="00711838"/>
    <w:rsid w:val="0071273D"/>
    <w:rsid w:val="007131EC"/>
    <w:rsid w:val="00713A9E"/>
    <w:rsid w:val="00713DEB"/>
    <w:rsid w:val="007154F4"/>
    <w:rsid w:val="00720E6F"/>
    <w:rsid w:val="00720F42"/>
    <w:rsid w:val="0072100A"/>
    <w:rsid w:val="0072185E"/>
    <w:rsid w:val="00722D4E"/>
    <w:rsid w:val="00723FBA"/>
    <w:rsid w:val="007244E1"/>
    <w:rsid w:val="00724547"/>
    <w:rsid w:val="00725744"/>
    <w:rsid w:val="00725FBE"/>
    <w:rsid w:val="007267A6"/>
    <w:rsid w:val="0072683D"/>
    <w:rsid w:val="00726D48"/>
    <w:rsid w:val="007274A5"/>
    <w:rsid w:val="00727551"/>
    <w:rsid w:val="00727B8E"/>
    <w:rsid w:val="00730155"/>
    <w:rsid w:val="00731053"/>
    <w:rsid w:val="0073165E"/>
    <w:rsid w:val="007321CD"/>
    <w:rsid w:val="00732490"/>
    <w:rsid w:val="007325BD"/>
    <w:rsid w:val="00733937"/>
    <w:rsid w:val="00733D9B"/>
    <w:rsid w:val="0073426A"/>
    <w:rsid w:val="007351DB"/>
    <w:rsid w:val="00736125"/>
    <w:rsid w:val="007413D6"/>
    <w:rsid w:val="0074146F"/>
    <w:rsid w:val="00741F21"/>
    <w:rsid w:val="00743E0E"/>
    <w:rsid w:val="00744363"/>
    <w:rsid w:val="00745DBA"/>
    <w:rsid w:val="00746A22"/>
    <w:rsid w:val="00747196"/>
    <w:rsid w:val="007501DC"/>
    <w:rsid w:val="007501E1"/>
    <w:rsid w:val="00751F3C"/>
    <w:rsid w:val="00752BB4"/>
    <w:rsid w:val="00752D4B"/>
    <w:rsid w:val="0075443B"/>
    <w:rsid w:val="007544E7"/>
    <w:rsid w:val="00755812"/>
    <w:rsid w:val="0075592C"/>
    <w:rsid w:val="00755A4A"/>
    <w:rsid w:val="00756B58"/>
    <w:rsid w:val="0075799C"/>
    <w:rsid w:val="00757C50"/>
    <w:rsid w:val="00760C48"/>
    <w:rsid w:val="0076192D"/>
    <w:rsid w:val="00763178"/>
    <w:rsid w:val="007633E6"/>
    <w:rsid w:val="00763861"/>
    <w:rsid w:val="00763DEE"/>
    <w:rsid w:val="0076509D"/>
    <w:rsid w:val="00765B6D"/>
    <w:rsid w:val="00765D56"/>
    <w:rsid w:val="00767A4D"/>
    <w:rsid w:val="00770D0C"/>
    <w:rsid w:val="007720A6"/>
    <w:rsid w:val="007724D0"/>
    <w:rsid w:val="007727D3"/>
    <w:rsid w:val="00773FA7"/>
    <w:rsid w:val="00777DEC"/>
    <w:rsid w:val="00780F43"/>
    <w:rsid w:val="0078102B"/>
    <w:rsid w:val="0078218B"/>
    <w:rsid w:val="00782248"/>
    <w:rsid w:val="007823A9"/>
    <w:rsid w:val="00782747"/>
    <w:rsid w:val="00782D3D"/>
    <w:rsid w:val="0078409F"/>
    <w:rsid w:val="00785674"/>
    <w:rsid w:val="007868FC"/>
    <w:rsid w:val="007870D8"/>
    <w:rsid w:val="00787637"/>
    <w:rsid w:val="007901A0"/>
    <w:rsid w:val="007907F5"/>
    <w:rsid w:val="0079128C"/>
    <w:rsid w:val="00792A7E"/>
    <w:rsid w:val="00792D0A"/>
    <w:rsid w:val="0079416E"/>
    <w:rsid w:val="00794989"/>
    <w:rsid w:val="00795723"/>
    <w:rsid w:val="0079586D"/>
    <w:rsid w:val="00796EA5"/>
    <w:rsid w:val="00797CB5"/>
    <w:rsid w:val="007A015B"/>
    <w:rsid w:val="007A08D6"/>
    <w:rsid w:val="007A09E6"/>
    <w:rsid w:val="007A126D"/>
    <w:rsid w:val="007A2004"/>
    <w:rsid w:val="007A2107"/>
    <w:rsid w:val="007A225D"/>
    <w:rsid w:val="007A311E"/>
    <w:rsid w:val="007A55AD"/>
    <w:rsid w:val="007A611D"/>
    <w:rsid w:val="007A74A4"/>
    <w:rsid w:val="007A7824"/>
    <w:rsid w:val="007B004A"/>
    <w:rsid w:val="007B10B7"/>
    <w:rsid w:val="007B1770"/>
    <w:rsid w:val="007B225C"/>
    <w:rsid w:val="007B2AE2"/>
    <w:rsid w:val="007B3981"/>
    <w:rsid w:val="007B4014"/>
    <w:rsid w:val="007B4E5C"/>
    <w:rsid w:val="007C0D8D"/>
    <w:rsid w:val="007C2B2F"/>
    <w:rsid w:val="007C2EE5"/>
    <w:rsid w:val="007C48D8"/>
    <w:rsid w:val="007C4B15"/>
    <w:rsid w:val="007C4B43"/>
    <w:rsid w:val="007C52C2"/>
    <w:rsid w:val="007C6F3D"/>
    <w:rsid w:val="007C727F"/>
    <w:rsid w:val="007C789B"/>
    <w:rsid w:val="007C7AB8"/>
    <w:rsid w:val="007D26B0"/>
    <w:rsid w:val="007D2BCC"/>
    <w:rsid w:val="007D2CD4"/>
    <w:rsid w:val="007D3019"/>
    <w:rsid w:val="007D3069"/>
    <w:rsid w:val="007D345E"/>
    <w:rsid w:val="007D39B9"/>
    <w:rsid w:val="007D40B8"/>
    <w:rsid w:val="007D5DB3"/>
    <w:rsid w:val="007D7059"/>
    <w:rsid w:val="007E0B87"/>
    <w:rsid w:val="007E0E75"/>
    <w:rsid w:val="007E22B3"/>
    <w:rsid w:val="007E2F84"/>
    <w:rsid w:val="007E3B7E"/>
    <w:rsid w:val="007E52FD"/>
    <w:rsid w:val="007E6FE0"/>
    <w:rsid w:val="007E7CBA"/>
    <w:rsid w:val="007F1161"/>
    <w:rsid w:val="007F2641"/>
    <w:rsid w:val="007F2835"/>
    <w:rsid w:val="007F3101"/>
    <w:rsid w:val="007F323B"/>
    <w:rsid w:val="007F3BEE"/>
    <w:rsid w:val="007F5330"/>
    <w:rsid w:val="007F61A6"/>
    <w:rsid w:val="008002B8"/>
    <w:rsid w:val="00800E0F"/>
    <w:rsid w:val="008012D8"/>
    <w:rsid w:val="00801A7C"/>
    <w:rsid w:val="00801E22"/>
    <w:rsid w:val="0080248B"/>
    <w:rsid w:val="00802491"/>
    <w:rsid w:val="00802B44"/>
    <w:rsid w:val="00802B5C"/>
    <w:rsid w:val="00802FE0"/>
    <w:rsid w:val="00803D5B"/>
    <w:rsid w:val="0080431C"/>
    <w:rsid w:val="008046E4"/>
    <w:rsid w:val="0080478C"/>
    <w:rsid w:val="00804858"/>
    <w:rsid w:val="0080525D"/>
    <w:rsid w:val="00805345"/>
    <w:rsid w:val="00805BE7"/>
    <w:rsid w:val="00805EB9"/>
    <w:rsid w:val="00806D04"/>
    <w:rsid w:val="00807507"/>
    <w:rsid w:val="00810C0F"/>
    <w:rsid w:val="00810CCF"/>
    <w:rsid w:val="00812FA6"/>
    <w:rsid w:val="00813609"/>
    <w:rsid w:val="00813D51"/>
    <w:rsid w:val="00813F55"/>
    <w:rsid w:val="00814798"/>
    <w:rsid w:val="0081539B"/>
    <w:rsid w:val="00816115"/>
    <w:rsid w:val="00816CF2"/>
    <w:rsid w:val="008178F9"/>
    <w:rsid w:val="008206BC"/>
    <w:rsid w:val="008218D5"/>
    <w:rsid w:val="008238FD"/>
    <w:rsid w:val="0082398F"/>
    <w:rsid w:val="00823F72"/>
    <w:rsid w:val="00824C2A"/>
    <w:rsid w:val="00825181"/>
    <w:rsid w:val="00825FDD"/>
    <w:rsid w:val="00826D2C"/>
    <w:rsid w:val="0083035A"/>
    <w:rsid w:val="008310FE"/>
    <w:rsid w:val="00832B1C"/>
    <w:rsid w:val="00832B82"/>
    <w:rsid w:val="008337AE"/>
    <w:rsid w:val="00834D05"/>
    <w:rsid w:val="00836987"/>
    <w:rsid w:val="00837E2B"/>
    <w:rsid w:val="00837E5C"/>
    <w:rsid w:val="008400DC"/>
    <w:rsid w:val="0084071F"/>
    <w:rsid w:val="00841894"/>
    <w:rsid w:val="00841E31"/>
    <w:rsid w:val="008423F7"/>
    <w:rsid w:val="00842752"/>
    <w:rsid w:val="00842887"/>
    <w:rsid w:val="00842FFA"/>
    <w:rsid w:val="00843AB0"/>
    <w:rsid w:val="00845989"/>
    <w:rsid w:val="00845A2A"/>
    <w:rsid w:val="00845EAC"/>
    <w:rsid w:val="008466C8"/>
    <w:rsid w:val="00846ABE"/>
    <w:rsid w:val="00847859"/>
    <w:rsid w:val="00847AD5"/>
    <w:rsid w:val="00850696"/>
    <w:rsid w:val="00850A62"/>
    <w:rsid w:val="008519E4"/>
    <w:rsid w:val="00852002"/>
    <w:rsid w:val="00852005"/>
    <w:rsid w:val="008525C9"/>
    <w:rsid w:val="00852922"/>
    <w:rsid w:val="00853AC0"/>
    <w:rsid w:val="0085493B"/>
    <w:rsid w:val="00856ABC"/>
    <w:rsid w:val="00857134"/>
    <w:rsid w:val="0085718E"/>
    <w:rsid w:val="008618FE"/>
    <w:rsid w:val="008622F0"/>
    <w:rsid w:val="008629F5"/>
    <w:rsid w:val="0086400D"/>
    <w:rsid w:val="00865D7B"/>
    <w:rsid w:val="00866923"/>
    <w:rsid w:val="00867FEC"/>
    <w:rsid w:val="00870410"/>
    <w:rsid w:val="00870F8F"/>
    <w:rsid w:val="008715A4"/>
    <w:rsid w:val="00871A14"/>
    <w:rsid w:val="00872EC5"/>
    <w:rsid w:val="00872EDD"/>
    <w:rsid w:val="008735BD"/>
    <w:rsid w:val="00874214"/>
    <w:rsid w:val="00874391"/>
    <w:rsid w:val="00874FD7"/>
    <w:rsid w:val="00875222"/>
    <w:rsid w:val="00875EBD"/>
    <w:rsid w:val="00876477"/>
    <w:rsid w:val="008766C5"/>
    <w:rsid w:val="00876B30"/>
    <w:rsid w:val="00876B33"/>
    <w:rsid w:val="00877776"/>
    <w:rsid w:val="00883803"/>
    <w:rsid w:val="00883C2B"/>
    <w:rsid w:val="0088507C"/>
    <w:rsid w:val="008852AB"/>
    <w:rsid w:val="008869EC"/>
    <w:rsid w:val="00886C6C"/>
    <w:rsid w:val="00887044"/>
    <w:rsid w:val="00887BF9"/>
    <w:rsid w:val="008923A6"/>
    <w:rsid w:val="00892629"/>
    <w:rsid w:val="0089268C"/>
    <w:rsid w:val="00892AF6"/>
    <w:rsid w:val="00892C61"/>
    <w:rsid w:val="008934B2"/>
    <w:rsid w:val="00893F78"/>
    <w:rsid w:val="00894466"/>
    <w:rsid w:val="0089455A"/>
    <w:rsid w:val="00894A7C"/>
    <w:rsid w:val="00894E17"/>
    <w:rsid w:val="0089536D"/>
    <w:rsid w:val="00895893"/>
    <w:rsid w:val="00895C58"/>
    <w:rsid w:val="00896A04"/>
    <w:rsid w:val="00897364"/>
    <w:rsid w:val="008974D0"/>
    <w:rsid w:val="00897867"/>
    <w:rsid w:val="008A0EE0"/>
    <w:rsid w:val="008A1723"/>
    <w:rsid w:val="008A195E"/>
    <w:rsid w:val="008A288B"/>
    <w:rsid w:val="008A437D"/>
    <w:rsid w:val="008A4DBB"/>
    <w:rsid w:val="008A504E"/>
    <w:rsid w:val="008A52F8"/>
    <w:rsid w:val="008A5C83"/>
    <w:rsid w:val="008A67C9"/>
    <w:rsid w:val="008A75F6"/>
    <w:rsid w:val="008B096F"/>
    <w:rsid w:val="008B15EA"/>
    <w:rsid w:val="008B2D62"/>
    <w:rsid w:val="008B3363"/>
    <w:rsid w:val="008B42A2"/>
    <w:rsid w:val="008B442D"/>
    <w:rsid w:val="008B5B8E"/>
    <w:rsid w:val="008B7FDA"/>
    <w:rsid w:val="008C018A"/>
    <w:rsid w:val="008C0563"/>
    <w:rsid w:val="008C0A5D"/>
    <w:rsid w:val="008C1097"/>
    <w:rsid w:val="008C144A"/>
    <w:rsid w:val="008C1C44"/>
    <w:rsid w:val="008C2247"/>
    <w:rsid w:val="008C2839"/>
    <w:rsid w:val="008C524D"/>
    <w:rsid w:val="008C5B4F"/>
    <w:rsid w:val="008C5F56"/>
    <w:rsid w:val="008C676E"/>
    <w:rsid w:val="008C7137"/>
    <w:rsid w:val="008C7358"/>
    <w:rsid w:val="008C7A3F"/>
    <w:rsid w:val="008D0DB1"/>
    <w:rsid w:val="008D1F66"/>
    <w:rsid w:val="008D2847"/>
    <w:rsid w:val="008D2910"/>
    <w:rsid w:val="008D2A47"/>
    <w:rsid w:val="008D468D"/>
    <w:rsid w:val="008D4B28"/>
    <w:rsid w:val="008D592B"/>
    <w:rsid w:val="008D5B59"/>
    <w:rsid w:val="008D6707"/>
    <w:rsid w:val="008E02DF"/>
    <w:rsid w:val="008E11E2"/>
    <w:rsid w:val="008E1EE3"/>
    <w:rsid w:val="008E3F74"/>
    <w:rsid w:val="008E410C"/>
    <w:rsid w:val="008E44B1"/>
    <w:rsid w:val="008E4AD2"/>
    <w:rsid w:val="008E5AE9"/>
    <w:rsid w:val="008E63D8"/>
    <w:rsid w:val="008E64AC"/>
    <w:rsid w:val="008E6727"/>
    <w:rsid w:val="008E757F"/>
    <w:rsid w:val="008E78C1"/>
    <w:rsid w:val="008F0A68"/>
    <w:rsid w:val="008F0BD3"/>
    <w:rsid w:val="008F15E6"/>
    <w:rsid w:val="008F15FD"/>
    <w:rsid w:val="008F21F2"/>
    <w:rsid w:val="008F3421"/>
    <w:rsid w:val="008F3B74"/>
    <w:rsid w:val="008F40DE"/>
    <w:rsid w:val="008F470A"/>
    <w:rsid w:val="008F5116"/>
    <w:rsid w:val="008F5151"/>
    <w:rsid w:val="008F534A"/>
    <w:rsid w:val="008F56CA"/>
    <w:rsid w:val="008F7497"/>
    <w:rsid w:val="008F7B43"/>
    <w:rsid w:val="00900F56"/>
    <w:rsid w:val="00902D7C"/>
    <w:rsid w:val="00903027"/>
    <w:rsid w:val="00903EA6"/>
    <w:rsid w:val="00904416"/>
    <w:rsid w:val="009067A6"/>
    <w:rsid w:val="00907570"/>
    <w:rsid w:val="00907AD4"/>
    <w:rsid w:val="0091172B"/>
    <w:rsid w:val="00911AFF"/>
    <w:rsid w:val="009123A7"/>
    <w:rsid w:val="00913F00"/>
    <w:rsid w:val="0091451C"/>
    <w:rsid w:val="0091466F"/>
    <w:rsid w:val="00915853"/>
    <w:rsid w:val="00915D14"/>
    <w:rsid w:val="00916026"/>
    <w:rsid w:val="009167B6"/>
    <w:rsid w:val="00917010"/>
    <w:rsid w:val="00920A42"/>
    <w:rsid w:val="0092135D"/>
    <w:rsid w:val="009217D4"/>
    <w:rsid w:val="00921C12"/>
    <w:rsid w:val="00921D78"/>
    <w:rsid w:val="00924CE9"/>
    <w:rsid w:val="009264A5"/>
    <w:rsid w:val="00926C48"/>
    <w:rsid w:val="00927846"/>
    <w:rsid w:val="0093015D"/>
    <w:rsid w:val="0093052C"/>
    <w:rsid w:val="00930E3B"/>
    <w:rsid w:val="00930F10"/>
    <w:rsid w:val="00931258"/>
    <w:rsid w:val="009325EE"/>
    <w:rsid w:val="009344DD"/>
    <w:rsid w:val="0093450E"/>
    <w:rsid w:val="009345B2"/>
    <w:rsid w:val="00934FE6"/>
    <w:rsid w:val="009365A5"/>
    <w:rsid w:val="00937303"/>
    <w:rsid w:val="0093755F"/>
    <w:rsid w:val="00940200"/>
    <w:rsid w:val="0094027D"/>
    <w:rsid w:val="00941661"/>
    <w:rsid w:val="00941C30"/>
    <w:rsid w:val="00942209"/>
    <w:rsid w:val="009423B1"/>
    <w:rsid w:val="009437AE"/>
    <w:rsid w:val="00944BB0"/>
    <w:rsid w:val="00945578"/>
    <w:rsid w:val="00946678"/>
    <w:rsid w:val="00946881"/>
    <w:rsid w:val="0095021F"/>
    <w:rsid w:val="009508F5"/>
    <w:rsid w:val="009516E8"/>
    <w:rsid w:val="009527A6"/>
    <w:rsid w:val="009530BE"/>
    <w:rsid w:val="0095604E"/>
    <w:rsid w:val="00956622"/>
    <w:rsid w:val="00956B6E"/>
    <w:rsid w:val="00956E28"/>
    <w:rsid w:val="00957926"/>
    <w:rsid w:val="00961E1F"/>
    <w:rsid w:val="00962C20"/>
    <w:rsid w:val="00962E70"/>
    <w:rsid w:val="00962F99"/>
    <w:rsid w:val="00964FE6"/>
    <w:rsid w:val="0096799D"/>
    <w:rsid w:val="0097001E"/>
    <w:rsid w:val="009703A7"/>
    <w:rsid w:val="009703DD"/>
    <w:rsid w:val="009703FD"/>
    <w:rsid w:val="0097066C"/>
    <w:rsid w:val="009706B2"/>
    <w:rsid w:val="00972335"/>
    <w:rsid w:val="0097380A"/>
    <w:rsid w:val="0097477E"/>
    <w:rsid w:val="0097606C"/>
    <w:rsid w:val="00976FD9"/>
    <w:rsid w:val="00977180"/>
    <w:rsid w:val="009830D2"/>
    <w:rsid w:val="009832B9"/>
    <w:rsid w:val="00983848"/>
    <w:rsid w:val="0098521C"/>
    <w:rsid w:val="0098575E"/>
    <w:rsid w:val="00987202"/>
    <w:rsid w:val="009876E2"/>
    <w:rsid w:val="00987BC2"/>
    <w:rsid w:val="00987DFB"/>
    <w:rsid w:val="00990BDA"/>
    <w:rsid w:val="00990DE1"/>
    <w:rsid w:val="00990E63"/>
    <w:rsid w:val="009913CB"/>
    <w:rsid w:val="00991DB9"/>
    <w:rsid w:val="00993946"/>
    <w:rsid w:val="009942C0"/>
    <w:rsid w:val="009943D3"/>
    <w:rsid w:val="0099488A"/>
    <w:rsid w:val="00994CB7"/>
    <w:rsid w:val="00994F7F"/>
    <w:rsid w:val="009954AB"/>
    <w:rsid w:val="009958C6"/>
    <w:rsid w:val="00997025"/>
    <w:rsid w:val="009971ED"/>
    <w:rsid w:val="00997251"/>
    <w:rsid w:val="00997B1C"/>
    <w:rsid w:val="00997B94"/>
    <w:rsid w:val="009A005D"/>
    <w:rsid w:val="009A011E"/>
    <w:rsid w:val="009A118C"/>
    <w:rsid w:val="009A196C"/>
    <w:rsid w:val="009A2AB8"/>
    <w:rsid w:val="009A4D1E"/>
    <w:rsid w:val="009A5AF7"/>
    <w:rsid w:val="009A6769"/>
    <w:rsid w:val="009B09B4"/>
    <w:rsid w:val="009B0AC4"/>
    <w:rsid w:val="009B0F01"/>
    <w:rsid w:val="009B0F8C"/>
    <w:rsid w:val="009B0FDA"/>
    <w:rsid w:val="009B1D92"/>
    <w:rsid w:val="009B1EFD"/>
    <w:rsid w:val="009B231D"/>
    <w:rsid w:val="009B2614"/>
    <w:rsid w:val="009B2841"/>
    <w:rsid w:val="009B2C08"/>
    <w:rsid w:val="009B32B5"/>
    <w:rsid w:val="009B33C6"/>
    <w:rsid w:val="009B3755"/>
    <w:rsid w:val="009B3D5D"/>
    <w:rsid w:val="009B4573"/>
    <w:rsid w:val="009B5888"/>
    <w:rsid w:val="009B65E3"/>
    <w:rsid w:val="009B7BEF"/>
    <w:rsid w:val="009C02CD"/>
    <w:rsid w:val="009C190B"/>
    <w:rsid w:val="009C2B69"/>
    <w:rsid w:val="009C62C5"/>
    <w:rsid w:val="009C6B66"/>
    <w:rsid w:val="009C6D4A"/>
    <w:rsid w:val="009C7D11"/>
    <w:rsid w:val="009D0932"/>
    <w:rsid w:val="009D14F2"/>
    <w:rsid w:val="009D28AA"/>
    <w:rsid w:val="009D3968"/>
    <w:rsid w:val="009D4541"/>
    <w:rsid w:val="009D50E1"/>
    <w:rsid w:val="009D593C"/>
    <w:rsid w:val="009D5D55"/>
    <w:rsid w:val="009D5F25"/>
    <w:rsid w:val="009D6066"/>
    <w:rsid w:val="009E052B"/>
    <w:rsid w:val="009E0D43"/>
    <w:rsid w:val="009E2FCA"/>
    <w:rsid w:val="009E308A"/>
    <w:rsid w:val="009E3D41"/>
    <w:rsid w:val="009E66A9"/>
    <w:rsid w:val="009E72BD"/>
    <w:rsid w:val="009E7685"/>
    <w:rsid w:val="009F077F"/>
    <w:rsid w:val="009F157E"/>
    <w:rsid w:val="009F15BF"/>
    <w:rsid w:val="009F1BE1"/>
    <w:rsid w:val="009F343E"/>
    <w:rsid w:val="009F3BFC"/>
    <w:rsid w:val="009F3D0F"/>
    <w:rsid w:val="009F40ED"/>
    <w:rsid w:val="009F43B3"/>
    <w:rsid w:val="009F44CC"/>
    <w:rsid w:val="009F4897"/>
    <w:rsid w:val="009F4C36"/>
    <w:rsid w:val="009F6119"/>
    <w:rsid w:val="009F7735"/>
    <w:rsid w:val="009F7D25"/>
    <w:rsid w:val="00A0094D"/>
    <w:rsid w:val="00A02B98"/>
    <w:rsid w:val="00A04295"/>
    <w:rsid w:val="00A053EE"/>
    <w:rsid w:val="00A07CDD"/>
    <w:rsid w:val="00A07E19"/>
    <w:rsid w:val="00A10475"/>
    <w:rsid w:val="00A11300"/>
    <w:rsid w:val="00A125BF"/>
    <w:rsid w:val="00A12A46"/>
    <w:rsid w:val="00A12B47"/>
    <w:rsid w:val="00A13FB6"/>
    <w:rsid w:val="00A1408C"/>
    <w:rsid w:val="00A144FE"/>
    <w:rsid w:val="00A14FA6"/>
    <w:rsid w:val="00A16A24"/>
    <w:rsid w:val="00A17B87"/>
    <w:rsid w:val="00A17E4A"/>
    <w:rsid w:val="00A2022B"/>
    <w:rsid w:val="00A2079B"/>
    <w:rsid w:val="00A21022"/>
    <w:rsid w:val="00A2177F"/>
    <w:rsid w:val="00A21EF8"/>
    <w:rsid w:val="00A21F26"/>
    <w:rsid w:val="00A2480A"/>
    <w:rsid w:val="00A2541F"/>
    <w:rsid w:val="00A25B19"/>
    <w:rsid w:val="00A25C40"/>
    <w:rsid w:val="00A25DE9"/>
    <w:rsid w:val="00A27BB9"/>
    <w:rsid w:val="00A30213"/>
    <w:rsid w:val="00A30CA9"/>
    <w:rsid w:val="00A30D53"/>
    <w:rsid w:val="00A30F42"/>
    <w:rsid w:val="00A30FAE"/>
    <w:rsid w:val="00A33E81"/>
    <w:rsid w:val="00A3416D"/>
    <w:rsid w:val="00A343FD"/>
    <w:rsid w:val="00A3486A"/>
    <w:rsid w:val="00A37C4E"/>
    <w:rsid w:val="00A4066D"/>
    <w:rsid w:val="00A40AC2"/>
    <w:rsid w:val="00A425E4"/>
    <w:rsid w:val="00A440C0"/>
    <w:rsid w:val="00A44B7C"/>
    <w:rsid w:val="00A459F5"/>
    <w:rsid w:val="00A469CD"/>
    <w:rsid w:val="00A47F26"/>
    <w:rsid w:val="00A51281"/>
    <w:rsid w:val="00A5138D"/>
    <w:rsid w:val="00A51654"/>
    <w:rsid w:val="00A5301C"/>
    <w:rsid w:val="00A53020"/>
    <w:rsid w:val="00A53A3D"/>
    <w:rsid w:val="00A53A9D"/>
    <w:rsid w:val="00A54486"/>
    <w:rsid w:val="00A57C85"/>
    <w:rsid w:val="00A620A6"/>
    <w:rsid w:val="00A62781"/>
    <w:rsid w:val="00A65534"/>
    <w:rsid w:val="00A6636C"/>
    <w:rsid w:val="00A665C0"/>
    <w:rsid w:val="00A67299"/>
    <w:rsid w:val="00A67A9F"/>
    <w:rsid w:val="00A72223"/>
    <w:rsid w:val="00A72DAE"/>
    <w:rsid w:val="00A74719"/>
    <w:rsid w:val="00A74E6C"/>
    <w:rsid w:val="00A75067"/>
    <w:rsid w:val="00A75074"/>
    <w:rsid w:val="00A751E9"/>
    <w:rsid w:val="00A7569B"/>
    <w:rsid w:val="00A765DB"/>
    <w:rsid w:val="00A76956"/>
    <w:rsid w:val="00A80305"/>
    <w:rsid w:val="00A818A0"/>
    <w:rsid w:val="00A826FC"/>
    <w:rsid w:val="00A829E5"/>
    <w:rsid w:val="00A8355F"/>
    <w:rsid w:val="00A85901"/>
    <w:rsid w:val="00A85B6E"/>
    <w:rsid w:val="00A85D93"/>
    <w:rsid w:val="00A92FAB"/>
    <w:rsid w:val="00A937FA"/>
    <w:rsid w:val="00A93B6F"/>
    <w:rsid w:val="00A93F6F"/>
    <w:rsid w:val="00A95204"/>
    <w:rsid w:val="00A95EE0"/>
    <w:rsid w:val="00A96111"/>
    <w:rsid w:val="00A96897"/>
    <w:rsid w:val="00A96D91"/>
    <w:rsid w:val="00AA084F"/>
    <w:rsid w:val="00AA290A"/>
    <w:rsid w:val="00AA2C6B"/>
    <w:rsid w:val="00AA2F6E"/>
    <w:rsid w:val="00AA360A"/>
    <w:rsid w:val="00AA3D5D"/>
    <w:rsid w:val="00AA3EBB"/>
    <w:rsid w:val="00AA46DD"/>
    <w:rsid w:val="00AA579C"/>
    <w:rsid w:val="00AA7BBE"/>
    <w:rsid w:val="00AB0922"/>
    <w:rsid w:val="00AB11AD"/>
    <w:rsid w:val="00AB152E"/>
    <w:rsid w:val="00AB2773"/>
    <w:rsid w:val="00AB2CF9"/>
    <w:rsid w:val="00AB35E1"/>
    <w:rsid w:val="00AB3840"/>
    <w:rsid w:val="00AB3A5E"/>
    <w:rsid w:val="00AB44E0"/>
    <w:rsid w:val="00AB4C26"/>
    <w:rsid w:val="00AB527E"/>
    <w:rsid w:val="00AB68D4"/>
    <w:rsid w:val="00AB786C"/>
    <w:rsid w:val="00AC03F0"/>
    <w:rsid w:val="00AC09D2"/>
    <w:rsid w:val="00AC0FE1"/>
    <w:rsid w:val="00AC1F3C"/>
    <w:rsid w:val="00AC283C"/>
    <w:rsid w:val="00AC2FC8"/>
    <w:rsid w:val="00AC504A"/>
    <w:rsid w:val="00AC52C3"/>
    <w:rsid w:val="00AC5364"/>
    <w:rsid w:val="00AC5C12"/>
    <w:rsid w:val="00AC5F16"/>
    <w:rsid w:val="00AC6429"/>
    <w:rsid w:val="00AC7EE1"/>
    <w:rsid w:val="00AD0C34"/>
    <w:rsid w:val="00AD12AC"/>
    <w:rsid w:val="00AD1934"/>
    <w:rsid w:val="00AD439B"/>
    <w:rsid w:val="00AD47A7"/>
    <w:rsid w:val="00AD4D03"/>
    <w:rsid w:val="00AD531F"/>
    <w:rsid w:val="00AD61A1"/>
    <w:rsid w:val="00AD61EF"/>
    <w:rsid w:val="00AD6EA5"/>
    <w:rsid w:val="00AE03B8"/>
    <w:rsid w:val="00AE0750"/>
    <w:rsid w:val="00AE0921"/>
    <w:rsid w:val="00AE0D70"/>
    <w:rsid w:val="00AE1949"/>
    <w:rsid w:val="00AE252A"/>
    <w:rsid w:val="00AE2893"/>
    <w:rsid w:val="00AE312D"/>
    <w:rsid w:val="00AE3A2E"/>
    <w:rsid w:val="00AE40DC"/>
    <w:rsid w:val="00AE448B"/>
    <w:rsid w:val="00AE4D0E"/>
    <w:rsid w:val="00AE4E2C"/>
    <w:rsid w:val="00AE5C2E"/>
    <w:rsid w:val="00AE5CB0"/>
    <w:rsid w:val="00AE63BF"/>
    <w:rsid w:val="00AE65C4"/>
    <w:rsid w:val="00AE7B32"/>
    <w:rsid w:val="00AF03B3"/>
    <w:rsid w:val="00AF07A8"/>
    <w:rsid w:val="00AF0CAA"/>
    <w:rsid w:val="00AF0F3F"/>
    <w:rsid w:val="00AF26E7"/>
    <w:rsid w:val="00AF2783"/>
    <w:rsid w:val="00AF2814"/>
    <w:rsid w:val="00AF2A39"/>
    <w:rsid w:val="00AF40D1"/>
    <w:rsid w:val="00AF5133"/>
    <w:rsid w:val="00AF5A2F"/>
    <w:rsid w:val="00AF60CB"/>
    <w:rsid w:val="00AF60DC"/>
    <w:rsid w:val="00AF6F6B"/>
    <w:rsid w:val="00AF790F"/>
    <w:rsid w:val="00B00E6F"/>
    <w:rsid w:val="00B011F3"/>
    <w:rsid w:val="00B018DA"/>
    <w:rsid w:val="00B01D69"/>
    <w:rsid w:val="00B02E18"/>
    <w:rsid w:val="00B02F28"/>
    <w:rsid w:val="00B0356B"/>
    <w:rsid w:val="00B03DF9"/>
    <w:rsid w:val="00B047CF"/>
    <w:rsid w:val="00B04E29"/>
    <w:rsid w:val="00B05049"/>
    <w:rsid w:val="00B05211"/>
    <w:rsid w:val="00B1010F"/>
    <w:rsid w:val="00B10EE1"/>
    <w:rsid w:val="00B11690"/>
    <w:rsid w:val="00B11A2A"/>
    <w:rsid w:val="00B11EAE"/>
    <w:rsid w:val="00B12786"/>
    <w:rsid w:val="00B130E1"/>
    <w:rsid w:val="00B13F1F"/>
    <w:rsid w:val="00B14039"/>
    <w:rsid w:val="00B1472A"/>
    <w:rsid w:val="00B14D58"/>
    <w:rsid w:val="00B152F5"/>
    <w:rsid w:val="00B15AC1"/>
    <w:rsid w:val="00B15C57"/>
    <w:rsid w:val="00B20BF7"/>
    <w:rsid w:val="00B21402"/>
    <w:rsid w:val="00B214EA"/>
    <w:rsid w:val="00B21C05"/>
    <w:rsid w:val="00B22752"/>
    <w:rsid w:val="00B22BA5"/>
    <w:rsid w:val="00B23520"/>
    <w:rsid w:val="00B23DB7"/>
    <w:rsid w:val="00B246DD"/>
    <w:rsid w:val="00B2525B"/>
    <w:rsid w:val="00B260A5"/>
    <w:rsid w:val="00B26CBF"/>
    <w:rsid w:val="00B2765F"/>
    <w:rsid w:val="00B27805"/>
    <w:rsid w:val="00B2795B"/>
    <w:rsid w:val="00B27F64"/>
    <w:rsid w:val="00B308F9"/>
    <w:rsid w:val="00B31405"/>
    <w:rsid w:val="00B31E30"/>
    <w:rsid w:val="00B32296"/>
    <w:rsid w:val="00B33618"/>
    <w:rsid w:val="00B33BCB"/>
    <w:rsid w:val="00B33CB4"/>
    <w:rsid w:val="00B34548"/>
    <w:rsid w:val="00B34C84"/>
    <w:rsid w:val="00B35B19"/>
    <w:rsid w:val="00B36A77"/>
    <w:rsid w:val="00B36B4A"/>
    <w:rsid w:val="00B36D24"/>
    <w:rsid w:val="00B41DB0"/>
    <w:rsid w:val="00B42427"/>
    <w:rsid w:val="00B426F5"/>
    <w:rsid w:val="00B46023"/>
    <w:rsid w:val="00B46246"/>
    <w:rsid w:val="00B46F10"/>
    <w:rsid w:val="00B473AC"/>
    <w:rsid w:val="00B50E6A"/>
    <w:rsid w:val="00B51610"/>
    <w:rsid w:val="00B52597"/>
    <w:rsid w:val="00B5271F"/>
    <w:rsid w:val="00B52B70"/>
    <w:rsid w:val="00B53264"/>
    <w:rsid w:val="00B536BB"/>
    <w:rsid w:val="00B551FD"/>
    <w:rsid w:val="00B552F3"/>
    <w:rsid w:val="00B56790"/>
    <w:rsid w:val="00B60233"/>
    <w:rsid w:val="00B60810"/>
    <w:rsid w:val="00B60BEC"/>
    <w:rsid w:val="00B61EE7"/>
    <w:rsid w:val="00B646DF"/>
    <w:rsid w:val="00B648D7"/>
    <w:rsid w:val="00B65045"/>
    <w:rsid w:val="00B65626"/>
    <w:rsid w:val="00B669DC"/>
    <w:rsid w:val="00B66A62"/>
    <w:rsid w:val="00B671F3"/>
    <w:rsid w:val="00B67E27"/>
    <w:rsid w:val="00B7036F"/>
    <w:rsid w:val="00B70C67"/>
    <w:rsid w:val="00B715B7"/>
    <w:rsid w:val="00B7160A"/>
    <w:rsid w:val="00B71D7B"/>
    <w:rsid w:val="00B71E75"/>
    <w:rsid w:val="00B724E0"/>
    <w:rsid w:val="00B72D52"/>
    <w:rsid w:val="00B7385E"/>
    <w:rsid w:val="00B73EE6"/>
    <w:rsid w:val="00B76053"/>
    <w:rsid w:val="00B7606D"/>
    <w:rsid w:val="00B76229"/>
    <w:rsid w:val="00B77F51"/>
    <w:rsid w:val="00B817CD"/>
    <w:rsid w:val="00B82489"/>
    <w:rsid w:val="00B859D3"/>
    <w:rsid w:val="00B867F0"/>
    <w:rsid w:val="00B8760B"/>
    <w:rsid w:val="00B908B3"/>
    <w:rsid w:val="00B91ABE"/>
    <w:rsid w:val="00B92244"/>
    <w:rsid w:val="00B92EFA"/>
    <w:rsid w:val="00B932D7"/>
    <w:rsid w:val="00B937D6"/>
    <w:rsid w:val="00B939E9"/>
    <w:rsid w:val="00B95657"/>
    <w:rsid w:val="00B965D1"/>
    <w:rsid w:val="00BA0344"/>
    <w:rsid w:val="00BA0CA9"/>
    <w:rsid w:val="00BA0F97"/>
    <w:rsid w:val="00BA37EE"/>
    <w:rsid w:val="00BA4372"/>
    <w:rsid w:val="00BA62F4"/>
    <w:rsid w:val="00BA7588"/>
    <w:rsid w:val="00BA7802"/>
    <w:rsid w:val="00BA7E15"/>
    <w:rsid w:val="00BB000D"/>
    <w:rsid w:val="00BB1934"/>
    <w:rsid w:val="00BB1FB9"/>
    <w:rsid w:val="00BB2256"/>
    <w:rsid w:val="00BB229E"/>
    <w:rsid w:val="00BB2794"/>
    <w:rsid w:val="00BB2CF1"/>
    <w:rsid w:val="00BB339D"/>
    <w:rsid w:val="00BB40A2"/>
    <w:rsid w:val="00BB41A5"/>
    <w:rsid w:val="00BB6978"/>
    <w:rsid w:val="00BC02D7"/>
    <w:rsid w:val="00BC0A3A"/>
    <w:rsid w:val="00BC16AC"/>
    <w:rsid w:val="00BC1C0A"/>
    <w:rsid w:val="00BC2F2D"/>
    <w:rsid w:val="00BC36BF"/>
    <w:rsid w:val="00BC37E6"/>
    <w:rsid w:val="00BC3A7B"/>
    <w:rsid w:val="00BC4ED4"/>
    <w:rsid w:val="00BC5471"/>
    <w:rsid w:val="00BC5A2A"/>
    <w:rsid w:val="00BC5E2E"/>
    <w:rsid w:val="00BC6057"/>
    <w:rsid w:val="00BC6F5D"/>
    <w:rsid w:val="00BC7279"/>
    <w:rsid w:val="00BC765F"/>
    <w:rsid w:val="00BD028D"/>
    <w:rsid w:val="00BD0E70"/>
    <w:rsid w:val="00BD1790"/>
    <w:rsid w:val="00BD19A4"/>
    <w:rsid w:val="00BD2469"/>
    <w:rsid w:val="00BD29F8"/>
    <w:rsid w:val="00BD2EB8"/>
    <w:rsid w:val="00BD3554"/>
    <w:rsid w:val="00BD37AB"/>
    <w:rsid w:val="00BD380B"/>
    <w:rsid w:val="00BD3E1E"/>
    <w:rsid w:val="00BD419C"/>
    <w:rsid w:val="00BD4592"/>
    <w:rsid w:val="00BD56A7"/>
    <w:rsid w:val="00BD64C0"/>
    <w:rsid w:val="00BD667F"/>
    <w:rsid w:val="00BD6CD8"/>
    <w:rsid w:val="00BD764B"/>
    <w:rsid w:val="00BD7B01"/>
    <w:rsid w:val="00BE0621"/>
    <w:rsid w:val="00BE0F64"/>
    <w:rsid w:val="00BE1F9F"/>
    <w:rsid w:val="00BE22FA"/>
    <w:rsid w:val="00BE24FA"/>
    <w:rsid w:val="00BE2EA5"/>
    <w:rsid w:val="00BE37DF"/>
    <w:rsid w:val="00BE38E7"/>
    <w:rsid w:val="00BE3E2E"/>
    <w:rsid w:val="00BE4208"/>
    <w:rsid w:val="00BE4718"/>
    <w:rsid w:val="00BE4E58"/>
    <w:rsid w:val="00BE538F"/>
    <w:rsid w:val="00BE55B5"/>
    <w:rsid w:val="00BE6450"/>
    <w:rsid w:val="00BE6984"/>
    <w:rsid w:val="00BE767B"/>
    <w:rsid w:val="00BE7EF1"/>
    <w:rsid w:val="00BF034A"/>
    <w:rsid w:val="00BF0BD7"/>
    <w:rsid w:val="00BF11AC"/>
    <w:rsid w:val="00BF1443"/>
    <w:rsid w:val="00BF1B62"/>
    <w:rsid w:val="00BF1B80"/>
    <w:rsid w:val="00BF2D22"/>
    <w:rsid w:val="00BF4643"/>
    <w:rsid w:val="00BF4719"/>
    <w:rsid w:val="00BF50C3"/>
    <w:rsid w:val="00BF5E5F"/>
    <w:rsid w:val="00BF6B6B"/>
    <w:rsid w:val="00BF6E25"/>
    <w:rsid w:val="00BF6ED6"/>
    <w:rsid w:val="00BF7E1A"/>
    <w:rsid w:val="00C00496"/>
    <w:rsid w:val="00C005BB"/>
    <w:rsid w:val="00C01099"/>
    <w:rsid w:val="00C0113D"/>
    <w:rsid w:val="00C0137E"/>
    <w:rsid w:val="00C013B3"/>
    <w:rsid w:val="00C018BF"/>
    <w:rsid w:val="00C035E2"/>
    <w:rsid w:val="00C037A4"/>
    <w:rsid w:val="00C04A68"/>
    <w:rsid w:val="00C05171"/>
    <w:rsid w:val="00C06863"/>
    <w:rsid w:val="00C0720A"/>
    <w:rsid w:val="00C111B7"/>
    <w:rsid w:val="00C11792"/>
    <w:rsid w:val="00C1413A"/>
    <w:rsid w:val="00C147D0"/>
    <w:rsid w:val="00C14F5D"/>
    <w:rsid w:val="00C14F61"/>
    <w:rsid w:val="00C15A63"/>
    <w:rsid w:val="00C15B99"/>
    <w:rsid w:val="00C15F00"/>
    <w:rsid w:val="00C16EED"/>
    <w:rsid w:val="00C17795"/>
    <w:rsid w:val="00C17B9E"/>
    <w:rsid w:val="00C204D4"/>
    <w:rsid w:val="00C212A1"/>
    <w:rsid w:val="00C21AEA"/>
    <w:rsid w:val="00C2377E"/>
    <w:rsid w:val="00C23D75"/>
    <w:rsid w:val="00C24B99"/>
    <w:rsid w:val="00C25BA5"/>
    <w:rsid w:val="00C25BF9"/>
    <w:rsid w:val="00C263D3"/>
    <w:rsid w:val="00C26CAE"/>
    <w:rsid w:val="00C27E1A"/>
    <w:rsid w:val="00C304F5"/>
    <w:rsid w:val="00C30955"/>
    <w:rsid w:val="00C30AB0"/>
    <w:rsid w:val="00C30B16"/>
    <w:rsid w:val="00C31340"/>
    <w:rsid w:val="00C3293A"/>
    <w:rsid w:val="00C32C78"/>
    <w:rsid w:val="00C32F73"/>
    <w:rsid w:val="00C3380E"/>
    <w:rsid w:val="00C34B08"/>
    <w:rsid w:val="00C353E0"/>
    <w:rsid w:val="00C3544E"/>
    <w:rsid w:val="00C358D9"/>
    <w:rsid w:val="00C35D85"/>
    <w:rsid w:val="00C379BF"/>
    <w:rsid w:val="00C37B59"/>
    <w:rsid w:val="00C37FF3"/>
    <w:rsid w:val="00C403E4"/>
    <w:rsid w:val="00C404A3"/>
    <w:rsid w:val="00C4134F"/>
    <w:rsid w:val="00C429EC"/>
    <w:rsid w:val="00C42F9C"/>
    <w:rsid w:val="00C42FDC"/>
    <w:rsid w:val="00C432D2"/>
    <w:rsid w:val="00C448E2"/>
    <w:rsid w:val="00C44C10"/>
    <w:rsid w:val="00C47AF1"/>
    <w:rsid w:val="00C50470"/>
    <w:rsid w:val="00C508EA"/>
    <w:rsid w:val="00C5147A"/>
    <w:rsid w:val="00C518CB"/>
    <w:rsid w:val="00C549C9"/>
    <w:rsid w:val="00C5580F"/>
    <w:rsid w:val="00C55B7C"/>
    <w:rsid w:val="00C56801"/>
    <w:rsid w:val="00C571F7"/>
    <w:rsid w:val="00C574BB"/>
    <w:rsid w:val="00C5763F"/>
    <w:rsid w:val="00C579BC"/>
    <w:rsid w:val="00C6034F"/>
    <w:rsid w:val="00C6089B"/>
    <w:rsid w:val="00C609F7"/>
    <w:rsid w:val="00C60C70"/>
    <w:rsid w:val="00C62028"/>
    <w:rsid w:val="00C6322C"/>
    <w:rsid w:val="00C63C31"/>
    <w:rsid w:val="00C658C4"/>
    <w:rsid w:val="00C662F6"/>
    <w:rsid w:val="00C66DA3"/>
    <w:rsid w:val="00C66F27"/>
    <w:rsid w:val="00C66F51"/>
    <w:rsid w:val="00C67476"/>
    <w:rsid w:val="00C703C2"/>
    <w:rsid w:val="00C71628"/>
    <w:rsid w:val="00C716A1"/>
    <w:rsid w:val="00C73430"/>
    <w:rsid w:val="00C73DCB"/>
    <w:rsid w:val="00C75FA1"/>
    <w:rsid w:val="00C768D4"/>
    <w:rsid w:val="00C7771C"/>
    <w:rsid w:val="00C7779F"/>
    <w:rsid w:val="00C8079C"/>
    <w:rsid w:val="00C80D4B"/>
    <w:rsid w:val="00C81716"/>
    <w:rsid w:val="00C82CD0"/>
    <w:rsid w:val="00C83BCF"/>
    <w:rsid w:val="00C85462"/>
    <w:rsid w:val="00C862CF"/>
    <w:rsid w:val="00C862F9"/>
    <w:rsid w:val="00C866C6"/>
    <w:rsid w:val="00C87270"/>
    <w:rsid w:val="00C87B9D"/>
    <w:rsid w:val="00C87F0E"/>
    <w:rsid w:val="00C90B38"/>
    <w:rsid w:val="00C920E0"/>
    <w:rsid w:val="00C93A4F"/>
    <w:rsid w:val="00C93FC5"/>
    <w:rsid w:val="00C9403C"/>
    <w:rsid w:val="00C95F99"/>
    <w:rsid w:val="00C96466"/>
    <w:rsid w:val="00C968EE"/>
    <w:rsid w:val="00C96AA7"/>
    <w:rsid w:val="00C97E5B"/>
    <w:rsid w:val="00CA016C"/>
    <w:rsid w:val="00CA271B"/>
    <w:rsid w:val="00CA36B1"/>
    <w:rsid w:val="00CA4230"/>
    <w:rsid w:val="00CA4E82"/>
    <w:rsid w:val="00CA4F47"/>
    <w:rsid w:val="00CA58B5"/>
    <w:rsid w:val="00CA5970"/>
    <w:rsid w:val="00CA5B47"/>
    <w:rsid w:val="00CA6D3F"/>
    <w:rsid w:val="00CA7ED7"/>
    <w:rsid w:val="00CB041A"/>
    <w:rsid w:val="00CB12EB"/>
    <w:rsid w:val="00CB17B8"/>
    <w:rsid w:val="00CB1A5F"/>
    <w:rsid w:val="00CB2F7D"/>
    <w:rsid w:val="00CB3119"/>
    <w:rsid w:val="00CB4B56"/>
    <w:rsid w:val="00CB5A14"/>
    <w:rsid w:val="00CC1EC0"/>
    <w:rsid w:val="00CC1F49"/>
    <w:rsid w:val="00CC20DD"/>
    <w:rsid w:val="00CC21D9"/>
    <w:rsid w:val="00CC49A6"/>
    <w:rsid w:val="00CC4DBE"/>
    <w:rsid w:val="00CC4E35"/>
    <w:rsid w:val="00CC52C5"/>
    <w:rsid w:val="00CC5D46"/>
    <w:rsid w:val="00CC7D74"/>
    <w:rsid w:val="00CD1A01"/>
    <w:rsid w:val="00CD1AE8"/>
    <w:rsid w:val="00CD2BBF"/>
    <w:rsid w:val="00CD31BF"/>
    <w:rsid w:val="00CD37A2"/>
    <w:rsid w:val="00CD43E9"/>
    <w:rsid w:val="00CD491B"/>
    <w:rsid w:val="00CD515E"/>
    <w:rsid w:val="00CD53A6"/>
    <w:rsid w:val="00CD6072"/>
    <w:rsid w:val="00CD60A7"/>
    <w:rsid w:val="00CD618D"/>
    <w:rsid w:val="00CD7143"/>
    <w:rsid w:val="00CE06E9"/>
    <w:rsid w:val="00CE18C2"/>
    <w:rsid w:val="00CE2ECA"/>
    <w:rsid w:val="00CE3B93"/>
    <w:rsid w:val="00CE3C30"/>
    <w:rsid w:val="00CE3D7E"/>
    <w:rsid w:val="00CE4579"/>
    <w:rsid w:val="00CE50E0"/>
    <w:rsid w:val="00CE5C9F"/>
    <w:rsid w:val="00CE60E6"/>
    <w:rsid w:val="00CE6448"/>
    <w:rsid w:val="00CE738B"/>
    <w:rsid w:val="00CF06C4"/>
    <w:rsid w:val="00CF0E8C"/>
    <w:rsid w:val="00CF12A5"/>
    <w:rsid w:val="00CF13BD"/>
    <w:rsid w:val="00CF1A43"/>
    <w:rsid w:val="00CF1EBC"/>
    <w:rsid w:val="00CF225D"/>
    <w:rsid w:val="00CF22B9"/>
    <w:rsid w:val="00CF24E1"/>
    <w:rsid w:val="00CF2A21"/>
    <w:rsid w:val="00CF3291"/>
    <w:rsid w:val="00CF32C4"/>
    <w:rsid w:val="00CF39B6"/>
    <w:rsid w:val="00CF456D"/>
    <w:rsid w:val="00CF555A"/>
    <w:rsid w:val="00CF5697"/>
    <w:rsid w:val="00CF5AD3"/>
    <w:rsid w:val="00CF75C6"/>
    <w:rsid w:val="00CF762A"/>
    <w:rsid w:val="00D007E4"/>
    <w:rsid w:val="00D00C63"/>
    <w:rsid w:val="00D01329"/>
    <w:rsid w:val="00D03712"/>
    <w:rsid w:val="00D03899"/>
    <w:rsid w:val="00D03E1B"/>
    <w:rsid w:val="00D03E78"/>
    <w:rsid w:val="00D042C7"/>
    <w:rsid w:val="00D04A8A"/>
    <w:rsid w:val="00D04C46"/>
    <w:rsid w:val="00D04FC0"/>
    <w:rsid w:val="00D05FEB"/>
    <w:rsid w:val="00D07CF2"/>
    <w:rsid w:val="00D10815"/>
    <w:rsid w:val="00D10F49"/>
    <w:rsid w:val="00D11CED"/>
    <w:rsid w:val="00D1268E"/>
    <w:rsid w:val="00D1317E"/>
    <w:rsid w:val="00D13BE6"/>
    <w:rsid w:val="00D143D0"/>
    <w:rsid w:val="00D148B7"/>
    <w:rsid w:val="00D14E69"/>
    <w:rsid w:val="00D14F1C"/>
    <w:rsid w:val="00D152FE"/>
    <w:rsid w:val="00D15727"/>
    <w:rsid w:val="00D15A23"/>
    <w:rsid w:val="00D16242"/>
    <w:rsid w:val="00D200F0"/>
    <w:rsid w:val="00D20890"/>
    <w:rsid w:val="00D21C96"/>
    <w:rsid w:val="00D238B4"/>
    <w:rsid w:val="00D23AEB"/>
    <w:rsid w:val="00D252B5"/>
    <w:rsid w:val="00D252FD"/>
    <w:rsid w:val="00D266E5"/>
    <w:rsid w:val="00D26714"/>
    <w:rsid w:val="00D26891"/>
    <w:rsid w:val="00D271ED"/>
    <w:rsid w:val="00D2776D"/>
    <w:rsid w:val="00D303D2"/>
    <w:rsid w:val="00D3196F"/>
    <w:rsid w:val="00D32912"/>
    <w:rsid w:val="00D32C94"/>
    <w:rsid w:val="00D3392B"/>
    <w:rsid w:val="00D34134"/>
    <w:rsid w:val="00D34763"/>
    <w:rsid w:val="00D36257"/>
    <w:rsid w:val="00D36A4D"/>
    <w:rsid w:val="00D36DD4"/>
    <w:rsid w:val="00D37238"/>
    <w:rsid w:val="00D37DA2"/>
    <w:rsid w:val="00D40427"/>
    <w:rsid w:val="00D40B48"/>
    <w:rsid w:val="00D40E4F"/>
    <w:rsid w:val="00D4177C"/>
    <w:rsid w:val="00D417FD"/>
    <w:rsid w:val="00D41870"/>
    <w:rsid w:val="00D43EBE"/>
    <w:rsid w:val="00D44C56"/>
    <w:rsid w:val="00D45C31"/>
    <w:rsid w:val="00D45FA3"/>
    <w:rsid w:val="00D46311"/>
    <w:rsid w:val="00D46755"/>
    <w:rsid w:val="00D46B2B"/>
    <w:rsid w:val="00D47E02"/>
    <w:rsid w:val="00D50944"/>
    <w:rsid w:val="00D51B07"/>
    <w:rsid w:val="00D51BC8"/>
    <w:rsid w:val="00D520DE"/>
    <w:rsid w:val="00D521E0"/>
    <w:rsid w:val="00D52E25"/>
    <w:rsid w:val="00D53C6F"/>
    <w:rsid w:val="00D544FD"/>
    <w:rsid w:val="00D54E26"/>
    <w:rsid w:val="00D54E38"/>
    <w:rsid w:val="00D55BD6"/>
    <w:rsid w:val="00D56B14"/>
    <w:rsid w:val="00D56F94"/>
    <w:rsid w:val="00D5779D"/>
    <w:rsid w:val="00D57EEB"/>
    <w:rsid w:val="00D61A30"/>
    <w:rsid w:val="00D63172"/>
    <w:rsid w:val="00D64E21"/>
    <w:rsid w:val="00D65234"/>
    <w:rsid w:val="00D655B0"/>
    <w:rsid w:val="00D66329"/>
    <w:rsid w:val="00D66AEF"/>
    <w:rsid w:val="00D677FB"/>
    <w:rsid w:val="00D67B8D"/>
    <w:rsid w:val="00D70B4D"/>
    <w:rsid w:val="00D70E24"/>
    <w:rsid w:val="00D713EF"/>
    <w:rsid w:val="00D72042"/>
    <w:rsid w:val="00D73661"/>
    <w:rsid w:val="00D73896"/>
    <w:rsid w:val="00D73ABC"/>
    <w:rsid w:val="00D747BB"/>
    <w:rsid w:val="00D7507B"/>
    <w:rsid w:val="00D77894"/>
    <w:rsid w:val="00D77C40"/>
    <w:rsid w:val="00D8024B"/>
    <w:rsid w:val="00D805DB"/>
    <w:rsid w:val="00D80C30"/>
    <w:rsid w:val="00D80D07"/>
    <w:rsid w:val="00D8174D"/>
    <w:rsid w:val="00D81A3D"/>
    <w:rsid w:val="00D81CAC"/>
    <w:rsid w:val="00D83667"/>
    <w:rsid w:val="00D840A0"/>
    <w:rsid w:val="00D84CB7"/>
    <w:rsid w:val="00D85213"/>
    <w:rsid w:val="00D852D2"/>
    <w:rsid w:val="00D85C39"/>
    <w:rsid w:val="00D85C49"/>
    <w:rsid w:val="00D865F0"/>
    <w:rsid w:val="00D8679F"/>
    <w:rsid w:val="00D87028"/>
    <w:rsid w:val="00D877A7"/>
    <w:rsid w:val="00D87C53"/>
    <w:rsid w:val="00D87FE3"/>
    <w:rsid w:val="00D9065E"/>
    <w:rsid w:val="00D90850"/>
    <w:rsid w:val="00D91784"/>
    <w:rsid w:val="00D91F0F"/>
    <w:rsid w:val="00D91F97"/>
    <w:rsid w:val="00D928B7"/>
    <w:rsid w:val="00D929DA"/>
    <w:rsid w:val="00D93D51"/>
    <w:rsid w:val="00D945AB"/>
    <w:rsid w:val="00D947C9"/>
    <w:rsid w:val="00D95BEC"/>
    <w:rsid w:val="00D967DB"/>
    <w:rsid w:val="00D96D66"/>
    <w:rsid w:val="00D97655"/>
    <w:rsid w:val="00DA0337"/>
    <w:rsid w:val="00DA096C"/>
    <w:rsid w:val="00DA0AD4"/>
    <w:rsid w:val="00DA184B"/>
    <w:rsid w:val="00DA3A42"/>
    <w:rsid w:val="00DA495F"/>
    <w:rsid w:val="00DA4CE6"/>
    <w:rsid w:val="00DA536E"/>
    <w:rsid w:val="00DA6937"/>
    <w:rsid w:val="00DA7FA9"/>
    <w:rsid w:val="00DB057B"/>
    <w:rsid w:val="00DB069B"/>
    <w:rsid w:val="00DB06C3"/>
    <w:rsid w:val="00DB07DB"/>
    <w:rsid w:val="00DB164D"/>
    <w:rsid w:val="00DB19B6"/>
    <w:rsid w:val="00DB337C"/>
    <w:rsid w:val="00DB492F"/>
    <w:rsid w:val="00DB6CB8"/>
    <w:rsid w:val="00DC01F7"/>
    <w:rsid w:val="00DC0FDD"/>
    <w:rsid w:val="00DC3531"/>
    <w:rsid w:val="00DC5826"/>
    <w:rsid w:val="00DC7026"/>
    <w:rsid w:val="00DC70BB"/>
    <w:rsid w:val="00DC785C"/>
    <w:rsid w:val="00DD25A7"/>
    <w:rsid w:val="00DD28F8"/>
    <w:rsid w:val="00DD36F6"/>
    <w:rsid w:val="00DD4422"/>
    <w:rsid w:val="00DD4817"/>
    <w:rsid w:val="00DD4975"/>
    <w:rsid w:val="00DD4AB3"/>
    <w:rsid w:val="00DD6124"/>
    <w:rsid w:val="00DD730C"/>
    <w:rsid w:val="00DE0640"/>
    <w:rsid w:val="00DE0778"/>
    <w:rsid w:val="00DE0B10"/>
    <w:rsid w:val="00DE1622"/>
    <w:rsid w:val="00DE1D09"/>
    <w:rsid w:val="00DE30D6"/>
    <w:rsid w:val="00DE3C6D"/>
    <w:rsid w:val="00DE3D0E"/>
    <w:rsid w:val="00DE4EED"/>
    <w:rsid w:val="00DE567A"/>
    <w:rsid w:val="00DE5B1B"/>
    <w:rsid w:val="00DE7422"/>
    <w:rsid w:val="00DE783C"/>
    <w:rsid w:val="00DF0004"/>
    <w:rsid w:val="00DF05A0"/>
    <w:rsid w:val="00DF2787"/>
    <w:rsid w:val="00DF2D59"/>
    <w:rsid w:val="00DF3B80"/>
    <w:rsid w:val="00DF3F9A"/>
    <w:rsid w:val="00DF49DB"/>
    <w:rsid w:val="00DF57FB"/>
    <w:rsid w:val="00DF60AC"/>
    <w:rsid w:val="00DF7A82"/>
    <w:rsid w:val="00E00246"/>
    <w:rsid w:val="00E00870"/>
    <w:rsid w:val="00E019AD"/>
    <w:rsid w:val="00E040C9"/>
    <w:rsid w:val="00E04BC9"/>
    <w:rsid w:val="00E053D3"/>
    <w:rsid w:val="00E06C67"/>
    <w:rsid w:val="00E07047"/>
    <w:rsid w:val="00E07CB1"/>
    <w:rsid w:val="00E07D9A"/>
    <w:rsid w:val="00E1011D"/>
    <w:rsid w:val="00E12167"/>
    <w:rsid w:val="00E122AC"/>
    <w:rsid w:val="00E1242C"/>
    <w:rsid w:val="00E12590"/>
    <w:rsid w:val="00E12A76"/>
    <w:rsid w:val="00E1336B"/>
    <w:rsid w:val="00E15E96"/>
    <w:rsid w:val="00E16153"/>
    <w:rsid w:val="00E16AFF"/>
    <w:rsid w:val="00E16B69"/>
    <w:rsid w:val="00E16C1E"/>
    <w:rsid w:val="00E16EDB"/>
    <w:rsid w:val="00E202D9"/>
    <w:rsid w:val="00E205A9"/>
    <w:rsid w:val="00E20FED"/>
    <w:rsid w:val="00E212B7"/>
    <w:rsid w:val="00E2192B"/>
    <w:rsid w:val="00E22403"/>
    <w:rsid w:val="00E24008"/>
    <w:rsid w:val="00E24674"/>
    <w:rsid w:val="00E24A46"/>
    <w:rsid w:val="00E250E5"/>
    <w:rsid w:val="00E264A5"/>
    <w:rsid w:val="00E26C93"/>
    <w:rsid w:val="00E273C5"/>
    <w:rsid w:val="00E27459"/>
    <w:rsid w:val="00E274E8"/>
    <w:rsid w:val="00E27A63"/>
    <w:rsid w:val="00E27C69"/>
    <w:rsid w:val="00E31567"/>
    <w:rsid w:val="00E31665"/>
    <w:rsid w:val="00E3182C"/>
    <w:rsid w:val="00E32432"/>
    <w:rsid w:val="00E32F20"/>
    <w:rsid w:val="00E33083"/>
    <w:rsid w:val="00E332D7"/>
    <w:rsid w:val="00E33949"/>
    <w:rsid w:val="00E340E5"/>
    <w:rsid w:val="00E34C4C"/>
    <w:rsid w:val="00E356DD"/>
    <w:rsid w:val="00E37F21"/>
    <w:rsid w:val="00E402BB"/>
    <w:rsid w:val="00E41AC6"/>
    <w:rsid w:val="00E438E0"/>
    <w:rsid w:val="00E43DE3"/>
    <w:rsid w:val="00E44286"/>
    <w:rsid w:val="00E44805"/>
    <w:rsid w:val="00E458B2"/>
    <w:rsid w:val="00E47433"/>
    <w:rsid w:val="00E47687"/>
    <w:rsid w:val="00E47B54"/>
    <w:rsid w:val="00E50753"/>
    <w:rsid w:val="00E5197D"/>
    <w:rsid w:val="00E51DF5"/>
    <w:rsid w:val="00E5293D"/>
    <w:rsid w:val="00E530BF"/>
    <w:rsid w:val="00E53310"/>
    <w:rsid w:val="00E54763"/>
    <w:rsid w:val="00E54E7F"/>
    <w:rsid w:val="00E55DEE"/>
    <w:rsid w:val="00E57FD6"/>
    <w:rsid w:val="00E61076"/>
    <w:rsid w:val="00E61505"/>
    <w:rsid w:val="00E61843"/>
    <w:rsid w:val="00E61A2B"/>
    <w:rsid w:val="00E62257"/>
    <w:rsid w:val="00E6261B"/>
    <w:rsid w:val="00E629A2"/>
    <w:rsid w:val="00E62A89"/>
    <w:rsid w:val="00E64473"/>
    <w:rsid w:val="00E652C3"/>
    <w:rsid w:val="00E65560"/>
    <w:rsid w:val="00E656DF"/>
    <w:rsid w:val="00E66240"/>
    <w:rsid w:val="00E6752E"/>
    <w:rsid w:val="00E67B9F"/>
    <w:rsid w:val="00E70D41"/>
    <w:rsid w:val="00E7138A"/>
    <w:rsid w:val="00E714F3"/>
    <w:rsid w:val="00E7251F"/>
    <w:rsid w:val="00E72896"/>
    <w:rsid w:val="00E72EE4"/>
    <w:rsid w:val="00E731E8"/>
    <w:rsid w:val="00E74689"/>
    <w:rsid w:val="00E748BF"/>
    <w:rsid w:val="00E749BE"/>
    <w:rsid w:val="00E74AAC"/>
    <w:rsid w:val="00E752BD"/>
    <w:rsid w:val="00E75345"/>
    <w:rsid w:val="00E75856"/>
    <w:rsid w:val="00E76154"/>
    <w:rsid w:val="00E772AB"/>
    <w:rsid w:val="00E774D5"/>
    <w:rsid w:val="00E77C04"/>
    <w:rsid w:val="00E80C7C"/>
    <w:rsid w:val="00E81DC2"/>
    <w:rsid w:val="00E825B2"/>
    <w:rsid w:val="00E82E13"/>
    <w:rsid w:val="00E84796"/>
    <w:rsid w:val="00E849D8"/>
    <w:rsid w:val="00E856C7"/>
    <w:rsid w:val="00E85A99"/>
    <w:rsid w:val="00E86C1A"/>
    <w:rsid w:val="00E86D83"/>
    <w:rsid w:val="00E87474"/>
    <w:rsid w:val="00E9121A"/>
    <w:rsid w:val="00E9164D"/>
    <w:rsid w:val="00E92398"/>
    <w:rsid w:val="00E932AC"/>
    <w:rsid w:val="00E941FA"/>
    <w:rsid w:val="00E94C47"/>
    <w:rsid w:val="00E95925"/>
    <w:rsid w:val="00E95D6B"/>
    <w:rsid w:val="00E963D2"/>
    <w:rsid w:val="00E96429"/>
    <w:rsid w:val="00E97524"/>
    <w:rsid w:val="00E97C3C"/>
    <w:rsid w:val="00EA1B98"/>
    <w:rsid w:val="00EA2ECC"/>
    <w:rsid w:val="00EA2F9C"/>
    <w:rsid w:val="00EA3CF9"/>
    <w:rsid w:val="00EA3E9D"/>
    <w:rsid w:val="00EA3ED3"/>
    <w:rsid w:val="00EA50C8"/>
    <w:rsid w:val="00EA563A"/>
    <w:rsid w:val="00EA6888"/>
    <w:rsid w:val="00EA6942"/>
    <w:rsid w:val="00EA694E"/>
    <w:rsid w:val="00EA7B4D"/>
    <w:rsid w:val="00EB1872"/>
    <w:rsid w:val="00EB2227"/>
    <w:rsid w:val="00EB26D2"/>
    <w:rsid w:val="00EB3638"/>
    <w:rsid w:val="00EB3906"/>
    <w:rsid w:val="00EB4D4C"/>
    <w:rsid w:val="00EB54DC"/>
    <w:rsid w:val="00EB5FDA"/>
    <w:rsid w:val="00EB617C"/>
    <w:rsid w:val="00EC0244"/>
    <w:rsid w:val="00EC0BE8"/>
    <w:rsid w:val="00EC0FC6"/>
    <w:rsid w:val="00EC19B6"/>
    <w:rsid w:val="00EC23D4"/>
    <w:rsid w:val="00EC325F"/>
    <w:rsid w:val="00EC3265"/>
    <w:rsid w:val="00EC35FC"/>
    <w:rsid w:val="00EC377B"/>
    <w:rsid w:val="00EC39A2"/>
    <w:rsid w:val="00EC5049"/>
    <w:rsid w:val="00EC5E46"/>
    <w:rsid w:val="00ED00D3"/>
    <w:rsid w:val="00ED0D04"/>
    <w:rsid w:val="00ED0D63"/>
    <w:rsid w:val="00ED1166"/>
    <w:rsid w:val="00ED15C6"/>
    <w:rsid w:val="00ED3106"/>
    <w:rsid w:val="00ED494A"/>
    <w:rsid w:val="00ED4FD6"/>
    <w:rsid w:val="00ED502D"/>
    <w:rsid w:val="00ED50E8"/>
    <w:rsid w:val="00ED5387"/>
    <w:rsid w:val="00ED64F5"/>
    <w:rsid w:val="00ED7541"/>
    <w:rsid w:val="00EE088E"/>
    <w:rsid w:val="00EE1919"/>
    <w:rsid w:val="00EE32AD"/>
    <w:rsid w:val="00EE670F"/>
    <w:rsid w:val="00EE6F06"/>
    <w:rsid w:val="00EE75BB"/>
    <w:rsid w:val="00EE7D53"/>
    <w:rsid w:val="00EF0CF3"/>
    <w:rsid w:val="00EF1C04"/>
    <w:rsid w:val="00EF22D2"/>
    <w:rsid w:val="00EF26C4"/>
    <w:rsid w:val="00EF2C71"/>
    <w:rsid w:val="00EF3297"/>
    <w:rsid w:val="00EF3B08"/>
    <w:rsid w:val="00EF4397"/>
    <w:rsid w:val="00EF4D86"/>
    <w:rsid w:val="00EF64C5"/>
    <w:rsid w:val="00EF6E59"/>
    <w:rsid w:val="00EF6F4D"/>
    <w:rsid w:val="00EF717D"/>
    <w:rsid w:val="00EF7BA3"/>
    <w:rsid w:val="00F00135"/>
    <w:rsid w:val="00F0189F"/>
    <w:rsid w:val="00F02163"/>
    <w:rsid w:val="00F0252E"/>
    <w:rsid w:val="00F02E03"/>
    <w:rsid w:val="00F02EBE"/>
    <w:rsid w:val="00F03007"/>
    <w:rsid w:val="00F03393"/>
    <w:rsid w:val="00F070DA"/>
    <w:rsid w:val="00F0770D"/>
    <w:rsid w:val="00F10066"/>
    <w:rsid w:val="00F10930"/>
    <w:rsid w:val="00F10EC9"/>
    <w:rsid w:val="00F1149E"/>
    <w:rsid w:val="00F11AB3"/>
    <w:rsid w:val="00F12846"/>
    <w:rsid w:val="00F14B55"/>
    <w:rsid w:val="00F14CCD"/>
    <w:rsid w:val="00F15F02"/>
    <w:rsid w:val="00F164EE"/>
    <w:rsid w:val="00F1675D"/>
    <w:rsid w:val="00F175C1"/>
    <w:rsid w:val="00F2056D"/>
    <w:rsid w:val="00F21CAD"/>
    <w:rsid w:val="00F2263A"/>
    <w:rsid w:val="00F2295C"/>
    <w:rsid w:val="00F22A04"/>
    <w:rsid w:val="00F22EDD"/>
    <w:rsid w:val="00F232B8"/>
    <w:rsid w:val="00F234A4"/>
    <w:rsid w:val="00F24021"/>
    <w:rsid w:val="00F24F49"/>
    <w:rsid w:val="00F252D9"/>
    <w:rsid w:val="00F2545F"/>
    <w:rsid w:val="00F25A4A"/>
    <w:rsid w:val="00F25C0E"/>
    <w:rsid w:val="00F261DA"/>
    <w:rsid w:val="00F26747"/>
    <w:rsid w:val="00F26A11"/>
    <w:rsid w:val="00F26CD7"/>
    <w:rsid w:val="00F272AF"/>
    <w:rsid w:val="00F302B1"/>
    <w:rsid w:val="00F312DB"/>
    <w:rsid w:val="00F3164B"/>
    <w:rsid w:val="00F31B50"/>
    <w:rsid w:val="00F31F63"/>
    <w:rsid w:val="00F331CF"/>
    <w:rsid w:val="00F33522"/>
    <w:rsid w:val="00F3390E"/>
    <w:rsid w:val="00F34C1F"/>
    <w:rsid w:val="00F358DA"/>
    <w:rsid w:val="00F373D6"/>
    <w:rsid w:val="00F376B6"/>
    <w:rsid w:val="00F37A3E"/>
    <w:rsid w:val="00F410B1"/>
    <w:rsid w:val="00F412B4"/>
    <w:rsid w:val="00F42BCA"/>
    <w:rsid w:val="00F42CFF"/>
    <w:rsid w:val="00F43768"/>
    <w:rsid w:val="00F44CCC"/>
    <w:rsid w:val="00F462EF"/>
    <w:rsid w:val="00F46B7E"/>
    <w:rsid w:val="00F46ED9"/>
    <w:rsid w:val="00F476C4"/>
    <w:rsid w:val="00F47CDE"/>
    <w:rsid w:val="00F501ED"/>
    <w:rsid w:val="00F50AD8"/>
    <w:rsid w:val="00F522F4"/>
    <w:rsid w:val="00F525C1"/>
    <w:rsid w:val="00F52CA9"/>
    <w:rsid w:val="00F53B32"/>
    <w:rsid w:val="00F54D0B"/>
    <w:rsid w:val="00F55370"/>
    <w:rsid w:val="00F558DD"/>
    <w:rsid w:val="00F55BF4"/>
    <w:rsid w:val="00F55FC5"/>
    <w:rsid w:val="00F57828"/>
    <w:rsid w:val="00F623BC"/>
    <w:rsid w:val="00F6288A"/>
    <w:rsid w:val="00F62C0E"/>
    <w:rsid w:val="00F645D7"/>
    <w:rsid w:val="00F64B01"/>
    <w:rsid w:val="00F65136"/>
    <w:rsid w:val="00F65699"/>
    <w:rsid w:val="00F66278"/>
    <w:rsid w:val="00F66297"/>
    <w:rsid w:val="00F66438"/>
    <w:rsid w:val="00F66445"/>
    <w:rsid w:val="00F66CF4"/>
    <w:rsid w:val="00F70237"/>
    <w:rsid w:val="00F70481"/>
    <w:rsid w:val="00F70868"/>
    <w:rsid w:val="00F71D97"/>
    <w:rsid w:val="00F74162"/>
    <w:rsid w:val="00F76146"/>
    <w:rsid w:val="00F77C87"/>
    <w:rsid w:val="00F81081"/>
    <w:rsid w:val="00F826F3"/>
    <w:rsid w:val="00F83428"/>
    <w:rsid w:val="00F8442E"/>
    <w:rsid w:val="00F877B5"/>
    <w:rsid w:val="00F87C93"/>
    <w:rsid w:val="00F94B2A"/>
    <w:rsid w:val="00F94B40"/>
    <w:rsid w:val="00F94C58"/>
    <w:rsid w:val="00F9539B"/>
    <w:rsid w:val="00FA011C"/>
    <w:rsid w:val="00FA0DAD"/>
    <w:rsid w:val="00FA15E6"/>
    <w:rsid w:val="00FA1CFA"/>
    <w:rsid w:val="00FA1ECE"/>
    <w:rsid w:val="00FA2B36"/>
    <w:rsid w:val="00FA2FF1"/>
    <w:rsid w:val="00FA4059"/>
    <w:rsid w:val="00FA48F1"/>
    <w:rsid w:val="00FA64A7"/>
    <w:rsid w:val="00FA66FB"/>
    <w:rsid w:val="00FA6C6F"/>
    <w:rsid w:val="00FA727D"/>
    <w:rsid w:val="00FA7C7C"/>
    <w:rsid w:val="00FA7D9D"/>
    <w:rsid w:val="00FB0387"/>
    <w:rsid w:val="00FB0721"/>
    <w:rsid w:val="00FB0842"/>
    <w:rsid w:val="00FB1A00"/>
    <w:rsid w:val="00FB21EE"/>
    <w:rsid w:val="00FB2E9D"/>
    <w:rsid w:val="00FB3FE2"/>
    <w:rsid w:val="00FB4B3E"/>
    <w:rsid w:val="00FB4C2F"/>
    <w:rsid w:val="00FB4C8B"/>
    <w:rsid w:val="00FB5305"/>
    <w:rsid w:val="00FB56D4"/>
    <w:rsid w:val="00FB6FBF"/>
    <w:rsid w:val="00FC118F"/>
    <w:rsid w:val="00FC2031"/>
    <w:rsid w:val="00FC2C6B"/>
    <w:rsid w:val="00FC30C2"/>
    <w:rsid w:val="00FC41B6"/>
    <w:rsid w:val="00FC4FB1"/>
    <w:rsid w:val="00FC6309"/>
    <w:rsid w:val="00FC67BA"/>
    <w:rsid w:val="00FC693E"/>
    <w:rsid w:val="00FC6B1A"/>
    <w:rsid w:val="00FC6B98"/>
    <w:rsid w:val="00FC6E26"/>
    <w:rsid w:val="00FC7004"/>
    <w:rsid w:val="00FC77CB"/>
    <w:rsid w:val="00FD13DB"/>
    <w:rsid w:val="00FD1FDB"/>
    <w:rsid w:val="00FD3204"/>
    <w:rsid w:val="00FD37B8"/>
    <w:rsid w:val="00FD3F3C"/>
    <w:rsid w:val="00FD4329"/>
    <w:rsid w:val="00FD4719"/>
    <w:rsid w:val="00FD5B63"/>
    <w:rsid w:val="00FD6DA2"/>
    <w:rsid w:val="00FD778E"/>
    <w:rsid w:val="00FD7847"/>
    <w:rsid w:val="00FE0DC4"/>
    <w:rsid w:val="00FE1570"/>
    <w:rsid w:val="00FE228D"/>
    <w:rsid w:val="00FE38CE"/>
    <w:rsid w:val="00FE44ED"/>
    <w:rsid w:val="00FE4B65"/>
    <w:rsid w:val="00FE645D"/>
    <w:rsid w:val="00FE67DC"/>
    <w:rsid w:val="00FF033F"/>
    <w:rsid w:val="00FF2A6D"/>
    <w:rsid w:val="00FF2C8D"/>
    <w:rsid w:val="00FF2F06"/>
    <w:rsid w:val="00FF3096"/>
    <w:rsid w:val="00FF30E5"/>
    <w:rsid w:val="00FF31A8"/>
    <w:rsid w:val="00FF48CA"/>
    <w:rsid w:val="00FF4984"/>
    <w:rsid w:val="00FF6387"/>
    <w:rsid w:val="00FF6460"/>
    <w:rsid w:val="00FF65D2"/>
    <w:rsid w:val="00FF7153"/>
    <w:rsid w:val="00FF764B"/>
    <w:rsid w:val="015EF385"/>
    <w:rsid w:val="029242D0"/>
    <w:rsid w:val="055FBFD4"/>
    <w:rsid w:val="06606907"/>
    <w:rsid w:val="0987A759"/>
    <w:rsid w:val="09D9DCA6"/>
    <w:rsid w:val="0AD39D31"/>
    <w:rsid w:val="0ED52BD1"/>
    <w:rsid w:val="111A7EC7"/>
    <w:rsid w:val="1125F37F"/>
    <w:rsid w:val="15FF499E"/>
    <w:rsid w:val="16118A10"/>
    <w:rsid w:val="1684916B"/>
    <w:rsid w:val="17449895"/>
    <w:rsid w:val="19010FFF"/>
    <w:rsid w:val="1BDCED21"/>
    <w:rsid w:val="1D316161"/>
    <w:rsid w:val="20AC2AFD"/>
    <w:rsid w:val="20D49AC6"/>
    <w:rsid w:val="2506682F"/>
    <w:rsid w:val="2563A23D"/>
    <w:rsid w:val="258D33B7"/>
    <w:rsid w:val="2670B588"/>
    <w:rsid w:val="27A1861B"/>
    <w:rsid w:val="2A28C466"/>
    <w:rsid w:val="2AF8D011"/>
    <w:rsid w:val="2B82BAEC"/>
    <w:rsid w:val="2BC98162"/>
    <w:rsid w:val="2C4DEB2D"/>
    <w:rsid w:val="2DA8B62A"/>
    <w:rsid w:val="2F19EF61"/>
    <w:rsid w:val="32D1127C"/>
    <w:rsid w:val="336C585D"/>
    <w:rsid w:val="339E57E6"/>
    <w:rsid w:val="3604B4FB"/>
    <w:rsid w:val="3A546DC3"/>
    <w:rsid w:val="3A7E4F7C"/>
    <w:rsid w:val="3C445F54"/>
    <w:rsid w:val="3DABF910"/>
    <w:rsid w:val="401EFBE5"/>
    <w:rsid w:val="41E13D7B"/>
    <w:rsid w:val="4508B60E"/>
    <w:rsid w:val="4522ACB8"/>
    <w:rsid w:val="45B8B102"/>
    <w:rsid w:val="45F04B87"/>
    <w:rsid w:val="4A078A07"/>
    <w:rsid w:val="4A12FC72"/>
    <w:rsid w:val="4A3B0F13"/>
    <w:rsid w:val="4B7618A9"/>
    <w:rsid w:val="4B7D354A"/>
    <w:rsid w:val="4C4252A6"/>
    <w:rsid w:val="5010D70D"/>
    <w:rsid w:val="50D77CE5"/>
    <w:rsid w:val="50F3444D"/>
    <w:rsid w:val="50FA858B"/>
    <w:rsid w:val="52D652B3"/>
    <w:rsid w:val="579A9C44"/>
    <w:rsid w:val="57F1E2B4"/>
    <w:rsid w:val="58304BFC"/>
    <w:rsid w:val="585FB221"/>
    <w:rsid w:val="58F71C79"/>
    <w:rsid w:val="5C941531"/>
    <w:rsid w:val="5D96590D"/>
    <w:rsid w:val="5F1A9C6F"/>
    <w:rsid w:val="5F88DE3D"/>
    <w:rsid w:val="61EC2209"/>
    <w:rsid w:val="62A3DA26"/>
    <w:rsid w:val="663FEB99"/>
    <w:rsid w:val="678E0EC3"/>
    <w:rsid w:val="69D58ABB"/>
    <w:rsid w:val="6A479894"/>
    <w:rsid w:val="6BC3A7F6"/>
    <w:rsid w:val="6F00F1A1"/>
    <w:rsid w:val="71BD311B"/>
    <w:rsid w:val="71FC9B51"/>
    <w:rsid w:val="7276AED5"/>
    <w:rsid w:val="73304C2A"/>
    <w:rsid w:val="73D6F6B3"/>
    <w:rsid w:val="740A3BF0"/>
    <w:rsid w:val="74F0645E"/>
    <w:rsid w:val="765D4CE8"/>
    <w:rsid w:val="771E5996"/>
    <w:rsid w:val="7774BCF6"/>
    <w:rsid w:val="786EADAF"/>
    <w:rsid w:val="78C9A58D"/>
    <w:rsid w:val="7A612C99"/>
    <w:rsid w:val="7B04626F"/>
    <w:rsid w:val="7DDA21B2"/>
    <w:rsid w:val="7E51F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66927A"/>
  <w15:docId w15:val="{0D52CEB6-0334-4423-ADEF-592F71E94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sz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B4559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2B8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D6EA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A71C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637FBF"/>
    <w:rPr>
      <w:color w:val="0000FF"/>
      <w:u w:val="single"/>
    </w:rPr>
  </w:style>
  <w:style w:type="paragraph" w:styleId="Header">
    <w:name w:val="header"/>
    <w:basedOn w:val="Normal"/>
    <w:rsid w:val="00FB6FB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B6FBF"/>
  </w:style>
  <w:style w:type="paragraph" w:styleId="Footer">
    <w:name w:val="footer"/>
    <w:basedOn w:val="Normal"/>
    <w:rsid w:val="0097001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rsid w:val="00F826F3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0D53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D5314"/>
    <w:rPr>
      <w:sz w:val="20"/>
    </w:rPr>
  </w:style>
  <w:style w:type="character" w:customStyle="1" w:styleId="CommentTextChar">
    <w:name w:val="Comment Text Char"/>
    <w:link w:val="CommentText"/>
    <w:uiPriority w:val="99"/>
    <w:rsid w:val="000D5314"/>
    <w:rPr>
      <w:lang w:val="en-CA"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0D5314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0D5314"/>
    <w:rPr>
      <w:b/>
      <w:bCs/>
      <w:lang w:val="en-CA" w:eastAsia="en-CA"/>
    </w:rPr>
  </w:style>
  <w:style w:type="paragraph" w:styleId="ListParagraph">
    <w:name w:val="List Paragraph"/>
    <w:basedOn w:val="Normal"/>
    <w:uiPriority w:val="34"/>
    <w:qFormat/>
    <w:rsid w:val="002E2D83"/>
    <w:pPr>
      <w:ind w:left="720"/>
      <w:contextualSpacing/>
    </w:pPr>
  </w:style>
  <w:style w:type="paragraph" w:styleId="NoSpacing">
    <w:name w:val="No Spacing"/>
    <w:uiPriority w:val="1"/>
    <w:qFormat/>
    <w:rsid w:val="0096799D"/>
    <w:pPr>
      <w:jc w:val="both"/>
    </w:pPr>
    <w:rPr>
      <w:sz w:val="24"/>
      <w:szCs w:val="24"/>
      <w:lang w:val="en-CA"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832B8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 w:eastAsia="en-CA"/>
    </w:rPr>
  </w:style>
  <w:style w:type="table" w:styleId="TableGrid">
    <w:name w:val="Table Grid"/>
    <w:basedOn w:val="TableNormal"/>
    <w:uiPriority w:val="39"/>
    <w:rsid w:val="00BB19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AD6EA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CA" w:eastAsia="en-CA"/>
    </w:rPr>
  </w:style>
  <w:style w:type="paragraph" w:styleId="BodyText">
    <w:name w:val="Body Text"/>
    <w:basedOn w:val="Normal"/>
    <w:link w:val="BodyTextChar"/>
    <w:semiHidden/>
    <w:unhideWhenUsed/>
    <w:rsid w:val="00AD6EA5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D6EA5"/>
    <w:rPr>
      <w:sz w:val="24"/>
      <w:szCs w:val="24"/>
      <w:lang w:val="en-CA" w:eastAsia="en-CA"/>
    </w:rPr>
  </w:style>
  <w:style w:type="paragraph" w:styleId="BodyTextFirstIndent">
    <w:name w:val="Body Text First Indent"/>
    <w:basedOn w:val="Normal"/>
    <w:link w:val="BodyTextFirstIndentChar"/>
    <w:rsid w:val="00AD6EA5"/>
    <w:pPr>
      <w:spacing w:after="240"/>
      <w:ind w:firstLine="144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rsid w:val="00AD6EA5"/>
    <w:rPr>
      <w:sz w:val="24"/>
      <w:szCs w:val="24"/>
      <w:lang w:val="en-CA" w:eastAsia="en-CA"/>
    </w:rPr>
  </w:style>
  <w:style w:type="paragraph" w:customStyle="1" w:styleId="MBL1">
    <w:name w:val="MB L1"/>
    <w:basedOn w:val="Normal"/>
    <w:rsid w:val="00AD6EA5"/>
    <w:pPr>
      <w:numPr>
        <w:numId w:val="1"/>
      </w:numPr>
      <w:spacing w:after="240"/>
      <w:jc w:val="left"/>
    </w:pPr>
  </w:style>
  <w:style w:type="paragraph" w:customStyle="1" w:styleId="MBL2">
    <w:name w:val="MB L2"/>
    <w:basedOn w:val="Normal"/>
    <w:rsid w:val="00AD6EA5"/>
    <w:pPr>
      <w:numPr>
        <w:ilvl w:val="1"/>
        <w:numId w:val="1"/>
      </w:numPr>
      <w:spacing w:after="240"/>
      <w:jc w:val="left"/>
    </w:pPr>
  </w:style>
  <w:style w:type="paragraph" w:customStyle="1" w:styleId="MBL3">
    <w:name w:val="MB L3"/>
    <w:basedOn w:val="Normal"/>
    <w:rsid w:val="00AD6EA5"/>
    <w:pPr>
      <w:numPr>
        <w:ilvl w:val="2"/>
        <w:numId w:val="1"/>
      </w:numPr>
      <w:spacing w:after="240"/>
      <w:jc w:val="left"/>
    </w:pPr>
  </w:style>
  <w:style w:type="paragraph" w:customStyle="1" w:styleId="MBL4">
    <w:name w:val="MB L4"/>
    <w:basedOn w:val="Normal"/>
    <w:rsid w:val="00AD6EA5"/>
    <w:pPr>
      <w:numPr>
        <w:ilvl w:val="3"/>
        <w:numId w:val="1"/>
      </w:numPr>
      <w:spacing w:after="240"/>
      <w:jc w:val="left"/>
    </w:pPr>
  </w:style>
  <w:style w:type="paragraph" w:customStyle="1" w:styleId="MBL5">
    <w:name w:val="MB L5"/>
    <w:basedOn w:val="Normal"/>
    <w:rsid w:val="00AD6EA5"/>
    <w:pPr>
      <w:numPr>
        <w:ilvl w:val="4"/>
        <w:numId w:val="1"/>
      </w:numPr>
      <w:spacing w:after="240"/>
      <w:jc w:val="left"/>
    </w:pPr>
  </w:style>
  <w:style w:type="paragraph" w:customStyle="1" w:styleId="MBL6">
    <w:name w:val="MB L6"/>
    <w:basedOn w:val="Normal"/>
    <w:rsid w:val="00AD6EA5"/>
    <w:pPr>
      <w:numPr>
        <w:ilvl w:val="5"/>
        <w:numId w:val="1"/>
      </w:numPr>
      <w:spacing w:after="240"/>
      <w:jc w:val="left"/>
    </w:pPr>
  </w:style>
  <w:style w:type="paragraph" w:customStyle="1" w:styleId="MBL7">
    <w:name w:val="MB L7"/>
    <w:basedOn w:val="Normal"/>
    <w:rsid w:val="00AD6EA5"/>
    <w:pPr>
      <w:numPr>
        <w:ilvl w:val="6"/>
        <w:numId w:val="1"/>
      </w:numPr>
      <w:spacing w:after="240"/>
      <w:jc w:val="left"/>
    </w:pPr>
  </w:style>
  <w:style w:type="paragraph" w:customStyle="1" w:styleId="MBL8">
    <w:name w:val="MB L8"/>
    <w:basedOn w:val="Normal"/>
    <w:rsid w:val="00AD6EA5"/>
    <w:pPr>
      <w:numPr>
        <w:ilvl w:val="7"/>
        <w:numId w:val="1"/>
      </w:numPr>
      <w:spacing w:after="240"/>
      <w:jc w:val="left"/>
    </w:pPr>
  </w:style>
  <w:style w:type="paragraph" w:customStyle="1" w:styleId="MBL9">
    <w:name w:val="MB L9"/>
    <w:basedOn w:val="Normal"/>
    <w:rsid w:val="00AD6EA5"/>
    <w:pPr>
      <w:numPr>
        <w:ilvl w:val="8"/>
        <w:numId w:val="1"/>
      </w:numPr>
      <w:spacing w:after="240"/>
      <w:jc w:val="left"/>
    </w:pPr>
  </w:style>
  <w:style w:type="character" w:customStyle="1" w:styleId="Prompt">
    <w:name w:val="Prompt"/>
    <w:basedOn w:val="DefaultParagraphFont"/>
    <w:rsid w:val="00AD6EA5"/>
    <w:rPr>
      <w:color w:val="auto"/>
      <w:sz w:val="24"/>
    </w:rPr>
  </w:style>
  <w:style w:type="character" w:customStyle="1" w:styleId="iManageFooter">
    <w:name w:val="iManage Footer"/>
    <w:rsid w:val="00AD6EA5"/>
    <w:rPr>
      <w:rFonts w:ascii="Arial" w:hAnsi="Arial" w:cs="Arial"/>
      <w:b w:val="0"/>
      <w:i w:val="0"/>
      <w:caps w:val="0"/>
      <w:smallCaps w:val="0"/>
      <w:strike w:val="0"/>
      <w:dstrike w:val="0"/>
      <w:vanish w:val="0"/>
      <w:color w:val="000000"/>
      <w:spacing w:val="0"/>
      <w:w w:val="100"/>
      <w:kern w:val="0"/>
      <w:position w:val="0"/>
      <w:sz w:val="16"/>
      <w:szCs w:val="16"/>
      <w:u w:val="none"/>
      <w:effect w:val="none"/>
      <w:vertAlign w:val="baseline"/>
      <w:lang w:val="en-US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BodyLevel2Heading">
    <w:name w:val="BodyLevel2Heading"/>
    <w:basedOn w:val="Normal"/>
    <w:rsid w:val="00AD6EA5"/>
    <w:pPr>
      <w:tabs>
        <w:tab w:val="left" w:pos="1080"/>
      </w:tabs>
      <w:autoSpaceDE w:val="0"/>
      <w:autoSpaceDN w:val="0"/>
      <w:adjustRightInd w:val="0"/>
      <w:spacing w:before="120" w:after="120"/>
      <w:ind w:left="1080" w:hanging="360"/>
      <w:jc w:val="left"/>
    </w:pPr>
    <w:rPr>
      <w:rFonts w:ascii="Arial" w:hAnsi="Arial" w:cs="Arial"/>
      <w:b/>
      <w:bCs/>
      <w:szCs w:val="22"/>
    </w:rPr>
  </w:style>
  <w:style w:type="character" w:customStyle="1" w:styleId="DeltaViewInsertion">
    <w:name w:val="DeltaView Insertion"/>
    <w:rsid w:val="00AD6EA5"/>
    <w:rPr>
      <w:color w:val="0000FF"/>
      <w:spacing w:val="0"/>
      <w:u w:val="double"/>
    </w:rPr>
  </w:style>
  <w:style w:type="character" w:customStyle="1" w:styleId="DeltaViewDeletion">
    <w:name w:val="DeltaView Deletion"/>
    <w:rsid w:val="00AD6EA5"/>
    <w:rPr>
      <w:strike/>
      <w:color w:val="FF0000"/>
      <w:spacing w:val="0"/>
    </w:rPr>
  </w:style>
  <w:style w:type="paragraph" w:styleId="BodyText3">
    <w:name w:val="Body Text 3"/>
    <w:basedOn w:val="Normal"/>
    <w:link w:val="BodyText3Char"/>
    <w:rsid w:val="00AD6EA5"/>
    <w:pPr>
      <w:spacing w:after="120"/>
      <w:jc w:val="left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AD6EA5"/>
    <w:rPr>
      <w:sz w:val="16"/>
      <w:szCs w:val="16"/>
    </w:rPr>
  </w:style>
  <w:style w:type="paragraph" w:customStyle="1" w:styleId="BodyLevel2">
    <w:name w:val="BodyLevel2"/>
    <w:basedOn w:val="Normal"/>
    <w:rsid w:val="00AD6EA5"/>
    <w:pPr>
      <w:tabs>
        <w:tab w:val="left" w:pos="720"/>
      </w:tabs>
      <w:autoSpaceDE w:val="0"/>
      <w:autoSpaceDN w:val="0"/>
      <w:adjustRightInd w:val="0"/>
    </w:pPr>
    <w:rPr>
      <w:rFonts w:ascii="Arial" w:hAnsi="Arial" w:cs="Arial"/>
      <w:szCs w:val="22"/>
    </w:rPr>
  </w:style>
  <w:style w:type="paragraph" w:customStyle="1" w:styleId="Bullet1">
    <w:name w:val="Bullet 1"/>
    <w:basedOn w:val="Normal"/>
    <w:rsid w:val="00AD6EA5"/>
    <w:pPr>
      <w:tabs>
        <w:tab w:val="num" w:pos="0"/>
        <w:tab w:val="num" w:pos="1080"/>
      </w:tabs>
      <w:autoSpaceDE w:val="0"/>
      <w:autoSpaceDN w:val="0"/>
      <w:adjustRightInd w:val="0"/>
      <w:spacing w:before="60" w:after="60"/>
      <w:ind w:left="1080" w:hanging="360"/>
      <w:jc w:val="left"/>
    </w:pPr>
    <w:rPr>
      <w:rFonts w:ascii="Arial" w:hAnsi="Arial" w:cs="Arial"/>
      <w:szCs w:val="22"/>
    </w:rPr>
  </w:style>
  <w:style w:type="paragraph" w:styleId="BodyText2">
    <w:name w:val="Body Text 2"/>
    <w:basedOn w:val="Normal"/>
    <w:link w:val="BodyText2Char"/>
    <w:rsid w:val="00AD6EA5"/>
    <w:pPr>
      <w:spacing w:after="120" w:line="480" w:lineRule="auto"/>
      <w:jc w:val="left"/>
    </w:pPr>
  </w:style>
  <w:style w:type="character" w:customStyle="1" w:styleId="BodyText2Char">
    <w:name w:val="Body Text 2 Char"/>
    <w:basedOn w:val="DefaultParagraphFont"/>
    <w:link w:val="BodyText2"/>
    <w:rsid w:val="00AD6EA5"/>
    <w:rPr>
      <w:sz w:val="24"/>
    </w:rPr>
  </w:style>
  <w:style w:type="paragraph" w:customStyle="1" w:styleId="Style21">
    <w:name w:val="Style21"/>
    <w:basedOn w:val="Heading2"/>
    <w:autoRedefine/>
    <w:rsid w:val="00AD6EA5"/>
    <w:pPr>
      <w:tabs>
        <w:tab w:val="num" w:pos="720"/>
      </w:tabs>
      <w:autoSpaceDE w:val="0"/>
      <w:autoSpaceDN w:val="0"/>
      <w:adjustRightInd w:val="0"/>
      <w:spacing w:before="240" w:after="240"/>
    </w:pPr>
    <w:rPr>
      <w:rFonts w:ascii="Arial" w:eastAsia="Times New Roman" w:hAnsi="Arial" w:cs="Arial"/>
      <w:i/>
      <w:iCs/>
      <w:color w:val="000000"/>
      <w:sz w:val="28"/>
      <w:szCs w:val="24"/>
    </w:rPr>
  </w:style>
  <w:style w:type="paragraph" w:customStyle="1" w:styleId="Style22">
    <w:name w:val="Style22"/>
    <w:basedOn w:val="Normal"/>
    <w:rsid w:val="00AD6EA5"/>
    <w:pPr>
      <w:jc w:val="left"/>
    </w:pPr>
  </w:style>
  <w:style w:type="paragraph" w:styleId="TOC4">
    <w:name w:val="toc 4"/>
    <w:basedOn w:val="Normal"/>
    <w:next w:val="Normal"/>
    <w:autoRedefine/>
    <w:semiHidden/>
    <w:rsid w:val="00AD6EA5"/>
    <w:pPr>
      <w:ind w:left="480"/>
      <w:jc w:val="left"/>
    </w:pPr>
    <w:rPr>
      <w:sz w:val="20"/>
    </w:rPr>
  </w:style>
  <w:style w:type="paragraph" w:styleId="TOC1">
    <w:name w:val="toc 1"/>
    <w:basedOn w:val="Normal"/>
    <w:next w:val="Normal"/>
    <w:autoRedefine/>
    <w:uiPriority w:val="39"/>
    <w:rsid w:val="00F164EE"/>
    <w:pPr>
      <w:tabs>
        <w:tab w:val="left" w:pos="720"/>
        <w:tab w:val="right" w:leader="dot" w:pos="9080"/>
      </w:tabs>
      <w:spacing w:before="360"/>
      <w:jc w:val="left"/>
    </w:pPr>
    <w:rPr>
      <w:rFonts w:ascii="Arial" w:hAnsi="Arial" w:cs="Arial"/>
      <w:b/>
      <w:bCs/>
      <w:caps/>
    </w:rPr>
  </w:style>
  <w:style w:type="paragraph" w:styleId="TOC2">
    <w:name w:val="toc 2"/>
    <w:basedOn w:val="Normal"/>
    <w:next w:val="Normal"/>
    <w:autoRedefine/>
    <w:uiPriority w:val="39"/>
    <w:rsid w:val="00AD6EA5"/>
    <w:pPr>
      <w:spacing w:before="240"/>
      <w:jc w:val="left"/>
    </w:pPr>
    <w:rPr>
      <w:rFonts w:ascii="Arial Bold" w:hAnsi="Arial Bold"/>
      <w:b/>
      <w:bCs/>
      <w:sz w:val="20"/>
    </w:rPr>
  </w:style>
  <w:style w:type="paragraph" w:styleId="TOC3">
    <w:name w:val="toc 3"/>
    <w:basedOn w:val="Normal"/>
    <w:next w:val="Normal"/>
    <w:autoRedefine/>
    <w:semiHidden/>
    <w:rsid w:val="00AD6EA5"/>
    <w:pPr>
      <w:ind w:left="240"/>
      <w:jc w:val="lef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AD6EA5"/>
    <w:pPr>
      <w:ind w:left="720"/>
      <w:jc w:val="left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AD6EA5"/>
    <w:pPr>
      <w:ind w:left="960"/>
      <w:jc w:val="left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AD6EA5"/>
    <w:pPr>
      <w:ind w:left="1200"/>
      <w:jc w:val="left"/>
    </w:pPr>
    <w:rPr>
      <w:sz w:val="20"/>
    </w:rPr>
  </w:style>
  <w:style w:type="paragraph" w:styleId="TOC8">
    <w:name w:val="toc 8"/>
    <w:basedOn w:val="Normal"/>
    <w:next w:val="Normal"/>
    <w:autoRedefine/>
    <w:semiHidden/>
    <w:rsid w:val="00AD6EA5"/>
    <w:pPr>
      <w:ind w:left="1440"/>
      <w:jc w:val="left"/>
    </w:pPr>
    <w:rPr>
      <w:sz w:val="20"/>
    </w:rPr>
  </w:style>
  <w:style w:type="paragraph" w:styleId="TOC9">
    <w:name w:val="toc 9"/>
    <w:basedOn w:val="Normal"/>
    <w:next w:val="Normal"/>
    <w:autoRedefine/>
    <w:semiHidden/>
    <w:rsid w:val="00AD6EA5"/>
    <w:pPr>
      <w:ind w:left="1680"/>
      <w:jc w:val="left"/>
    </w:pPr>
    <w:rPr>
      <w:sz w:val="20"/>
    </w:rPr>
  </w:style>
  <w:style w:type="paragraph" w:styleId="NormalWeb">
    <w:name w:val="Normal (Web)"/>
    <w:basedOn w:val="Normal"/>
    <w:link w:val="NormalWebChar"/>
    <w:uiPriority w:val="99"/>
    <w:rsid w:val="00AD6EA5"/>
    <w:pPr>
      <w:spacing w:before="100" w:beforeAutospacing="1" w:after="100" w:afterAutospacing="1"/>
      <w:jc w:val="left"/>
    </w:pPr>
  </w:style>
  <w:style w:type="character" w:customStyle="1" w:styleId="NormalWebChar">
    <w:name w:val="Normal (Web) Char"/>
    <w:basedOn w:val="DefaultParagraphFont"/>
    <w:link w:val="NormalWeb"/>
    <w:uiPriority w:val="99"/>
    <w:rsid w:val="00AD6EA5"/>
    <w:rPr>
      <w:sz w:val="24"/>
      <w:szCs w:val="24"/>
    </w:rPr>
  </w:style>
  <w:style w:type="character" w:customStyle="1" w:styleId="style41">
    <w:name w:val="style41"/>
    <w:basedOn w:val="DefaultParagraphFont"/>
    <w:rsid w:val="00AD6EA5"/>
    <w:rPr>
      <w:sz w:val="20"/>
      <w:szCs w:val="20"/>
    </w:rPr>
  </w:style>
  <w:style w:type="character" w:customStyle="1" w:styleId="style51">
    <w:name w:val="style51"/>
    <w:basedOn w:val="DefaultParagraphFont"/>
    <w:rsid w:val="00AD6EA5"/>
    <w:rPr>
      <w:rFonts w:ascii="Arial" w:hAnsi="Arial" w:cs="Arial" w:hint="default"/>
      <w:sz w:val="20"/>
      <w:szCs w:val="20"/>
    </w:rPr>
  </w:style>
  <w:style w:type="paragraph" w:styleId="Revision">
    <w:name w:val="Revision"/>
    <w:hidden/>
    <w:uiPriority w:val="99"/>
    <w:semiHidden/>
    <w:rsid w:val="00AD6EA5"/>
    <w:rPr>
      <w:sz w:val="24"/>
    </w:rPr>
  </w:style>
  <w:style w:type="character" w:styleId="Emphasis">
    <w:name w:val="Emphasis"/>
    <w:basedOn w:val="DefaultParagraphFont"/>
    <w:uiPriority w:val="20"/>
    <w:qFormat/>
    <w:rsid w:val="00AD6EA5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AD6EA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4A71C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E224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E22403"/>
    <w:rPr>
      <w:color w:val="605E5C"/>
      <w:shd w:val="clear" w:color="auto" w:fill="E1DFDD"/>
    </w:rPr>
  </w:style>
  <w:style w:type="paragraph" w:customStyle="1" w:styleId="Heading-Appendix">
    <w:name w:val="Heading - Appendix"/>
    <w:basedOn w:val="Normal"/>
    <w:link w:val="Heading-AppendixChar"/>
    <w:qFormat/>
    <w:rsid w:val="003A01E7"/>
    <w:pPr>
      <w:keepNext/>
      <w:keepLines/>
      <w:tabs>
        <w:tab w:val="left" w:pos="360"/>
      </w:tabs>
      <w:spacing w:before="240" w:after="120"/>
    </w:pPr>
    <w:rPr>
      <w:rFonts w:ascii="Arial" w:hAnsi="Arial"/>
      <w:b/>
      <w:szCs w:val="24"/>
      <w:lang w:val="en-CA"/>
    </w:rPr>
  </w:style>
  <w:style w:type="character" w:customStyle="1" w:styleId="Heading-AppendixChar">
    <w:name w:val="Heading - Appendix Char"/>
    <w:basedOn w:val="DefaultParagraphFont"/>
    <w:link w:val="Heading-Appendix"/>
    <w:rsid w:val="003A01E7"/>
    <w:rPr>
      <w:rFonts w:ascii="Arial" w:hAnsi="Arial"/>
      <w:b/>
      <w:szCs w:val="24"/>
      <w:lang w:val="en-CA"/>
    </w:rPr>
  </w:style>
  <w:style w:type="paragraph" w:customStyle="1" w:styleId="paragraph">
    <w:name w:val="paragraph"/>
    <w:basedOn w:val="Normal"/>
    <w:rsid w:val="008C1C44"/>
    <w:pPr>
      <w:jc w:val="left"/>
    </w:pPr>
    <w:rPr>
      <w:rFonts w:ascii="Times New Roman" w:hAnsi="Times New Roman"/>
      <w:sz w:val="24"/>
      <w:szCs w:val="24"/>
    </w:rPr>
  </w:style>
  <w:style w:type="character" w:customStyle="1" w:styleId="normaltextrun1">
    <w:name w:val="normaltextrun1"/>
    <w:basedOn w:val="DefaultParagraphFont"/>
    <w:rsid w:val="008C1C44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BF9"/>
    <w:rPr>
      <w:rFonts w:ascii="Tahoma" w:hAnsi="Tahoma" w:cs="Tahoma"/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5E6F51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48367F"/>
  </w:style>
  <w:style w:type="character" w:customStyle="1" w:styleId="eop">
    <w:name w:val="eop"/>
    <w:basedOn w:val="DefaultParagraphFont"/>
    <w:rsid w:val="0048367F"/>
  </w:style>
  <w:style w:type="paragraph" w:customStyle="1" w:styleId="Default">
    <w:name w:val="Default"/>
    <w:rsid w:val="00E963D2"/>
    <w:pPr>
      <w:autoSpaceDE w:val="0"/>
      <w:autoSpaceDN w:val="0"/>
      <w:adjustRightInd w:val="0"/>
    </w:pPr>
    <w:rPr>
      <w:rFonts w:ascii="Times New Roman" w:eastAsia="Calibri" w:hAnsi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9C02CD"/>
    <w:rPr>
      <w:b/>
      <w:bCs/>
    </w:rPr>
  </w:style>
  <w:style w:type="table" w:styleId="GridTable1Light">
    <w:name w:val="Grid Table 1 Light"/>
    <w:basedOn w:val="TableNormal"/>
    <w:uiPriority w:val="46"/>
    <w:rsid w:val="009C02CD"/>
    <w:rPr>
      <w:rFonts w:eastAsiaTheme="minorEastAsia" w:cstheme="minorBidi"/>
      <w:sz w:val="21"/>
      <w:szCs w:val="21"/>
      <w:lang w:val="en-C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4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4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409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50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053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26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41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82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04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59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62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96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2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34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9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46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94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31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3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67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90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56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4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46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115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40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5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054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99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90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218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83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78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10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91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55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20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94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29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2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6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58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7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0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7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9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7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0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6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2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25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43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15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2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6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9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9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01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6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3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documenttasks/documenttasks1.xml><?xml version="1.0" encoding="utf-8"?>
<t:Tasks xmlns:t="http://schemas.microsoft.com/office/tasks/2019/documenttasks">
  <t:Task id="{4233E7E4-8262-472E-8A2A-42BE260FBD18}">
    <t:Anchor>
      <t:Comment id="593464478"/>
    </t:Anchor>
    <t:History>
      <t:Event id="{536AF9D3-D829-4560-9D65-1A78049F7E32}" time="2020-11-19T20:54:29Z">
        <t:Attribution userId="S::samoya.lloyd@partnershipagainstcancer.ca::ebfd4f7f-1d7b-4059-a016-c24e045c7c78" userProvider="AD" userName="Samoya Lloyd-Smith"/>
        <t:Anchor>
          <t:Comment id="572419493"/>
        </t:Anchor>
        <t:Create/>
      </t:Event>
      <t:Event id="{95F26245-4CDB-44CE-818F-B89A9BAE8EE3}" time="2020-11-19T20:54:29Z">
        <t:Attribution userId="S::samoya.lloyd@partnershipagainstcancer.ca::ebfd4f7f-1d7b-4059-a016-c24e045c7c78" userProvider="AD" userName="Samoya Lloyd-Smith"/>
        <t:Anchor>
          <t:Comment id="572419493"/>
        </t:Anchor>
        <t:Assign userId="S::andrea.reed@partnershipagainstcancer.ca::be502bc8-e458-46cd-99bf-5bfff84c4e8a" userProvider="AD" userName="Andrea Reed"/>
      </t:Event>
      <t:Event id="{6A6E4C61-C9FE-48BE-96A1-3CEED2238744}" time="2020-11-19T20:54:29Z">
        <t:Attribution userId="S::samoya.lloyd@partnershipagainstcancer.ca::ebfd4f7f-1d7b-4059-a016-c24e045c7c78" userProvider="AD" userName="Samoya Lloyd-Smith"/>
        <t:Anchor>
          <t:Comment id="572419493"/>
        </t:Anchor>
        <t:SetTitle title="@Andrea Reed it was meant to understand the experienced they have working with Indigenous peoples and organizations. It wasnt specifically about our funded projects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AC2C9B16E9AF4B9A759BBEF415125F" ma:contentTypeVersion="6" ma:contentTypeDescription="Create a new document." ma:contentTypeScope="" ma:versionID="33d3fe7707e40b8df32d1887bfeb505a">
  <xsd:schema xmlns:xsd="http://www.w3.org/2001/XMLSchema" xmlns:xs="http://www.w3.org/2001/XMLSchema" xmlns:p="http://schemas.microsoft.com/office/2006/metadata/properties" xmlns:ns2="237ffd73-47ab-4f5a-8efa-2c14b39d8f3d" xmlns:ns3="25649e5a-5f55-49de-bea7-7baf6e366300" targetNamespace="http://schemas.microsoft.com/office/2006/metadata/properties" ma:root="true" ma:fieldsID="aa8b089465484706cfd19885d3aa834e" ns2:_="" ns3:_="">
    <xsd:import namespace="237ffd73-47ab-4f5a-8efa-2c14b39d8f3d"/>
    <xsd:import namespace="25649e5a-5f55-49de-bea7-7baf6e3663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7ffd73-47ab-4f5a-8efa-2c14b39d8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49e5a-5f55-49de-bea7-7baf6e3663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5649e5a-5f55-49de-bea7-7baf6e366300">
      <UserInfo>
        <DisplayName>Beverley Essue</DisplayName>
        <AccountId>14</AccountId>
        <AccountType/>
      </UserInfo>
      <UserInfo>
        <DisplayName>Teresa DeFrenza</DisplayName>
        <AccountId>21</AccountId>
        <AccountType/>
      </UserInfo>
      <UserInfo>
        <DisplayName>Shirley Dong</DisplayName>
        <AccountId>51</AccountId>
        <AccountType/>
      </UserInfo>
      <UserInfo>
        <DisplayName>Nicole Robinson</DisplayName>
        <AccountId>27</AccountId>
        <AccountType/>
      </UserInfo>
      <UserInfo>
        <DisplayName>Melissa Cernigoy</DisplayName>
        <AccountId>41</AccountId>
        <AccountType/>
      </UserInfo>
      <UserInfo>
        <DisplayName>Kaeli O'Connor</DisplayName>
        <AccountId>34</AccountId>
        <AccountType/>
      </UserInfo>
      <UserInfo>
        <DisplayName>Kendall Tisdale</DisplayName>
        <AccountId>56</AccountId>
        <AccountType/>
      </UserInfo>
      <UserInfo>
        <DisplayName>Mattie Best</DisplayName>
        <AccountId>57</AccountId>
        <AccountType/>
      </UserInfo>
      <UserInfo>
        <DisplayName>Donika Jones</DisplayName>
        <AccountId>58</AccountId>
        <AccountType/>
      </UserInfo>
      <UserInfo>
        <DisplayName>Shaleen Gonsalves</DisplayName>
        <AccountId>26</AccountId>
        <AccountType/>
      </UserInfo>
      <UserInfo>
        <DisplayName>Nadine Dunk</DisplayName>
        <AccountId>12</AccountId>
        <AccountType/>
      </UserInfo>
      <UserInfo>
        <DisplayName>Chandra Howlett</DisplayName>
        <AccountId>59</AccountId>
        <AccountType/>
      </UserInfo>
      <UserInfo>
        <DisplayName>Kim Tran</DisplayName>
        <AccountId>55</AccountId>
        <AccountType/>
      </UserInfo>
      <UserInfo>
        <DisplayName>Deb Keen</DisplayName>
        <AccountId>39</AccountId>
        <AccountType/>
      </UserInfo>
      <UserInfo>
        <DisplayName>Kenny Chieu</DisplayName>
        <AccountId>47</AccountId>
        <AccountType/>
      </UserInfo>
      <UserInfo>
        <DisplayName>Lei Liang</DisplayName>
        <AccountId>38</AccountId>
        <AccountType/>
      </UserInfo>
      <UserInfo>
        <DisplayName>Andrea Reed</DisplayName>
        <AccountId>37</AccountId>
        <AccountType/>
      </UserInfo>
      <UserInfo>
        <DisplayName>Susan Ireland</DisplayName>
        <AccountId>6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E67DF95-AAFD-412C-9B26-8959AA7664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A79F99-F570-469D-83F8-2D503761EC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5BF8CF-CC1B-4B9B-B57F-07B586DF5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7ffd73-47ab-4f5a-8efa-2c14b39d8f3d"/>
    <ds:schemaRef ds:uri="25649e5a-5f55-49de-bea7-7baf6e366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FA76DF-0B58-4EE1-97C5-492C0E7D97D2}">
  <ds:schemaRefs>
    <ds:schemaRef ds:uri="http://schemas.microsoft.com/office/2006/metadata/properties"/>
    <ds:schemaRef ds:uri="http://schemas.microsoft.com/office/infopath/2007/PartnerControls"/>
    <ds:schemaRef ds:uri="25649e5a-5f55-49de-bea7-7baf6e366300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81</Words>
  <Characters>3312</Characters>
  <Application>Microsoft Office Word</Application>
  <DocSecurity>0</DocSecurity>
  <Lines>27</Lines>
  <Paragraphs>7</Paragraphs>
  <ScaleCrop>false</ScaleCrop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Template 2019.docx</dc:title>
  <dc:subject/>
  <dc:creator>Aileen Gomez</dc:creator>
  <cp:keywords/>
  <dc:description/>
  <cp:lastModifiedBy>Catherine Jan</cp:lastModifiedBy>
  <cp:revision>2</cp:revision>
  <cp:lastPrinted>2017-02-26T20:11:00Z</cp:lastPrinted>
  <dcterms:created xsi:type="dcterms:W3CDTF">2020-12-16T13:21:00Z</dcterms:created>
  <dcterms:modified xsi:type="dcterms:W3CDTF">2020-12-16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AC2C9B16E9AF4B9A759BBEF415125F</vt:lpwstr>
  </property>
</Properties>
</file>